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DBC5BF" w14:textId="77777777" w:rsidR="00FD07D1" w:rsidRDefault="00FD07D1" w:rsidP="00FD07D1">
      <w:pPr>
        <w:spacing w:line="500" w:lineRule="exact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Effects of the acid-base treatment of corn on rumen fermentation and microbiota, inflammatory response</w:t>
      </w:r>
      <w:r>
        <w:rPr>
          <w:rFonts w:ascii="Times New Roman" w:hAnsi="Times New Roman" w:cs="Times New Roman"/>
          <w:bCs/>
          <w:sz w:val="22"/>
          <w:szCs w:val="22"/>
        </w:rPr>
        <w:t xml:space="preserve"> </w:t>
      </w:r>
      <w:r>
        <w:rPr>
          <w:rFonts w:ascii="Arial" w:hAnsi="Arial" w:cs="Arial"/>
          <w:b/>
          <w:sz w:val="24"/>
        </w:rPr>
        <w:t>and growth performance in beef cattle fed high-concentrate diet</w:t>
      </w:r>
    </w:p>
    <w:p w14:paraId="215A306E" w14:textId="77777777" w:rsidR="00AD126C" w:rsidRPr="00FD07D1" w:rsidRDefault="00AD126C" w:rsidP="00AD126C">
      <w:pPr>
        <w:spacing w:line="500" w:lineRule="exact"/>
        <w:rPr>
          <w:rFonts w:ascii="Arial" w:hAnsi="Arial" w:cs="Arial"/>
          <w:b/>
          <w:sz w:val="24"/>
        </w:rPr>
      </w:pPr>
    </w:p>
    <w:p w14:paraId="1183A8F5" w14:textId="59335091" w:rsidR="004F4A42" w:rsidRDefault="00140A42" w:rsidP="002A308E">
      <w:pPr>
        <w:spacing w:line="480" w:lineRule="auto"/>
        <w:jc w:val="center"/>
        <w:rPr>
          <w:rFonts w:ascii="Arial" w:hAnsi="Arial" w:cs="Arial"/>
          <w:color w:val="000000" w:themeColor="text1"/>
          <w:sz w:val="24"/>
        </w:rPr>
      </w:pPr>
      <w:r w:rsidRPr="00835BF4">
        <w:rPr>
          <w:rFonts w:ascii="Arial" w:hAnsi="Arial" w:cs="Arial"/>
          <w:color w:val="000000" w:themeColor="text1"/>
          <w:sz w:val="24"/>
        </w:rPr>
        <w:t>Junhui Liu,</w:t>
      </w:r>
      <w:r w:rsidRPr="00835BF4">
        <w:rPr>
          <w:rFonts w:ascii="Arial" w:hAnsi="Arial" w:cs="Arial"/>
          <w:color w:val="000000" w:themeColor="text1"/>
          <w:sz w:val="24"/>
          <w:vertAlign w:val="superscript"/>
        </w:rPr>
        <w:t xml:space="preserve"> </w:t>
      </w:r>
      <w:r w:rsidRPr="00835BF4">
        <w:rPr>
          <w:rFonts w:ascii="Arial" w:hAnsi="Arial" w:cs="Arial"/>
          <w:color w:val="000000" w:themeColor="text1"/>
          <w:sz w:val="24"/>
        </w:rPr>
        <w:t>Ke Tian, Yawang Sun, Yongjiang Wu, Juncai Chen, Ruiming Zhang, Tianle He</w:t>
      </w:r>
      <w:r>
        <w:rPr>
          <w:rFonts w:ascii="Arial" w:hAnsi="Arial" w:cs="Arial"/>
          <w:color w:val="000000" w:themeColor="text1"/>
          <w:sz w:val="24"/>
        </w:rPr>
        <w:t xml:space="preserve"> </w:t>
      </w:r>
      <w:r>
        <w:rPr>
          <w:rFonts w:ascii="Arial" w:hAnsi="Arial" w:cs="Arial" w:hint="eastAsia"/>
          <w:color w:val="000000" w:themeColor="text1"/>
          <w:sz w:val="24"/>
        </w:rPr>
        <w:t>and</w:t>
      </w:r>
      <w:r w:rsidRPr="00835BF4">
        <w:rPr>
          <w:rFonts w:ascii="Arial" w:hAnsi="Arial" w:cs="Arial"/>
          <w:color w:val="000000" w:themeColor="text1"/>
          <w:sz w:val="24"/>
        </w:rPr>
        <w:t xml:space="preserve"> Guozhong Dong</w:t>
      </w:r>
    </w:p>
    <w:p w14:paraId="3874494C" w14:textId="602CACDE" w:rsidR="00F5487C" w:rsidRDefault="00F5487C" w:rsidP="002A308E">
      <w:pPr>
        <w:spacing w:line="480" w:lineRule="auto"/>
        <w:jc w:val="center"/>
        <w:rPr>
          <w:rFonts w:ascii="Arial" w:hAnsi="Arial" w:cs="Arial"/>
          <w:color w:val="000000" w:themeColor="text1"/>
          <w:sz w:val="24"/>
        </w:rPr>
      </w:pPr>
    </w:p>
    <w:p w14:paraId="281DFFA8" w14:textId="77777777" w:rsidR="00F5487C" w:rsidRPr="006C3DA7" w:rsidRDefault="00F5487C" w:rsidP="00F5487C">
      <w:pPr>
        <w:spacing w:line="500" w:lineRule="exact"/>
        <w:jc w:val="left"/>
        <w:rPr>
          <w:rFonts w:ascii="Arial" w:hAnsi="Arial" w:cs="Arial"/>
          <w:b/>
          <w:sz w:val="24"/>
        </w:rPr>
      </w:pPr>
      <w:r w:rsidRPr="00B31E2C">
        <w:rPr>
          <w:rFonts w:ascii="Arial" w:eastAsia="DengXian" w:hAnsi="Arial" w:cs="Arial"/>
          <w:sz w:val="24"/>
        </w:rPr>
        <w:t>Short title:</w:t>
      </w:r>
      <w:r>
        <w:rPr>
          <w:rFonts w:ascii="Arial" w:eastAsia="DengXian" w:hAnsi="Arial" w:cs="Arial" w:hint="eastAsia"/>
          <w:sz w:val="24"/>
        </w:rPr>
        <w:t xml:space="preserve"> </w:t>
      </w:r>
      <w:r w:rsidRPr="009209A9">
        <w:rPr>
          <w:rFonts w:ascii="Arial" w:eastAsia="DengXian" w:hAnsi="Arial" w:cs="Arial"/>
          <w:sz w:val="24"/>
        </w:rPr>
        <w:t>Acid-base treatment of corn for steers</w:t>
      </w:r>
    </w:p>
    <w:p w14:paraId="2CF0ACB2" w14:textId="77777777" w:rsidR="00F5487C" w:rsidRPr="00F5487C" w:rsidRDefault="00F5487C" w:rsidP="00F5487C">
      <w:pPr>
        <w:spacing w:line="480" w:lineRule="auto"/>
        <w:jc w:val="left"/>
        <w:rPr>
          <w:rFonts w:ascii="Arial" w:hAnsi="Arial" w:cs="Arial"/>
          <w:color w:val="000000" w:themeColor="text1"/>
          <w:sz w:val="24"/>
        </w:rPr>
      </w:pPr>
    </w:p>
    <w:p w14:paraId="5A8F6719" w14:textId="4A73209E" w:rsidR="00F5487C" w:rsidRPr="00F5487C" w:rsidRDefault="004F4A42" w:rsidP="004F4A42">
      <w:pPr>
        <w:widowControl/>
        <w:jc w:val="left"/>
        <w:rPr>
          <w:rFonts w:ascii="Arial" w:hAnsi="Arial" w:cs="Arial"/>
          <w:color w:val="000000" w:themeColor="text1"/>
          <w:sz w:val="24"/>
        </w:rPr>
      </w:pPr>
      <w:r>
        <w:rPr>
          <w:rFonts w:ascii="Arial" w:hAnsi="Arial" w:cs="Arial"/>
          <w:color w:val="000000" w:themeColor="text1"/>
          <w:sz w:val="24"/>
        </w:rPr>
        <w:br w:type="page"/>
      </w:r>
    </w:p>
    <w:p w14:paraId="1FD3E073" w14:textId="12F3FCEF" w:rsidR="004F4A42" w:rsidRDefault="004F4A42">
      <w:pPr>
        <w:widowControl/>
        <w:jc w:val="left"/>
        <w:rPr>
          <w:rFonts w:ascii="Arial" w:hAnsi="Arial" w:cs="Arial"/>
          <w:color w:val="000000" w:themeColor="text1"/>
          <w:sz w:val="24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2FE1060A" wp14:editId="66B17CAE">
            <wp:extent cx="4660900" cy="351790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 2.eps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0900" cy="351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87D5E" w14:textId="6757080F" w:rsidR="004F4A42" w:rsidRPr="005A29B3" w:rsidRDefault="005A29B3" w:rsidP="00A22E4D">
      <w:pPr>
        <w:widowControl/>
        <w:spacing w:line="480" w:lineRule="auto"/>
        <w:jc w:val="left"/>
        <w:rPr>
          <w:rFonts w:ascii="Arial" w:hAnsi="Arial" w:cs="Arial"/>
          <w:b/>
          <w:bCs/>
          <w:color w:val="000000" w:themeColor="text1"/>
          <w:sz w:val="24"/>
        </w:rPr>
        <w:sectPr w:rsidR="004F4A42" w:rsidRPr="005A29B3" w:rsidSect="002A308E">
          <w:pgSz w:w="11900" w:h="16840" w:code="9"/>
          <w:pgMar w:top="1440" w:right="1800" w:bottom="1440" w:left="1800" w:header="851" w:footer="992" w:gutter="0"/>
          <w:cols w:space="425"/>
          <w:docGrid w:type="lines" w:linePitch="312"/>
        </w:sectPr>
      </w:pPr>
      <w:bookmarkStart w:id="0" w:name="OLE_LINK680"/>
      <w:bookmarkStart w:id="1" w:name="OLE_LINK681"/>
      <w:bookmarkStart w:id="2" w:name="OLE_LINK674"/>
      <w:bookmarkStart w:id="3" w:name="OLE_LINK675"/>
      <w:r w:rsidRPr="00A22E4D">
        <w:rPr>
          <w:rFonts w:ascii="Arial" w:hAnsi="Arial" w:cs="Arial"/>
          <w:b/>
          <w:bCs/>
          <w:color w:val="000000" w:themeColor="text1"/>
          <w:sz w:val="24"/>
        </w:rPr>
        <w:t>Supplementary Figure S</w:t>
      </w:r>
      <w:r w:rsidR="009E6561">
        <w:rPr>
          <w:rFonts w:ascii="Arial" w:hAnsi="Arial" w:cs="Arial"/>
          <w:b/>
          <w:bCs/>
          <w:color w:val="000000" w:themeColor="text1"/>
          <w:sz w:val="24"/>
        </w:rPr>
        <w:t>1</w:t>
      </w:r>
      <w:r w:rsidRPr="00A22E4D">
        <w:rPr>
          <w:rFonts w:ascii="Arial" w:hAnsi="Arial" w:cs="Arial" w:hint="eastAsia"/>
          <w:b/>
          <w:bCs/>
          <w:color w:val="000000" w:themeColor="text1"/>
          <w:sz w:val="24"/>
        </w:rPr>
        <w:t xml:space="preserve"> </w:t>
      </w:r>
      <w:r w:rsidRPr="00A22E4D">
        <w:rPr>
          <w:rFonts w:ascii="Arial" w:hAnsi="Arial" w:cs="Arial"/>
          <w:color w:val="000000" w:themeColor="text1"/>
          <w:sz w:val="24"/>
        </w:rPr>
        <w:t>Unweighted UniFrace principal coordinate analysis (PCoA)</w:t>
      </w:r>
      <w:bookmarkEnd w:id="0"/>
      <w:bookmarkEnd w:id="1"/>
      <w:bookmarkEnd w:id="2"/>
      <w:bookmarkEnd w:id="3"/>
      <w:r w:rsidRPr="00A22E4D">
        <w:rPr>
          <w:rFonts w:ascii="Arial" w:hAnsi="Arial" w:cs="Arial"/>
          <w:color w:val="000000" w:themeColor="text1"/>
          <w:sz w:val="24"/>
        </w:rPr>
        <w:t xml:space="preserve"> of rumen fluid bacterial community when beef cattle were fed different diets. PC1, PCoA axis 1; PC2, PCoA axis 2; LCD, low-concentrate diet based on corn steeped in tap water for 48 h; HCD, high-concentrate diet based on corn steeped in tap water for 48 h; HCDT, high-concentrate diet based on corn steeped in 1% (wt/wt) hydrochloric acid for 48 h in combination with subsequent sodium bicarbonate neutralizat</w:t>
      </w:r>
      <w:r w:rsidR="00B63247">
        <w:rPr>
          <w:rFonts w:ascii="Arial" w:hAnsi="Arial" w:cs="Arial" w:hint="eastAsia"/>
          <w:color w:val="000000" w:themeColor="text1"/>
          <w:sz w:val="24"/>
        </w:rPr>
        <w:t>ion</w:t>
      </w:r>
      <w:r w:rsidR="004E4C61">
        <w:rPr>
          <w:rFonts w:ascii="Arial" w:hAnsi="Arial" w:cs="Arial"/>
          <w:color w:val="000000" w:themeColor="text1"/>
          <w:sz w:val="24"/>
        </w:rPr>
        <w:t>.</w:t>
      </w:r>
    </w:p>
    <w:p w14:paraId="6A9FFAB2" w14:textId="18914C1B" w:rsidR="00326EDA" w:rsidRPr="009E2E15" w:rsidRDefault="00F03644" w:rsidP="00A47431">
      <w:pPr>
        <w:widowControl/>
        <w:spacing w:line="480" w:lineRule="auto"/>
        <w:jc w:val="left"/>
        <w:rPr>
          <w:rFonts w:ascii="Arial" w:hAnsi="Arial" w:cs="Arial"/>
          <w:b/>
          <w:sz w:val="20"/>
          <w:szCs w:val="20"/>
        </w:rPr>
      </w:pPr>
      <w:r w:rsidRPr="009E2E15">
        <w:rPr>
          <w:rFonts w:ascii="Arial" w:hAnsi="Arial" w:cs="Arial"/>
          <w:b/>
          <w:sz w:val="20"/>
          <w:szCs w:val="20"/>
        </w:rPr>
        <w:lastRenderedPageBreak/>
        <w:t xml:space="preserve">Supplementary </w:t>
      </w:r>
      <w:r w:rsidR="00326EDA" w:rsidRPr="009E2E15">
        <w:rPr>
          <w:rFonts w:ascii="Arial" w:hAnsi="Arial" w:cs="Arial"/>
          <w:b/>
          <w:sz w:val="20"/>
          <w:szCs w:val="20"/>
        </w:rPr>
        <w:t>Table S1</w:t>
      </w:r>
      <w:r w:rsidR="00326EDA" w:rsidRPr="009E2E15">
        <w:rPr>
          <w:rFonts w:ascii="Arial" w:hAnsi="Arial" w:cs="Arial"/>
          <w:b/>
          <w:i/>
          <w:iCs/>
          <w:sz w:val="20"/>
          <w:szCs w:val="20"/>
        </w:rPr>
        <w:t xml:space="preserve"> </w:t>
      </w:r>
      <w:r w:rsidR="00060CCD" w:rsidRPr="009E2E15">
        <w:rPr>
          <w:rFonts w:ascii="Arial" w:hAnsi="Arial" w:cs="Arial"/>
          <w:bCs/>
          <w:i/>
          <w:iCs/>
          <w:sz w:val="20"/>
          <w:szCs w:val="20"/>
        </w:rPr>
        <w:t xml:space="preserve">Initial bacterial composition </w:t>
      </w:r>
      <w:r w:rsidR="00EA2E35" w:rsidRPr="009E2E15">
        <w:rPr>
          <w:rFonts w:ascii="Arial" w:hAnsi="Arial" w:cs="Arial"/>
          <w:bCs/>
          <w:i/>
          <w:iCs/>
          <w:sz w:val="20"/>
          <w:szCs w:val="20"/>
        </w:rPr>
        <w:t xml:space="preserve">(%) </w:t>
      </w:r>
      <w:r w:rsidR="00060CCD" w:rsidRPr="009E2E15">
        <w:rPr>
          <w:rFonts w:ascii="Arial" w:hAnsi="Arial" w:cs="Arial"/>
          <w:bCs/>
          <w:i/>
          <w:iCs/>
          <w:sz w:val="20"/>
          <w:szCs w:val="20"/>
        </w:rPr>
        <w:t xml:space="preserve">in rumen fluid at </w:t>
      </w:r>
      <w:r w:rsidR="00682668" w:rsidRPr="009E2E15">
        <w:rPr>
          <w:rFonts w:ascii="Arial" w:hAnsi="Arial" w:cs="Arial"/>
          <w:bCs/>
          <w:i/>
          <w:iCs/>
          <w:sz w:val="20"/>
          <w:szCs w:val="20"/>
        </w:rPr>
        <w:t xml:space="preserve">the </w:t>
      </w:r>
      <w:r w:rsidR="00060CCD" w:rsidRPr="009E2E15">
        <w:rPr>
          <w:rFonts w:ascii="Arial" w:hAnsi="Arial" w:cs="Arial"/>
          <w:bCs/>
          <w:i/>
          <w:iCs/>
          <w:sz w:val="20"/>
          <w:szCs w:val="20"/>
        </w:rPr>
        <w:t xml:space="preserve">phylum level of each cattle </w:t>
      </w:r>
      <w:r w:rsidR="00326EDA" w:rsidRPr="009E2E15">
        <w:rPr>
          <w:rFonts w:ascii="Arial" w:hAnsi="Arial" w:cs="Arial"/>
          <w:bCs/>
          <w:i/>
          <w:iCs/>
          <w:sz w:val="20"/>
          <w:szCs w:val="20"/>
        </w:rPr>
        <w:t>(R</w:t>
      </w:r>
      <w:r w:rsidR="00326EDA" w:rsidRPr="009E2E15">
        <w:rPr>
          <w:rFonts w:ascii="Arial" w:eastAsia="DengXian" w:hAnsi="Arial" w:cs="Arial"/>
          <w:bCs/>
          <w:i/>
          <w:iCs/>
          <w:sz w:val="20"/>
          <w:szCs w:val="20"/>
          <w:lang w:bidi="ar"/>
        </w:rPr>
        <w:t xml:space="preserve">umen </w:t>
      </w:r>
      <w:r w:rsidR="00682668" w:rsidRPr="009E2E15">
        <w:rPr>
          <w:rFonts w:ascii="Arial" w:eastAsia="DengXian" w:hAnsi="Arial" w:cs="Arial"/>
          <w:bCs/>
          <w:i/>
          <w:iCs/>
          <w:sz w:val="20"/>
          <w:szCs w:val="20"/>
          <w:lang w:bidi="ar"/>
        </w:rPr>
        <w:t>b</w:t>
      </w:r>
      <w:r w:rsidR="00326EDA" w:rsidRPr="009E2E15">
        <w:rPr>
          <w:rFonts w:ascii="Arial" w:eastAsia="DengXian" w:hAnsi="Arial" w:cs="Arial"/>
          <w:bCs/>
          <w:i/>
          <w:iCs/>
          <w:sz w:val="20"/>
          <w:szCs w:val="20"/>
          <w:lang w:bidi="ar"/>
        </w:rPr>
        <w:t>acterial</w:t>
      </w:r>
      <w:r w:rsidR="00326EDA" w:rsidRPr="009E2E15">
        <w:rPr>
          <w:rFonts w:ascii="Arial" w:hAnsi="Arial" w:cs="Arial"/>
          <w:bCs/>
          <w:i/>
          <w:iCs/>
          <w:sz w:val="20"/>
          <w:szCs w:val="20"/>
        </w:rPr>
        <w:t xml:space="preserve"> </w:t>
      </w:r>
      <w:r w:rsidR="00682668" w:rsidRPr="009E2E15">
        <w:rPr>
          <w:rFonts w:ascii="Arial" w:hAnsi="Arial" w:cs="Arial"/>
          <w:bCs/>
          <w:i/>
          <w:iCs/>
          <w:sz w:val="20"/>
          <w:szCs w:val="20"/>
        </w:rPr>
        <w:t>b</w:t>
      </w:r>
      <w:r w:rsidR="00326EDA" w:rsidRPr="009E2E15">
        <w:rPr>
          <w:rFonts w:ascii="Arial" w:hAnsi="Arial" w:cs="Arial"/>
          <w:bCs/>
          <w:i/>
          <w:iCs/>
          <w:sz w:val="20"/>
          <w:szCs w:val="20"/>
        </w:rPr>
        <w:t>aseline)</w:t>
      </w:r>
    </w:p>
    <w:tbl>
      <w:tblPr>
        <w:tblStyle w:val="Grilledutableau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6"/>
        <w:gridCol w:w="1386"/>
        <w:gridCol w:w="1106"/>
        <w:gridCol w:w="1457"/>
        <w:gridCol w:w="1219"/>
        <w:gridCol w:w="1446"/>
        <w:gridCol w:w="1333"/>
        <w:gridCol w:w="1386"/>
        <w:gridCol w:w="1602"/>
        <w:gridCol w:w="621"/>
        <w:gridCol w:w="839"/>
        <w:gridCol w:w="805"/>
      </w:tblGrid>
      <w:tr w:rsidR="00290608" w:rsidRPr="00B07DA0" w14:paraId="71CA91A4" w14:textId="77777777" w:rsidTr="00290608">
        <w:tc>
          <w:tcPr>
            <w:tcW w:w="3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615D74" w14:textId="77777777" w:rsidR="00326EDA" w:rsidRPr="00B07DA0" w:rsidRDefault="00326EDA" w:rsidP="00A47431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Number</w:t>
            </w: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4AD600" w14:textId="77777777" w:rsidR="00326EDA" w:rsidRPr="00B07DA0" w:rsidRDefault="00326EDA" w:rsidP="00A47431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Bacteroidetes</w:t>
            </w:r>
          </w:p>
        </w:tc>
        <w:tc>
          <w:tcPr>
            <w:tcW w:w="3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093F1" w14:textId="77777777" w:rsidR="00326EDA" w:rsidRPr="00B07DA0" w:rsidRDefault="00326EDA" w:rsidP="00A47431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Firmicutes</w:t>
            </w:r>
          </w:p>
        </w:tc>
        <w:tc>
          <w:tcPr>
            <w:tcW w:w="5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386B81" w14:textId="77777777" w:rsidR="00326EDA" w:rsidRPr="00B07DA0" w:rsidRDefault="00326EDA" w:rsidP="00A47431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Proteobacteria</w:t>
            </w:r>
          </w:p>
        </w:tc>
        <w:tc>
          <w:tcPr>
            <w:tcW w:w="43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80FD5F" w14:textId="77777777" w:rsidR="00326EDA" w:rsidRPr="00B07DA0" w:rsidRDefault="00326EDA" w:rsidP="00A47431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Tenericutes</w:t>
            </w:r>
          </w:p>
        </w:tc>
        <w:tc>
          <w:tcPr>
            <w:tcW w:w="5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84E042" w14:textId="77777777" w:rsidR="00326EDA" w:rsidRPr="00B07DA0" w:rsidRDefault="00326EDA" w:rsidP="00A47431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Cyanobacteria</w:t>
            </w:r>
          </w:p>
        </w:tc>
        <w:tc>
          <w:tcPr>
            <w:tcW w:w="4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9C0709" w14:textId="77777777" w:rsidR="00326EDA" w:rsidRPr="00B07DA0" w:rsidRDefault="00326EDA" w:rsidP="00A47431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Spirochaetes</w:t>
            </w:r>
          </w:p>
        </w:tc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C6D3E9" w14:textId="77777777" w:rsidR="00326EDA" w:rsidRPr="00B07DA0" w:rsidRDefault="00326EDA" w:rsidP="00A47431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Fibrobacteres</w:t>
            </w:r>
          </w:p>
        </w:tc>
        <w:tc>
          <w:tcPr>
            <w:tcW w:w="56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BC845C" w14:textId="77777777" w:rsidR="00326EDA" w:rsidRPr="00B07DA0" w:rsidRDefault="00326EDA" w:rsidP="00A47431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Verrucomicrobia</w:t>
            </w:r>
          </w:p>
        </w:tc>
        <w:tc>
          <w:tcPr>
            <w:tcW w:w="21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2E9ADC" w14:textId="77777777" w:rsidR="00326EDA" w:rsidRPr="00B07DA0" w:rsidRDefault="00326EDA" w:rsidP="00A47431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TM7</w:t>
            </w:r>
          </w:p>
        </w:tc>
        <w:tc>
          <w:tcPr>
            <w:tcW w:w="29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F7B0CE" w14:textId="77777777" w:rsidR="00326EDA" w:rsidRPr="00B07DA0" w:rsidRDefault="00326EDA" w:rsidP="00A47431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WPS-2</w:t>
            </w:r>
          </w:p>
        </w:tc>
        <w:tc>
          <w:tcPr>
            <w:tcW w:w="28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46A23B" w14:textId="77777777" w:rsidR="00326EDA" w:rsidRPr="00B07DA0" w:rsidRDefault="00326EDA" w:rsidP="00A47431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Others</w:t>
            </w:r>
          </w:p>
        </w:tc>
      </w:tr>
      <w:tr w:rsidR="00290608" w:rsidRPr="00B07DA0" w14:paraId="70F1E333" w14:textId="77777777" w:rsidTr="00290608">
        <w:tc>
          <w:tcPr>
            <w:tcW w:w="344" w:type="pct"/>
            <w:tcBorders>
              <w:top w:val="single" w:sz="4" w:space="0" w:color="auto"/>
            </w:tcBorders>
            <w:vAlign w:val="center"/>
          </w:tcPr>
          <w:p w14:paraId="0342231D" w14:textId="747EFA90" w:rsidR="00F671AE" w:rsidRPr="00B07DA0" w:rsidRDefault="00F671AE" w:rsidP="00F671AE">
            <w:pPr>
              <w:spacing w:line="360" w:lineRule="auto"/>
              <w:rPr>
                <w:rFonts w:ascii="Arial" w:eastAsia="DengXian" w:hAnsi="Arial" w:cs="Arial"/>
                <w:color w:val="000000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489" w:type="pct"/>
            <w:tcBorders>
              <w:top w:val="single" w:sz="4" w:space="0" w:color="auto"/>
            </w:tcBorders>
            <w:vAlign w:val="center"/>
          </w:tcPr>
          <w:p w14:paraId="1B49BD9E" w14:textId="17732494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8.32 </w:t>
            </w:r>
          </w:p>
        </w:tc>
        <w:tc>
          <w:tcPr>
            <w:tcW w:w="390" w:type="pct"/>
            <w:tcBorders>
              <w:top w:val="single" w:sz="4" w:space="0" w:color="auto"/>
            </w:tcBorders>
            <w:vAlign w:val="center"/>
          </w:tcPr>
          <w:p w14:paraId="76FC2513" w14:textId="71FB0C02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3.29 </w:t>
            </w:r>
          </w:p>
        </w:tc>
        <w:tc>
          <w:tcPr>
            <w:tcW w:w="514" w:type="pct"/>
            <w:tcBorders>
              <w:top w:val="single" w:sz="4" w:space="0" w:color="auto"/>
            </w:tcBorders>
            <w:vAlign w:val="center"/>
          </w:tcPr>
          <w:p w14:paraId="4227301B" w14:textId="2E463240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67 </w:t>
            </w:r>
          </w:p>
        </w:tc>
        <w:tc>
          <w:tcPr>
            <w:tcW w:w="430" w:type="pct"/>
            <w:tcBorders>
              <w:top w:val="single" w:sz="4" w:space="0" w:color="auto"/>
            </w:tcBorders>
            <w:vAlign w:val="center"/>
          </w:tcPr>
          <w:p w14:paraId="746D4C5B" w14:textId="39A359F5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67 </w:t>
            </w:r>
          </w:p>
        </w:tc>
        <w:tc>
          <w:tcPr>
            <w:tcW w:w="510" w:type="pct"/>
            <w:tcBorders>
              <w:top w:val="single" w:sz="4" w:space="0" w:color="auto"/>
            </w:tcBorders>
            <w:vAlign w:val="center"/>
          </w:tcPr>
          <w:p w14:paraId="20172304" w14:textId="149EEE05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1.07 </w:t>
            </w:r>
          </w:p>
        </w:tc>
        <w:tc>
          <w:tcPr>
            <w:tcW w:w="470" w:type="pct"/>
            <w:tcBorders>
              <w:top w:val="single" w:sz="4" w:space="0" w:color="auto"/>
            </w:tcBorders>
            <w:vAlign w:val="center"/>
          </w:tcPr>
          <w:p w14:paraId="32A70FEB" w14:textId="080FC276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30 </w:t>
            </w:r>
          </w:p>
        </w:tc>
        <w:tc>
          <w:tcPr>
            <w:tcW w:w="489" w:type="pct"/>
            <w:tcBorders>
              <w:top w:val="single" w:sz="4" w:space="0" w:color="auto"/>
            </w:tcBorders>
            <w:vAlign w:val="center"/>
          </w:tcPr>
          <w:p w14:paraId="4E1A7E71" w14:textId="2F14AD71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1 </w:t>
            </w:r>
          </w:p>
        </w:tc>
        <w:tc>
          <w:tcPr>
            <w:tcW w:w="565" w:type="pct"/>
            <w:tcBorders>
              <w:top w:val="single" w:sz="4" w:space="0" w:color="auto"/>
            </w:tcBorders>
            <w:vAlign w:val="center"/>
          </w:tcPr>
          <w:p w14:paraId="6971873F" w14:textId="2A474BCF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24 </w:t>
            </w:r>
          </w:p>
        </w:tc>
        <w:tc>
          <w:tcPr>
            <w:tcW w:w="219" w:type="pct"/>
            <w:tcBorders>
              <w:top w:val="single" w:sz="4" w:space="0" w:color="auto"/>
            </w:tcBorders>
            <w:vAlign w:val="center"/>
          </w:tcPr>
          <w:p w14:paraId="435E5FB1" w14:textId="4526A62D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4 </w:t>
            </w:r>
          </w:p>
        </w:tc>
        <w:tc>
          <w:tcPr>
            <w:tcW w:w="296" w:type="pct"/>
            <w:tcBorders>
              <w:top w:val="single" w:sz="4" w:space="0" w:color="auto"/>
            </w:tcBorders>
            <w:vAlign w:val="center"/>
          </w:tcPr>
          <w:p w14:paraId="1689E10B" w14:textId="099F9A7B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0 </w:t>
            </w:r>
          </w:p>
        </w:tc>
        <w:tc>
          <w:tcPr>
            <w:tcW w:w="285" w:type="pct"/>
            <w:tcBorders>
              <w:top w:val="single" w:sz="4" w:space="0" w:color="auto"/>
            </w:tcBorders>
            <w:vAlign w:val="center"/>
          </w:tcPr>
          <w:p w14:paraId="428B315F" w14:textId="5E89EDE4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39 </w:t>
            </w:r>
          </w:p>
        </w:tc>
      </w:tr>
      <w:tr w:rsidR="00290608" w:rsidRPr="00B07DA0" w14:paraId="3AC302F0" w14:textId="77777777" w:rsidTr="00290608">
        <w:tc>
          <w:tcPr>
            <w:tcW w:w="344" w:type="pct"/>
            <w:vAlign w:val="center"/>
          </w:tcPr>
          <w:p w14:paraId="0AA605A1" w14:textId="5097199E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489" w:type="pct"/>
            <w:vAlign w:val="center"/>
          </w:tcPr>
          <w:p w14:paraId="1E32ACC2" w14:textId="59BD5C45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6.15 </w:t>
            </w:r>
          </w:p>
        </w:tc>
        <w:tc>
          <w:tcPr>
            <w:tcW w:w="390" w:type="pct"/>
            <w:vAlign w:val="center"/>
          </w:tcPr>
          <w:p w14:paraId="191A5BF5" w14:textId="4E041789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5.30 </w:t>
            </w:r>
          </w:p>
        </w:tc>
        <w:tc>
          <w:tcPr>
            <w:tcW w:w="514" w:type="pct"/>
            <w:vAlign w:val="center"/>
          </w:tcPr>
          <w:p w14:paraId="23467270" w14:textId="58714EA3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26 </w:t>
            </w:r>
          </w:p>
        </w:tc>
        <w:tc>
          <w:tcPr>
            <w:tcW w:w="430" w:type="pct"/>
            <w:vAlign w:val="center"/>
          </w:tcPr>
          <w:p w14:paraId="60A10183" w14:textId="4CB25119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54 </w:t>
            </w:r>
          </w:p>
        </w:tc>
        <w:tc>
          <w:tcPr>
            <w:tcW w:w="510" w:type="pct"/>
            <w:vAlign w:val="center"/>
          </w:tcPr>
          <w:p w14:paraId="1BC3DBBA" w14:textId="34BB3337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95 </w:t>
            </w:r>
          </w:p>
        </w:tc>
        <w:tc>
          <w:tcPr>
            <w:tcW w:w="470" w:type="pct"/>
            <w:vAlign w:val="center"/>
          </w:tcPr>
          <w:p w14:paraId="43D13FF1" w14:textId="3C0FADE4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24 </w:t>
            </w:r>
          </w:p>
        </w:tc>
        <w:tc>
          <w:tcPr>
            <w:tcW w:w="489" w:type="pct"/>
            <w:vAlign w:val="center"/>
          </w:tcPr>
          <w:p w14:paraId="4D8EE46E" w14:textId="456768F2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2 </w:t>
            </w:r>
          </w:p>
        </w:tc>
        <w:tc>
          <w:tcPr>
            <w:tcW w:w="565" w:type="pct"/>
            <w:vAlign w:val="center"/>
          </w:tcPr>
          <w:p w14:paraId="7DDE2EAB" w14:textId="353963EC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10 </w:t>
            </w:r>
          </w:p>
        </w:tc>
        <w:tc>
          <w:tcPr>
            <w:tcW w:w="219" w:type="pct"/>
            <w:vAlign w:val="center"/>
          </w:tcPr>
          <w:p w14:paraId="4FB146BD" w14:textId="28C2D167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11 </w:t>
            </w:r>
          </w:p>
        </w:tc>
        <w:tc>
          <w:tcPr>
            <w:tcW w:w="296" w:type="pct"/>
            <w:vAlign w:val="center"/>
          </w:tcPr>
          <w:p w14:paraId="5EF39ACC" w14:textId="6B0358D2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0 </w:t>
            </w:r>
          </w:p>
        </w:tc>
        <w:tc>
          <w:tcPr>
            <w:tcW w:w="285" w:type="pct"/>
            <w:vAlign w:val="center"/>
          </w:tcPr>
          <w:p w14:paraId="428671A8" w14:textId="359352DB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33 </w:t>
            </w:r>
          </w:p>
        </w:tc>
      </w:tr>
      <w:tr w:rsidR="00290608" w:rsidRPr="00B07DA0" w14:paraId="6B2FCA76" w14:textId="77777777" w:rsidTr="00290608">
        <w:tc>
          <w:tcPr>
            <w:tcW w:w="344" w:type="pct"/>
            <w:vAlign w:val="center"/>
          </w:tcPr>
          <w:p w14:paraId="665480E9" w14:textId="4FBEB497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489" w:type="pct"/>
            <w:vAlign w:val="center"/>
          </w:tcPr>
          <w:p w14:paraId="52E24EAC" w14:textId="41597D9C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4.03 </w:t>
            </w:r>
          </w:p>
        </w:tc>
        <w:tc>
          <w:tcPr>
            <w:tcW w:w="390" w:type="pct"/>
            <w:vAlign w:val="center"/>
          </w:tcPr>
          <w:p w14:paraId="4EF10921" w14:textId="7C352177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7.66 </w:t>
            </w:r>
          </w:p>
        </w:tc>
        <w:tc>
          <w:tcPr>
            <w:tcW w:w="514" w:type="pct"/>
            <w:vAlign w:val="center"/>
          </w:tcPr>
          <w:p w14:paraId="0FF81F5E" w14:textId="65311305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.35 </w:t>
            </w:r>
          </w:p>
        </w:tc>
        <w:tc>
          <w:tcPr>
            <w:tcW w:w="430" w:type="pct"/>
            <w:vAlign w:val="center"/>
          </w:tcPr>
          <w:p w14:paraId="3CD80D99" w14:textId="52A5B8CF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50 </w:t>
            </w:r>
          </w:p>
        </w:tc>
        <w:tc>
          <w:tcPr>
            <w:tcW w:w="510" w:type="pct"/>
            <w:vAlign w:val="center"/>
          </w:tcPr>
          <w:p w14:paraId="478E861E" w14:textId="0501CA4C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2 </w:t>
            </w:r>
          </w:p>
        </w:tc>
        <w:tc>
          <w:tcPr>
            <w:tcW w:w="470" w:type="pct"/>
            <w:vAlign w:val="center"/>
          </w:tcPr>
          <w:p w14:paraId="41BBF714" w14:textId="7B40041F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36 </w:t>
            </w:r>
          </w:p>
        </w:tc>
        <w:tc>
          <w:tcPr>
            <w:tcW w:w="489" w:type="pct"/>
            <w:vAlign w:val="center"/>
          </w:tcPr>
          <w:p w14:paraId="63028D5C" w14:textId="104E7DCF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70 </w:t>
            </w:r>
          </w:p>
        </w:tc>
        <w:tc>
          <w:tcPr>
            <w:tcW w:w="565" w:type="pct"/>
            <w:vAlign w:val="center"/>
          </w:tcPr>
          <w:p w14:paraId="73F5ED1E" w14:textId="7C7DC1C8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1.90 </w:t>
            </w:r>
          </w:p>
        </w:tc>
        <w:tc>
          <w:tcPr>
            <w:tcW w:w="219" w:type="pct"/>
            <w:vAlign w:val="center"/>
          </w:tcPr>
          <w:p w14:paraId="3C968AEA" w14:textId="6D976454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2 </w:t>
            </w:r>
          </w:p>
        </w:tc>
        <w:tc>
          <w:tcPr>
            <w:tcW w:w="296" w:type="pct"/>
            <w:vAlign w:val="center"/>
          </w:tcPr>
          <w:p w14:paraId="765C05F3" w14:textId="28C6107E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1 </w:t>
            </w:r>
          </w:p>
        </w:tc>
        <w:tc>
          <w:tcPr>
            <w:tcW w:w="285" w:type="pct"/>
            <w:vAlign w:val="center"/>
          </w:tcPr>
          <w:p w14:paraId="435D3E67" w14:textId="589A7963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44 </w:t>
            </w:r>
          </w:p>
        </w:tc>
      </w:tr>
      <w:tr w:rsidR="00290608" w:rsidRPr="00B07DA0" w14:paraId="0FF78D78" w14:textId="77777777" w:rsidTr="00290608">
        <w:tc>
          <w:tcPr>
            <w:tcW w:w="344" w:type="pct"/>
            <w:vAlign w:val="center"/>
          </w:tcPr>
          <w:p w14:paraId="2376F0ED" w14:textId="6222D7CD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489" w:type="pct"/>
            <w:vAlign w:val="center"/>
          </w:tcPr>
          <w:p w14:paraId="250588D8" w14:textId="76088B07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3.02 </w:t>
            </w:r>
          </w:p>
        </w:tc>
        <w:tc>
          <w:tcPr>
            <w:tcW w:w="390" w:type="pct"/>
            <w:vAlign w:val="center"/>
          </w:tcPr>
          <w:p w14:paraId="605F8AA7" w14:textId="34601BB8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0.17 </w:t>
            </w:r>
          </w:p>
        </w:tc>
        <w:tc>
          <w:tcPr>
            <w:tcW w:w="514" w:type="pct"/>
            <w:vAlign w:val="center"/>
          </w:tcPr>
          <w:p w14:paraId="4C570DBF" w14:textId="30C12011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.44 </w:t>
            </w:r>
          </w:p>
        </w:tc>
        <w:tc>
          <w:tcPr>
            <w:tcW w:w="430" w:type="pct"/>
            <w:vAlign w:val="center"/>
          </w:tcPr>
          <w:p w14:paraId="42B73380" w14:textId="740604E4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74 </w:t>
            </w:r>
          </w:p>
        </w:tc>
        <w:tc>
          <w:tcPr>
            <w:tcW w:w="510" w:type="pct"/>
            <w:vAlign w:val="center"/>
          </w:tcPr>
          <w:p w14:paraId="093F8A8C" w14:textId="7FE6D72B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43 </w:t>
            </w:r>
          </w:p>
        </w:tc>
        <w:tc>
          <w:tcPr>
            <w:tcW w:w="470" w:type="pct"/>
            <w:vAlign w:val="center"/>
          </w:tcPr>
          <w:p w14:paraId="65B2D68D" w14:textId="16556878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21 </w:t>
            </w:r>
          </w:p>
        </w:tc>
        <w:tc>
          <w:tcPr>
            <w:tcW w:w="489" w:type="pct"/>
            <w:vAlign w:val="center"/>
          </w:tcPr>
          <w:p w14:paraId="18DDDA2F" w14:textId="32255DCA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4 </w:t>
            </w:r>
          </w:p>
        </w:tc>
        <w:tc>
          <w:tcPr>
            <w:tcW w:w="565" w:type="pct"/>
            <w:vAlign w:val="center"/>
          </w:tcPr>
          <w:p w14:paraId="1207F353" w14:textId="373C112F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0 </w:t>
            </w:r>
          </w:p>
        </w:tc>
        <w:tc>
          <w:tcPr>
            <w:tcW w:w="219" w:type="pct"/>
            <w:vAlign w:val="center"/>
          </w:tcPr>
          <w:p w14:paraId="560E7E1C" w14:textId="48CD48A4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3 </w:t>
            </w:r>
          </w:p>
        </w:tc>
        <w:tc>
          <w:tcPr>
            <w:tcW w:w="296" w:type="pct"/>
            <w:vAlign w:val="center"/>
          </w:tcPr>
          <w:p w14:paraId="0508D28A" w14:textId="739DEE09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2 </w:t>
            </w:r>
          </w:p>
        </w:tc>
        <w:tc>
          <w:tcPr>
            <w:tcW w:w="285" w:type="pct"/>
            <w:vAlign w:val="center"/>
          </w:tcPr>
          <w:p w14:paraId="3E81ADDB" w14:textId="7E83F1D7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90 </w:t>
            </w:r>
          </w:p>
        </w:tc>
      </w:tr>
      <w:tr w:rsidR="00290608" w:rsidRPr="00B07DA0" w14:paraId="3A823A67" w14:textId="77777777" w:rsidTr="00290608">
        <w:tc>
          <w:tcPr>
            <w:tcW w:w="344" w:type="pct"/>
            <w:vAlign w:val="center"/>
          </w:tcPr>
          <w:p w14:paraId="26FADF14" w14:textId="6DBDB03B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489" w:type="pct"/>
            <w:vAlign w:val="center"/>
          </w:tcPr>
          <w:p w14:paraId="014CDBBC" w14:textId="3F105160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1.82 </w:t>
            </w:r>
          </w:p>
        </w:tc>
        <w:tc>
          <w:tcPr>
            <w:tcW w:w="390" w:type="pct"/>
            <w:vAlign w:val="center"/>
          </w:tcPr>
          <w:p w14:paraId="7C966A20" w14:textId="7B2D5EB2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1.69 </w:t>
            </w:r>
          </w:p>
        </w:tc>
        <w:tc>
          <w:tcPr>
            <w:tcW w:w="514" w:type="pct"/>
            <w:vAlign w:val="center"/>
          </w:tcPr>
          <w:p w14:paraId="31723B9F" w14:textId="3266A8EF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06 </w:t>
            </w:r>
          </w:p>
        </w:tc>
        <w:tc>
          <w:tcPr>
            <w:tcW w:w="430" w:type="pct"/>
            <w:vAlign w:val="center"/>
          </w:tcPr>
          <w:p w14:paraId="06661AA8" w14:textId="65708671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12 </w:t>
            </w:r>
          </w:p>
        </w:tc>
        <w:tc>
          <w:tcPr>
            <w:tcW w:w="510" w:type="pct"/>
            <w:vAlign w:val="center"/>
          </w:tcPr>
          <w:p w14:paraId="161954FC" w14:textId="16FFCC13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2 </w:t>
            </w:r>
          </w:p>
        </w:tc>
        <w:tc>
          <w:tcPr>
            <w:tcW w:w="470" w:type="pct"/>
            <w:vAlign w:val="center"/>
          </w:tcPr>
          <w:p w14:paraId="64DDF2A1" w14:textId="5D6C26D8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11 </w:t>
            </w:r>
          </w:p>
        </w:tc>
        <w:tc>
          <w:tcPr>
            <w:tcW w:w="489" w:type="pct"/>
            <w:vAlign w:val="center"/>
          </w:tcPr>
          <w:p w14:paraId="31B1F556" w14:textId="40B6295E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49 </w:t>
            </w:r>
          </w:p>
        </w:tc>
        <w:tc>
          <w:tcPr>
            <w:tcW w:w="565" w:type="pct"/>
            <w:vAlign w:val="center"/>
          </w:tcPr>
          <w:p w14:paraId="131DBED5" w14:textId="537C19B4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11 </w:t>
            </w:r>
          </w:p>
        </w:tc>
        <w:tc>
          <w:tcPr>
            <w:tcW w:w="219" w:type="pct"/>
            <w:vAlign w:val="center"/>
          </w:tcPr>
          <w:p w14:paraId="772EBC01" w14:textId="37B7C395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0 </w:t>
            </w:r>
          </w:p>
        </w:tc>
        <w:tc>
          <w:tcPr>
            <w:tcW w:w="296" w:type="pct"/>
            <w:vAlign w:val="center"/>
          </w:tcPr>
          <w:p w14:paraId="56EF6F45" w14:textId="17E92421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19 </w:t>
            </w:r>
          </w:p>
        </w:tc>
        <w:tc>
          <w:tcPr>
            <w:tcW w:w="285" w:type="pct"/>
            <w:vAlign w:val="center"/>
          </w:tcPr>
          <w:p w14:paraId="3A8C7C1D" w14:textId="527E46B1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39 </w:t>
            </w:r>
          </w:p>
        </w:tc>
      </w:tr>
      <w:tr w:rsidR="00290608" w:rsidRPr="00B07DA0" w14:paraId="5BA5F40E" w14:textId="77777777" w:rsidTr="00290608">
        <w:tc>
          <w:tcPr>
            <w:tcW w:w="344" w:type="pct"/>
            <w:vAlign w:val="center"/>
          </w:tcPr>
          <w:p w14:paraId="31076167" w14:textId="211EC2B1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489" w:type="pct"/>
            <w:vAlign w:val="center"/>
          </w:tcPr>
          <w:p w14:paraId="03307A0C" w14:textId="0B95342E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1.15 </w:t>
            </w:r>
          </w:p>
        </w:tc>
        <w:tc>
          <w:tcPr>
            <w:tcW w:w="390" w:type="pct"/>
            <w:vAlign w:val="center"/>
          </w:tcPr>
          <w:p w14:paraId="75C6D8BA" w14:textId="689EE8D4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1.02 </w:t>
            </w:r>
          </w:p>
        </w:tc>
        <w:tc>
          <w:tcPr>
            <w:tcW w:w="514" w:type="pct"/>
            <w:vAlign w:val="center"/>
          </w:tcPr>
          <w:p w14:paraId="68754484" w14:textId="2902A44D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65 </w:t>
            </w:r>
          </w:p>
        </w:tc>
        <w:tc>
          <w:tcPr>
            <w:tcW w:w="430" w:type="pct"/>
            <w:vAlign w:val="center"/>
          </w:tcPr>
          <w:p w14:paraId="75D270EA" w14:textId="0F8B2A28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58 </w:t>
            </w:r>
          </w:p>
        </w:tc>
        <w:tc>
          <w:tcPr>
            <w:tcW w:w="510" w:type="pct"/>
            <w:vAlign w:val="center"/>
          </w:tcPr>
          <w:p w14:paraId="2542AF9B" w14:textId="0224A466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6 </w:t>
            </w:r>
          </w:p>
        </w:tc>
        <w:tc>
          <w:tcPr>
            <w:tcW w:w="470" w:type="pct"/>
            <w:vAlign w:val="center"/>
          </w:tcPr>
          <w:p w14:paraId="0A5784AF" w14:textId="33EE3EAF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39 </w:t>
            </w:r>
          </w:p>
        </w:tc>
        <w:tc>
          <w:tcPr>
            <w:tcW w:w="489" w:type="pct"/>
            <w:vAlign w:val="center"/>
          </w:tcPr>
          <w:p w14:paraId="5A89E9F7" w14:textId="30966D73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1 </w:t>
            </w:r>
          </w:p>
        </w:tc>
        <w:tc>
          <w:tcPr>
            <w:tcW w:w="565" w:type="pct"/>
            <w:vAlign w:val="center"/>
          </w:tcPr>
          <w:p w14:paraId="77E19200" w14:textId="7115B3FA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4 </w:t>
            </w:r>
          </w:p>
        </w:tc>
        <w:tc>
          <w:tcPr>
            <w:tcW w:w="219" w:type="pct"/>
            <w:vAlign w:val="center"/>
          </w:tcPr>
          <w:p w14:paraId="23AB1212" w14:textId="544C3460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0 </w:t>
            </w:r>
          </w:p>
        </w:tc>
        <w:tc>
          <w:tcPr>
            <w:tcW w:w="296" w:type="pct"/>
            <w:vAlign w:val="center"/>
          </w:tcPr>
          <w:p w14:paraId="74E110FB" w14:textId="3CCF026C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5 </w:t>
            </w:r>
          </w:p>
        </w:tc>
        <w:tc>
          <w:tcPr>
            <w:tcW w:w="285" w:type="pct"/>
            <w:vAlign w:val="center"/>
          </w:tcPr>
          <w:p w14:paraId="79556238" w14:textId="5245807B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5 </w:t>
            </w:r>
          </w:p>
        </w:tc>
      </w:tr>
      <w:tr w:rsidR="00290608" w:rsidRPr="00B07DA0" w14:paraId="7FCD255B" w14:textId="77777777" w:rsidTr="00290608">
        <w:tc>
          <w:tcPr>
            <w:tcW w:w="344" w:type="pct"/>
            <w:vAlign w:val="center"/>
          </w:tcPr>
          <w:p w14:paraId="0890A4B7" w14:textId="6580BF68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489" w:type="pct"/>
            <w:vAlign w:val="center"/>
          </w:tcPr>
          <w:p w14:paraId="300BBBFA" w14:textId="0610E262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0.90 </w:t>
            </w:r>
          </w:p>
        </w:tc>
        <w:tc>
          <w:tcPr>
            <w:tcW w:w="390" w:type="pct"/>
            <w:vAlign w:val="center"/>
          </w:tcPr>
          <w:p w14:paraId="4D3721D6" w14:textId="5F7C5B28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1.38 </w:t>
            </w:r>
          </w:p>
        </w:tc>
        <w:tc>
          <w:tcPr>
            <w:tcW w:w="514" w:type="pct"/>
            <w:vAlign w:val="center"/>
          </w:tcPr>
          <w:p w14:paraId="5719FB89" w14:textId="6C42DD3F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61 </w:t>
            </w:r>
          </w:p>
        </w:tc>
        <w:tc>
          <w:tcPr>
            <w:tcW w:w="430" w:type="pct"/>
            <w:vAlign w:val="center"/>
          </w:tcPr>
          <w:p w14:paraId="1AD3AD15" w14:textId="0669A455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55 </w:t>
            </w:r>
          </w:p>
        </w:tc>
        <w:tc>
          <w:tcPr>
            <w:tcW w:w="510" w:type="pct"/>
            <w:vAlign w:val="center"/>
          </w:tcPr>
          <w:p w14:paraId="45A3D133" w14:textId="1CE9C9A3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6 </w:t>
            </w:r>
          </w:p>
        </w:tc>
        <w:tc>
          <w:tcPr>
            <w:tcW w:w="470" w:type="pct"/>
            <w:vAlign w:val="center"/>
          </w:tcPr>
          <w:p w14:paraId="389D71D0" w14:textId="429937F5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4 </w:t>
            </w:r>
          </w:p>
        </w:tc>
        <w:tc>
          <w:tcPr>
            <w:tcW w:w="489" w:type="pct"/>
            <w:vAlign w:val="center"/>
          </w:tcPr>
          <w:p w14:paraId="0B23FBB4" w14:textId="4A0AFCE8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6 </w:t>
            </w:r>
          </w:p>
        </w:tc>
        <w:tc>
          <w:tcPr>
            <w:tcW w:w="565" w:type="pct"/>
            <w:vAlign w:val="center"/>
          </w:tcPr>
          <w:p w14:paraId="7E7BD246" w14:textId="4E94E369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4 </w:t>
            </w:r>
          </w:p>
        </w:tc>
        <w:tc>
          <w:tcPr>
            <w:tcW w:w="219" w:type="pct"/>
            <w:vAlign w:val="center"/>
          </w:tcPr>
          <w:p w14:paraId="6F3EB5DF" w14:textId="2C66E5C8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3 </w:t>
            </w:r>
          </w:p>
        </w:tc>
        <w:tc>
          <w:tcPr>
            <w:tcW w:w="296" w:type="pct"/>
            <w:vAlign w:val="center"/>
          </w:tcPr>
          <w:p w14:paraId="53D42253" w14:textId="04198C49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0 </w:t>
            </w:r>
          </w:p>
        </w:tc>
        <w:tc>
          <w:tcPr>
            <w:tcW w:w="285" w:type="pct"/>
            <w:vAlign w:val="center"/>
          </w:tcPr>
          <w:p w14:paraId="0C359CCD" w14:textId="7EB6932B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33 </w:t>
            </w:r>
          </w:p>
        </w:tc>
      </w:tr>
      <w:tr w:rsidR="00290608" w:rsidRPr="00B07DA0" w14:paraId="527AF31E" w14:textId="77777777" w:rsidTr="00290608">
        <w:tc>
          <w:tcPr>
            <w:tcW w:w="344" w:type="pct"/>
            <w:vAlign w:val="center"/>
          </w:tcPr>
          <w:p w14:paraId="7C1F1FCC" w14:textId="173BD626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489" w:type="pct"/>
            <w:vAlign w:val="center"/>
          </w:tcPr>
          <w:p w14:paraId="5113CC2B" w14:textId="47A6B6A0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8.03 </w:t>
            </w:r>
          </w:p>
        </w:tc>
        <w:tc>
          <w:tcPr>
            <w:tcW w:w="390" w:type="pct"/>
            <w:vAlign w:val="center"/>
          </w:tcPr>
          <w:p w14:paraId="7F8C7F95" w14:textId="0F134350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4.75 </w:t>
            </w:r>
          </w:p>
        </w:tc>
        <w:tc>
          <w:tcPr>
            <w:tcW w:w="514" w:type="pct"/>
            <w:vAlign w:val="center"/>
          </w:tcPr>
          <w:p w14:paraId="4C0781E5" w14:textId="2751BC02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.06 </w:t>
            </w:r>
          </w:p>
        </w:tc>
        <w:tc>
          <w:tcPr>
            <w:tcW w:w="430" w:type="pct"/>
            <w:vAlign w:val="center"/>
          </w:tcPr>
          <w:p w14:paraId="570F1751" w14:textId="595E6632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47 </w:t>
            </w:r>
          </w:p>
        </w:tc>
        <w:tc>
          <w:tcPr>
            <w:tcW w:w="510" w:type="pct"/>
            <w:vAlign w:val="center"/>
          </w:tcPr>
          <w:p w14:paraId="78FE5231" w14:textId="7125D568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3 </w:t>
            </w:r>
          </w:p>
        </w:tc>
        <w:tc>
          <w:tcPr>
            <w:tcW w:w="470" w:type="pct"/>
            <w:vAlign w:val="center"/>
          </w:tcPr>
          <w:p w14:paraId="4FA424DA" w14:textId="6057CDEF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1.24 </w:t>
            </w:r>
          </w:p>
        </w:tc>
        <w:tc>
          <w:tcPr>
            <w:tcW w:w="489" w:type="pct"/>
            <w:vAlign w:val="center"/>
          </w:tcPr>
          <w:p w14:paraId="67268D32" w14:textId="2110CEA5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37 </w:t>
            </w:r>
          </w:p>
        </w:tc>
        <w:tc>
          <w:tcPr>
            <w:tcW w:w="565" w:type="pct"/>
            <w:vAlign w:val="center"/>
          </w:tcPr>
          <w:p w14:paraId="4D039460" w14:textId="1958ACF2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45 </w:t>
            </w:r>
          </w:p>
        </w:tc>
        <w:tc>
          <w:tcPr>
            <w:tcW w:w="219" w:type="pct"/>
            <w:vAlign w:val="center"/>
          </w:tcPr>
          <w:p w14:paraId="1D5FFF38" w14:textId="758BCE12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5 </w:t>
            </w:r>
          </w:p>
        </w:tc>
        <w:tc>
          <w:tcPr>
            <w:tcW w:w="296" w:type="pct"/>
            <w:vAlign w:val="center"/>
          </w:tcPr>
          <w:p w14:paraId="06CEC0BE" w14:textId="7629C987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17 </w:t>
            </w:r>
          </w:p>
        </w:tc>
        <w:tc>
          <w:tcPr>
            <w:tcW w:w="285" w:type="pct"/>
            <w:vAlign w:val="center"/>
          </w:tcPr>
          <w:p w14:paraId="44C4F1BF" w14:textId="7C8E9DA9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37 </w:t>
            </w:r>
          </w:p>
        </w:tc>
      </w:tr>
      <w:tr w:rsidR="00290608" w:rsidRPr="00B07DA0" w14:paraId="35D96783" w14:textId="77777777" w:rsidTr="00290608">
        <w:tc>
          <w:tcPr>
            <w:tcW w:w="344" w:type="pct"/>
            <w:vAlign w:val="center"/>
          </w:tcPr>
          <w:p w14:paraId="51CDB1B8" w14:textId="6D93205B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489" w:type="pct"/>
            <w:vAlign w:val="center"/>
          </w:tcPr>
          <w:p w14:paraId="5B27C84B" w14:textId="6232C0AB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7.71 </w:t>
            </w:r>
          </w:p>
        </w:tc>
        <w:tc>
          <w:tcPr>
            <w:tcW w:w="390" w:type="pct"/>
            <w:vAlign w:val="center"/>
          </w:tcPr>
          <w:p w14:paraId="203BC708" w14:textId="023B6734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5.88 </w:t>
            </w:r>
          </w:p>
        </w:tc>
        <w:tc>
          <w:tcPr>
            <w:tcW w:w="514" w:type="pct"/>
            <w:vAlign w:val="center"/>
          </w:tcPr>
          <w:p w14:paraId="304F32F5" w14:textId="71206A9F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.69 </w:t>
            </w:r>
          </w:p>
        </w:tc>
        <w:tc>
          <w:tcPr>
            <w:tcW w:w="430" w:type="pct"/>
            <w:vAlign w:val="center"/>
          </w:tcPr>
          <w:p w14:paraId="6962AB8E" w14:textId="443B0641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85 </w:t>
            </w:r>
          </w:p>
        </w:tc>
        <w:tc>
          <w:tcPr>
            <w:tcW w:w="510" w:type="pct"/>
            <w:vAlign w:val="center"/>
          </w:tcPr>
          <w:p w14:paraId="095C5C87" w14:textId="6E181293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0 </w:t>
            </w:r>
          </w:p>
        </w:tc>
        <w:tc>
          <w:tcPr>
            <w:tcW w:w="470" w:type="pct"/>
            <w:vAlign w:val="center"/>
          </w:tcPr>
          <w:p w14:paraId="375656C6" w14:textId="4D2EE39B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47 </w:t>
            </w:r>
          </w:p>
        </w:tc>
        <w:tc>
          <w:tcPr>
            <w:tcW w:w="489" w:type="pct"/>
            <w:vAlign w:val="center"/>
          </w:tcPr>
          <w:p w14:paraId="064BB875" w14:textId="66DA9EFC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45 </w:t>
            </w:r>
          </w:p>
        </w:tc>
        <w:tc>
          <w:tcPr>
            <w:tcW w:w="565" w:type="pct"/>
            <w:vAlign w:val="center"/>
          </w:tcPr>
          <w:p w14:paraId="21F021C5" w14:textId="0A9A18D2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34 </w:t>
            </w:r>
          </w:p>
        </w:tc>
        <w:tc>
          <w:tcPr>
            <w:tcW w:w="219" w:type="pct"/>
            <w:vAlign w:val="center"/>
          </w:tcPr>
          <w:p w14:paraId="144C3E10" w14:textId="08329D88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3 </w:t>
            </w:r>
          </w:p>
        </w:tc>
        <w:tc>
          <w:tcPr>
            <w:tcW w:w="296" w:type="pct"/>
            <w:vAlign w:val="center"/>
          </w:tcPr>
          <w:p w14:paraId="4BF5A7D4" w14:textId="5215DEA6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28 </w:t>
            </w:r>
          </w:p>
        </w:tc>
        <w:tc>
          <w:tcPr>
            <w:tcW w:w="285" w:type="pct"/>
            <w:vAlign w:val="center"/>
          </w:tcPr>
          <w:p w14:paraId="2A345CD0" w14:textId="4D1DA9F9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29 </w:t>
            </w:r>
          </w:p>
        </w:tc>
      </w:tr>
      <w:tr w:rsidR="00290608" w:rsidRPr="00B07DA0" w14:paraId="6EC145BE" w14:textId="77777777" w:rsidTr="00290608">
        <w:tc>
          <w:tcPr>
            <w:tcW w:w="344" w:type="pct"/>
            <w:vAlign w:val="center"/>
          </w:tcPr>
          <w:p w14:paraId="7064DF28" w14:textId="6D6546BE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489" w:type="pct"/>
            <w:vAlign w:val="center"/>
          </w:tcPr>
          <w:p w14:paraId="68D2082D" w14:textId="78206254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7.09 </w:t>
            </w:r>
          </w:p>
        </w:tc>
        <w:tc>
          <w:tcPr>
            <w:tcW w:w="390" w:type="pct"/>
            <w:vAlign w:val="center"/>
          </w:tcPr>
          <w:p w14:paraId="5C908FEC" w14:textId="17C3D17D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6.66 </w:t>
            </w:r>
          </w:p>
        </w:tc>
        <w:tc>
          <w:tcPr>
            <w:tcW w:w="514" w:type="pct"/>
            <w:vAlign w:val="center"/>
          </w:tcPr>
          <w:p w14:paraId="30EE27F4" w14:textId="4C60DDF3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.56 </w:t>
            </w:r>
          </w:p>
        </w:tc>
        <w:tc>
          <w:tcPr>
            <w:tcW w:w="430" w:type="pct"/>
            <w:vAlign w:val="center"/>
          </w:tcPr>
          <w:p w14:paraId="3B7F7F9A" w14:textId="2CCC4C79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57 </w:t>
            </w:r>
          </w:p>
        </w:tc>
        <w:tc>
          <w:tcPr>
            <w:tcW w:w="510" w:type="pct"/>
            <w:vAlign w:val="center"/>
          </w:tcPr>
          <w:p w14:paraId="254F071F" w14:textId="4226EACF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7 </w:t>
            </w:r>
          </w:p>
        </w:tc>
        <w:tc>
          <w:tcPr>
            <w:tcW w:w="470" w:type="pct"/>
            <w:vAlign w:val="center"/>
          </w:tcPr>
          <w:p w14:paraId="63D0F15F" w14:textId="3E486FBA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27 </w:t>
            </w:r>
          </w:p>
        </w:tc>
        <w:tc>
          <w:tcPr>
            <w:tcW w:w="489" w:type="pct"/>
            <w:vAlign w:val="center"/>
          </w:tcPr>
          <w:p w14:paraId="61C8C3CB" w14:textId="3729FE91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9 </w:t>
            </w:r>
          </w:p>
        </w:tc>
        <w:tc>
          <w:tcPr>
            <w:tcW w:w="565" w:type="pct"/>
            <w:vAlign w:val="center"/>
          </w:tcPr>
          <w:p w14:paraId="6E0C2D5E" w14:textId="691BA329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2 </w:t>
            </w:r>
          </w:p>
        </w:tc>
        <w:tc>
          <w:tcPr>
            <w:tcW w:w="219" w:type="pct"/>
            <w:vAlign w:val="center"/>
          </w:tcPr>
          <w:p w14:paraId="64355B31" w14:textId="50E69B46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16 </w:t>
            </w:r>
          </w:p>
        </w:tc>
        <w:tc>
          <w:tcPr>
            <w:tcW w:w="296" w:type="pct"/>
            <w:vAlign w:val="center"/>
          </w:tcPr>
          <w:p w14:paraId="6DF8644E" w14:textId="55EEA03C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1 </w:t>
            </w:r>
          </w:p>
        </w:tc>
        <w:tc>
          <w:tcPr>
            <w:tcW w:w="285" w:type="pct"/>
            <w:vAlign w:val="center"/>
          </w:tcPr>
          <w:p w14:paraId="6D2CE7B0" w14:textId="362EE63B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49 </w:t>
            </w:r>
          </w:p>
        </w:tc>
      </w:tr>
      <w:tr w:rsidR="00290608" w:rsidRPr="00B07DA0" w14:paraId="4088C959" w14:textId="77777777" w:rsidTr="00290608">
        <w:tc>
          <w:tcPr>
            <w:tcW w:w="344" w:type="pct"/>
            <w:vAlign w:val="center"/>
          </w:tcPr>
          <w:p w14:paraId="079D7F24" w14:textId="016BAF22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hAnsi="Arial" w:cs="Arial"/>
                <w:sz w:val="16"/>
                <w:szCs w:val="16"/>
              </w:rPr>
              <w:t>11</w:t>
            </w:r>
          </w:p>
        </w:tc>
        <w:tc>
          <w:tcPr>
            <w:tcW w:w="489" w:type="pct"/>
            <w:vAlign w:val="center"/>
          </w:tcPr>
          <w:p w14:paraId="402337F5" w14:textId="6CEB089A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2.63 </w:t>
            </w:r>
          </w:p>
        </w:tc>
        <w:tc>
          <w:tcPr>
            <w:tcW w:w="390" w:type="pct"/>
            <w:vAlign w:val="center"/>
          </w:tcPr>
          <w:p w14:paraId="22268E78" w14:textId="51BFA4C3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1.19 </w:t>
            </w:r>
          </w:p>
        </w:tc>
        <w:tc>
          <w:tcPr>
            <w:tcW w:w="514" w:type="pct"/>
            <w:vAlign w:val="center"/>
          </w:tcPr>
          <w:p w14:paraId="3C344A9D" w14:textId="3E6DE0FB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.58 </w:t>
            </w:r>
          </w:p>
        </w:tc>
        <w:tc>
          <w:tcPr>
            <w:tcW w:w="430" w:type="pct"/>
            <w:vAlign w:val="center"/>
          </w:tcPr>
          <w:p w14:paraId="3D1F4BA4" w14:textId="3AF446E6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55 </w:t>
            </w:r>
          </w:p>
        </w:tc>
        <w:tc>
          <w:tcPr>
            <w:tcW w:w="510" w:type="pct"/>
            <w:vAlign w:val="center"/>
          </w:tcPr>
          <w:p w14:paraId="74A5ADEA" w14:textId="5AB78F4A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38 </w:t>
            </w:r>
          </w:p>
        </w:tc>
        <w:tc>
          <w:tcPr>
            <w:tcW w:w="470" w:type="pct"/>
            <w:vAlign w:val="center"/>
          </w:tcPr>
          <w:p w14:paraId="130DD3F6" w14:textId="6F60EB0F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69 </w:t>
            </w:r>
          </w:p>
        </w:tc>
        <w:tc>
          <w:tcPr>
            <w:tcW w:w="489" w:type="pct"/>
            <w:vAlign w:val="center"/>
          </w:tcPr>
          <w:p w14:paraId="148931DA" w14:textId="066AF7F9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28 </w:t>
            </w:r>
          </w:p>
        </w:tc>
        <w:tc>
          <w:tcPr>
            <w:tcW w:w="565" w:type="pct"/>
            <w:vAlign w:val="center"/>
          </w:tcPr>
          <w:p w14:paraId="6E4A357C" w14:textId="315BC892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21 </w:t>
            </w:r>
          </w:p>
        </w:tc>
        <w:tc>
          <w:tcPr>
            <w:tcW w:w="219" w:type="pct"/>
            <w:vAlign w:val="center"/>
          </w:tcPr>
          <w:p w14:paraId="2FF2C637" w14:textId="57FDFBFB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9 </w:t>
            </w:r>
          </w:p>
        </w:tc>
        <w:tc>
          <w:tcPr>
            <w:tcW w:w="296" w:type="pct"/>
            <w:vAlign w:val="center"/>
          </w:tcPr>
          <w:p w14:paraId="0FAB02AD" w14:textId="5A106B78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0 </w:t>
            </w:r>
          </w:p>
        </w:tc>
        <w:tc>
          <w:tcPr>
            <w:tcW w:w="285" w:type="pct"/>
            <w:vAlign w:val="center"/>
          </w:tcPr>
          <w:p w14:paraId="2E926065" w14:textId="343F1315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39 </w:t>
            </w:r>
          </w:p>
        </w:tc>
      </w:tr>
      <w:tr w:rsidR="00290608" w:rsidRPr="00B07DA0" w14:paraId="47CAD07D" w14:textId="77777777" w:rsidTr="00290608">
        <w:tc>
          <w:tcPr>
            <w:tcW w:w="344" w:type="pct"/>
            <w:vAlign w:val="center"/>
          </w:tcPr>
          <w:p w14:paraId="5AA1402F" w14:textId="43485F68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hAnsi="Arial" w:cs="Arial"/>
                <w:sz w:val="16"/>
                <w:szCs w:val="16"/>
              </w:rPr>
              <w:t>12</w:t>
            </w:r>
          </w:p>
        </w:tc>
        <w:tc>
          <w:tcPr>
            <w:tcW w:w="489" w:type="pct"/>
            <w:vAlign w:val="center"/>
          </w:tcPr>
          <w:p w14:paraId="772837A4" w14:textId="12CB617A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5.72 </w:t>
            </w:r>
          </w:p>
        </w:tc>
        <w:tc>
          <w:tcPr>
            <w:tcW w:w="390" w:type="pct"/>
            <w:vAlign w:val="center"/>
          </w:tcPr>
          <w:p w14:paraId="5CEB9659" w14:textId="56D531F4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6.86 </w:t>
            </w:r>
          </w:p>
        </w:tc>
        <w:tc>
          <w:tcPr>
            <w:tcW w:w="514" w:type="pct"/>
            <w:vAlign w:val="center"/>
          </w:tcPr>
          <w:p w14:paraId="54F3B344" w14:textId="725C86FE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.61 </w:t>
            </w:r>
          </w:p>
        </w:tc>
        <w:tc>
          <w:tcPr>
            <w:tcW w:w="430" w:type="pct"/>
            <w:vAlign w:val="center"/>
          </w:tcPr>
          <w:p w14:paraId="243116DD" w14:textId="22A536D5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98 </w:t>
            </w:r>
          </w:p>
        </w:tc>
        <w:tc>
          <w:tcPr>
            <w:tcW w:w="510" w:type="pct"/>
            <w:vAlign w:val="center"/>
          </w:tcPr>
          <w:p w14:paraId="0A46E9FD" w14:textId="10DC8A31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16 </w:t>
            </w:r>
          </w:p>
        </w:tc>
        <w:tc>
          <w:tcPr>
            <w:tcW w:w="470" w:type="pct"/>
            <w:vAlign w:val="center"/>
          </w:tcPr>
          <w:p w14:paraId="5D8B503F" w14:textId="6EE3BBC8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32 </w:t>
            </w:r>
          </w:p>
        </w:tc>
        <w:tc>
          <w:tcPr>
            <w:tcW w:w="489" w:type="pct"/>
            <w:vAlign w:val="center"/>
          </w:tcPr>
          <w:p w14:paraId="449269B6" w14:textId="11C7310D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50 </w:t>
            </w:r>
          </w:p>
        </w:tc>
        <w:tc>
          <w:tcPr>
            <w:tcW w:w="565" w:type="pct"/>
            <w:vAlign w:val="center"/>
          </w:tcPr>
          <w:p w14:paraId="3FEE4961" w14:textId="308BD277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36 </w:t>
            </w:r>
          </w:p>
        </w:tc>
        <w:tc>
          <w:tcPr>
            <w:tcW w:w="219" w:type="pct"/>
            <w:vAlign w:val="center"/>
          </w:tcPr>
          <w:p w14:paraId="3381D50C" w14:textId="096B546E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0 </w:t>
            </w:r>
          </w:p>
        </w:tc>
        <w:tc>
          <w:tcPr>
            <w:tcW w:w="296" w:type="pct"/>
            <w:vAlign w:val="center"/>
          </w:tcPr>
          <w:p w14:paraId="16D6F9CA" w14:textId="1811A054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2 </w:t>
            </w:r>
          </w:p>
        </w:tc>
        <w:tc>
          <w:tcPr>
            <w:tcW w:w="285" w:type="pct"/>
            <w:vAlign w:val="center"/>
          </w:tcPr>
          <w:p w14:paraId="50397859" w14:textId="7DF27E26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46 </w:t>
            </w:r>
          </w:p>
        </w:tc>
      </w:tr>
      <w:tr w:rsidR="00290608" w:rsidRPr="00B07DA0" w14:paraId="7D050569" w14:textId="77777777" w:rsidTr="00290608">
        <w:tc>
          <w:tcPr>
            <w:tcW w:w="344" w:type="pct"/>
            <w:vAlign w:val="center"/>
          </w:tcPr>
          <w:p w14:paraId="4AAD234D" w14:textId="4D495D98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hAnsi="Arial" w:cs="Arial"/>
                <w:sz w:val="16"/>
                <w:szCs w:val="16"/>
              </w:rPr>
              <w:t>13</w:t>
            </w:r>
          </w:p>
        </w:tc>
        <w:tc>
          <w:tcPr>
            <w:tcW w:w="489" w:type="pct"/>
            <w:vAlign w:val="center"/>
          </w:tcPr>
          <w:p w14:paraId="6F301D48" w14:textId="21E2CB2B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0.60 </w:t>
            </w:r>
          </w:p>
        </w:tc>
        <w:tc>
          <w:tcPr>
            <w:tcW w:w="390" w:type="pct"/>
            <w:vAlign w:val="center"/>
          </w:tcPr>
          <w:p w14:paraId="23E04AF8" w14:textId="4A816D16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3.68 </w:t>
            </w:r>
          </w:p>
        </w:tc>
        <w:tc>
          <w:tcPr>
            <w:tcW w:w="514" w:type="pct"/>
            <w:vAlign w:val="center"/>
          </w:tcPr>
          <w:p w14:paraId="6EA8D0A7" w14:textId="37858D32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.47 </w:t>
            </w:r>
          </w:p>
        </w:tc>
        <w:tc>
          <w:tcPr>
            <w:tcW w:w="430" w:type="pct"/>
            <w:vAlign w:val="center"/>
          </w:tcPr>
          <w:p w14:paraId="5D597839" w14:textId="59815007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11 </w:t>
            </w:r>
          </w:p>
        </w:tc>
        <w:tc>
          <w:tcPr>
            <w:tcW w:w="510" w:type="pct"/>
            <w:vAlign w:val="center"/>
          </w:tcPr>
          <w:p w14:paraId="4C660FBA" w14:textId="6E933762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1 </w:t>
            </w:r>
          </w:p>
        </w:tc>
        <w:tc>
          <w:tcPr>
            <w:tcW w:w="470" w:type="pct"/>
            <w:vAlign w:val="center"/>
          </w:tcPr>
          <w:p w14:paraId="0276376E" w14:textId="1726B809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36 </w:t>
            </w:r>
          </w:p>
        </w:tc>
        <w:tc>
          <w:tcPr>
            <w:tcW w:w="489" w:type="pct"/>
            <w:vAlign w:val="center"/>
          </w:tcPr>
          <w:p w14:paraId="0C3916CF" w14:textId="1291CACF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32 </w:t>
            </w:r>
          </w:p>
        </w:tc>
        <w:tc>
          <w:tcPr>
            <w:tcW w:w="565" w:type="pct"/>
            <w:vAlign w:val="center"/>
          </w:tcPr>
          <w:p w14:paraId="052CBE40" w14:textId="64FD847E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8 </w:t>
            </w:r>
          </w:p>
        </w:tc>
        <w:tc>
          <w:tcPr>
            <w:tcW w:w="219" w:type="pct"/>
            <w:vAlign w:val="center"/>
          </w:tcPr>
          <w:p w14:paraId="208B4674" w14:textId="1CEDEBB6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6 </w:t>
            </w:r>
          </w:p>
        </w:tc>
        <w:tc>
          <w:tcPr>
            <w:tcW w:w="296" w:type="pct"/>
            <w:vAlign w:val="center"/>
          </w:tcPr>
          <w:p w14:paraId="1A1A96FB" w14:textId="19E01169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6 </w:t>
            </w:r>
          </w:p>
        </w:tc>
        <w:tc>
          <w:tcPr>
            <w:tcW w:w="285" w:type="pct"/>
            <w:vAlign w:val="center"/>
          </w:tcPr>
          <w:p w14:paraId="091EC8AB" w14:textId="1BDA3580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24 </w:t>
            </w:r>
          </w:p>
        </w:tc>
      </w:tr>
      <w:tr w:rsidR="00290608" w:rsidRPr="00B07DA0" w14:paraId="2288ED6A" w14:textId="77777777" w:rsidTr="00290608">
        <w:tc>
          <w:tcPr>
            <w:tcW w:w="344" w:type="pct"/>
            <w:vAlign w:val="center"/>
          </w:tcPr>
          <w:p w14:paraId="44AD7D50" w14:textId="4364E3F1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hAnsi="Arial" w:cs="Arial"/>
                <w:sz w:val="16"/>
                <w:szCs w:val="16"/>
              </w:rPr>
              <w:t>14</w:t>
            </w:r>
          </w:p>
        </w:tc>
        <w:tc>
          <w:tcPr>
            <w:tcW w:w="489" w:type="pct"/>
            <w:vAlign w:val="center"/>
          </w:tcPr>
          <w:p w14:paraId="4EAD3CC1" w14:textId="38252E81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0.97 </w:t>
            </w:r>
          </w:p>
        </w:tc>
        <w:tc>
          <w:tcPr>
            <w:tcW w:w="390" w:type="pct"/>
            <w:vAlign w:val="center"/>
          </w:tcPr>
          <w:p w14:paraId="67009805" w14:textId="15B42BFF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9.31 </w:t>
            </w:r>
          </w:p>
        </w:tc>
        <w:tc>
          <w:tcPr>
            <w:tcW w:w="514" w:type="pct"/>
            <w:vAlign w:val="center"/>
          </w:tcPr>
          <w:p w14:paraId="1CD4E4D7" w14:textId="32B3FED7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7.92 </w:t>
            </w:r>
          </w:p>
        </w:tc>
        <w:tc>
          <w:tcPr>
            <w:tcW w:w="430" w:type="pct"/>
            <w:vAlign w:val="center"/>
          </w:tcPr>
          <w:p w14:paraId="2E5BCA99" w14:textId="5DDABD00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80 </w:t>
            </w:r>
          </w:p>
        </w:tc>
        <w:tc>
          <w:tcPr>
            <w:tcW w:w="510" w:type="pct"/>
            <w:vAlign w:val="center"/>
          </w:tcPr>
          <w:p w14:paraId="127815CB" w14:textId="0A0FEFDD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20 </w:t>
            </w:r>
          </w:p>
        </w:tc>
        <w:tc>
          <w:tcPr>
            <w:tcW w:w="470" w:type="pct"/>
            <w:vAlign w:val="center"/>
          </w:tcPr>
          <w:p w14:paraId="23E8C7CB" w14:textId="455A0106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10 </w:t>
            </w:r>
          </w:p>
        </w:tc>
        <w:tc>
          <w:tcPr>
            <w:tcW w:w="489" w:type="pct"/>
            <w:vAlign w:val="center"/>
          </w:tcPr>
          <w:p w14:paraId="34456F51" w14:textId="21CE39A4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9 </w:t>
            </w:r>
          </w:p>
        </w:tc>
        <w:tc>
          <w:tcPr>
            <w:tcW w:w="565" w:type="pct"/>
            <w:vAlign w:val="center"/>
          </w:tcPr>
          <w:p w14:paraId="66CC5595" w14:textId="562E4833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9 </w:t>
            </w:r>
          </w:p>
        </w:tc>
        <w:tc>
          <w:tcPr>
            <w:tcW w:w="219" w:type="pct"/>
            <w:vAlign w:val="center"/>
          </w:tcPr>
          <w:p w14:paraId="47FC2931" w14:textId="0B96A09D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3 </w:t>
            </w:r>
          </w:p>
        </w:tc>
        <w:tc>
          <w:tcPr>
            <w:tcW w:w="296" w:type="pct"/>
            <w:vAlign w:val="center"/>
          </w:tcPr>
          <w:p w14:paraId="2FC52481" w14:textId="076B4CB2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0 </w:t>
            </w:r>
          </w:p>
        </w:tc>
        <w:tc>
          <w:tcPr>
            <w:tcW w:w="285" w:type="pct"/>
            <w:vAlign w:val="center"/>
          </w:tcPr>
          <w:p w14:paraId="39162B53" w14:textId="0C8DDEB0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48 </w:t>
            </w:r>
          </w:p>
        </w:tc>
      </w:tr>
      <w:tr w:rsidR="00290608" w:rsidRPr="00B07DA0" w14:paraId="240F2043" w14:textId="77777777" w:rsidTr="00290608">
        <w:tc>
          <w:tcPr>
            <w:tcW w:w="344" w:type="pct"/>
            <w:vAlign w:val="center"/>
          </w:tcPr>
          <w:p w14:paraId="7A08C250" w14:textId="01D2F5B9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hAnsi="Arial" w:cs="Arial"/>
                <w:sz w:val="16"/>
                <w:szCs w:val="16"/>
              </w:rPr>
              <w:t>15</w:t>
            </w:r>
          </w:p>
        </w:tc>
        <w:tc>
          <w:tcPr>
            <w:tcW w:w="489" w:type="pct"/>
            <w:vAlign w:val="center"/>
          </w:tcPr>
          <w:p w14:paraId="3D1369DA" w14:textId="00839C83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7.82 </w:t>
            </w:r>
          </w:p>
        </w:tc>
        <w:tc>
          <w:tcPr>
            <w:tcW w:w="390" w:type="pct"/>
            <w:vAlign w:val="center"/>
          </w:tcPr>
          <w:p w14:paraId="2CD0B487" w14:textId="34D45E8B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2.90 </w:t>
            </w:r>
          </w:p>
        </w:tc>
        <w:tc>
          <w:tcPr>
            <w:tcW w:w="514" w:type="pct"/>
            <w:vAlign w:val="center"/>
          </w:tcPr>
          <w:p w14:paraId="5DAA5AD6" w14:textId="5BEEDD2E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7.45 </w:t>
            </w:r>
          </w:p>
        </w:tc>
        <w:tc>
          <w:tcPr>
            <w:tcW w:w="430" w:type="pct"/>
            <w:vAlign w:val="center"/>
          </w:tcPr>
          <w:p w14:paraId="6B6B9BA1" w14:textId="4D473A97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13 </w:t>
            </w:r>
          </w:p>
        </w:tc>
        <w:tc>
          <w:tcPr>
            <w:tcW w:w="510" w:type="pct"/>
            <w:vAlign w:val="center"/>
          </w:tcPr>
          <w:p w14:paraId="1A3E722A" w14:textId="41F6F095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9 </w:t>
            </w:r>
          </w:p>
        </w:tc>
        <w:tc>
          <w:tcPr>
            <w:tcW w:w="470" w:type="pct"/>
            <w:vAlign w:val="center"/>
          </w:tcPr>
          <w:p w14:paraId="68AE86B4" w14:textId="56A62833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20 </w:t>
            </w:r>
          </w:p>
        </w:tc>
        <w:tc>
          <w:tcPr>
            <w:tcW w:w="489" w:type="pct"/>
            <w:vAlign w:val="center"/>
          </w:tcPr>
          <w:p w14:paraId="0A72923E" w14:textId="0AAAF9E4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37 </w:t>
            </w:r>
          </w:p>
        </w:tc>
        <w:tc>
          <w:tcPr>
            <w:tcW w:w="565" w:type="pct"/>
            <w:vAlign w:val="center"/>
          </w:tcPr>
          <w:p w14:paraId="686108BF" w14:textId="4FE9773C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41 </w:t>
            </w:r>
          </w:p>
        </w:tc>
        <w:tc>
          <w:tcPr>
            <w:tcW w:w="219" w:type="pct"/>
            <w:vAlign w:val="center"/>
          </w:tcPr>
          <w:p w14:paraId="6D997860" w14:textId="130855D3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0 </w:t>
            </w:r>
          </w:p>
        </w:tc>
        <w:tc>
          <w:tcPr>
            <w:tcW w:w="296" w:type="pct"/>
            <w:vAlign w:val="center"/>
          </w:tcPr>
          <w:p w14:paraId="33ABF7C8" w14:textId="10169C83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8 </w:t>
            </w:r>
          </w:p>
        </w:tc>
        <w:tc>
          <w:tcPr>
            <w:tcW w:w="285" w:type="pct"/>
            <w:vAlign w:val="center"/>
          </w:tcPr>
          <w:p w14:paraId="674D85B3" w14:textId="7844C743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55 </w:t>
            </w:r>
          </w:p>
        </w:tc>
      </w:tr>
      <w:tr w:rsidR="00290608" w:rsidRPr="00B07DA0" w14:paraId="3BE2A111" w14:textId="77777777" w:rsidTr="00290608">
        <w:tc>
          <w:tcPr>
            <w:tcW w:w="344" w:type="pct"/>
            <w:vAlign w:val="center"/>
          </w:tcPr>
          <w:p w14:paraId="735563F5" w14:textId="6FAF97C6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hAnsi="Arial" w:cs="Arial"/>
                <w:sz w:val="16"/>
                <w:szCs w:val="16"/>
              </w:rPr>
              <w:lastRenderedPageBreak/>
              <w:t>16</w:t>
            </w:r>
          </w:p>
        </w:tc>
        <w:tc>
          <w:tcPr>
            <w:tcW w:w="489" w:type="pct"/>
            <w:vAlign w:val="center"/>
          </w:tcPr>
          <w:p w14:paraId="2DE8A1FF" w14:textId="07E2758C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1.16 </w:t>
            </w:r>
          </w:p>
        </w:tc>
        <w:tc>
          <w:tcPr>
            <w:tcW w:w="390" w:type="pct"/>
            <w:vAlign w:val="center"/>
          </w:tcPr>
          <w:p w14:paraId="509B6E01" w14:textId="2033CC1E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3.02 </w:t>
            </w:r>
          </w:p>
        </w:tc>
        <w:tc>
          <w:tcPr>
            <w:tcW w:w="514" w:type="pct"/>
            <w:vAlign w:val="center"/>
          </w:tcPr>
          <w:p w14:paraId="75D8094E" w14:textId="3D27FFC5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.45 </w:t>
            </w:r>
          </w:p>
        </w:tc>
        <w:tc>
          <w:tcPr>
            <w:tcW w:w="430" w:type="pct"/>
            <w:vAlign w:val="center"/>
          </w:tcPr>
          <w:p w14:paraId="7BE9F995" w14:textId="0E5C7771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58 </w:t>
            </w:r>
          </w:p>
        </w:tc>
        <w:tc>
          <w:tcPr>
            <w:tcW w:w="510" w:type="pct"/>
            <w:vAlign w:val="center"/>
          </w:tcPr>
          <w:p w14:paraId="5A18B9E5" w14:textId="2FD5452A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11 </w:t>
            </w:r>
          </w:p>
        </w:tc>
        <w:tc>
          <w:tcPr>
            <w:tcW w:w="470" w:type="pct"/>
            <w:vAlign w:val="center"/>
          </w:tcPr>
          <w:p w14:paraId="01A06E45" w14:textId="41862131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19 </w:t>
            </w:r>
          </w:p>
        </w:tc>
        <w:tc>
          <w:tcPr>
            <w:tcW w:w="489" w:type="pct"/>
            <w:vAlign w:val="center"/>
          </w:tcPr>
          <w:p w14:paraId="02B30C03" w14:textId="07C1A303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1 </w:t>
            </w:r>
          </w:p>
        </w:tc>
        <w:tc>
          <w:tcPr>
            <w:tcW w:w="565" w:type="pct"/>
            <w:vAlign w:val="center"/>
          </w:tcPr>
          <w:p w14:paraId="29E07262" w14:textId="0E6B78A4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8 </w:t>
            </w:r>
          </w:p>
        </w:tc>
        <w:tc>
          <w:tcPr>
            <w:tcW w:w="219" w:type="pct"/>
            <w:vAlign w:val="center"/>
          </w:tcPr>
          <w:p w14:paraId="2290EDC9" w14:textId="32EBE473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0 </w:t>
            </w:r>
          </w:p>
        </w:tc>
        <w:tc>
          <w:tcPr>
            <w:tcW w:w="296" w:type="pct"/>
            <w:vAlign w:val="center"/>
          </w:tcPr>
          <w:p w14:paraId="2CFEEA7C" w14:textId="2670157A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7 </w:t>
            </w:r>
          </w:p>
        </w:tc>
        <w:tc>
          <w:tcPr>
            <w:tcW w:w="285" w:type="pct"/>
            <w:vAlign w:val="center"/>
          </w:tcPr>
          <w:p w14:paraId="4A766A8E" w14:textId="27528E3B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33 </w:t>
            </w:r>
          </w:p>
        </w:tc>
      </w:tr>
      <w:tr w:rsidR="00290608" w:rsidRPr="00B07DA0" w14:paraId="27988DDF" w14:textId="77777777" w:rsidTr="00290608">
        <w:tc>
          <w:tcPr>
            <w:tcW w:w="344" w:type="pct"/>
            <w:vAlign w:val="center"/>
          </w:tcPr>
          <w:p w14:paraId="0049D24F" w14:textId="4A5941C6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hAnsi="Arial" w:cs="Arial"/>
                <w:sz w:val="16"/>
                <w:szCs w:val="16"/>
              </w:rPr>
              <w:t>17</w:t>
            </w:r>
          </w:p>
        </w:tc>
        <w:tc>
          <w:tcPr>
            <w:tcW w:w="489" w:type="pct"/>
            <w:vAlign w:val="center"/>
          </w:tcPr>
          <w:p w14:paraId="2B15DEF7" w14:textId="6D2B6E04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2.47 </w:t>
            </w:r>
          </w:p>
        </w:tc>
        <w:tc>
          <w:tcPr>
            <w:tcW w:w="390" w:type="pct"/>
            <w:vAlign w:val="center"/>
          </w:tcPr>
          <w:p w14:paraId="01178167" w14:textId="4A6A10D1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0.10 </w:t>
            </w:r>
          </w:p>
        </w:tc>
        <w:tc>
          <w:tcPr>
            <w:tcW w:w="514" w:type="pct"/>
            <w:vAlign w:val="center"/>
          </w:tcPr>
          <w:p w14:paraId="7DCBFBD8" w14:textId="3366831C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32 </w:t>
            </w:r>
          </w:p>
        </w:tc>
        <w:tc>
          <w:tcPr>
            <w:tcW w:w="430" w:type="pct"/>
            <w:vAlign w:val="center"/>
          </w:tcPr>
          <w:p w14:paraId="15898CDA" w14:textId="3D5A715C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90 </w:t>
            </w:r>
          </w:p>
        </w:tc>
        <w:tc>
          <w:tcPr>
            <w:tcW w:w="510" w:type="pct"/>
            <w:vAlign w:val="center"/>
          </w:tcPr>
          <w:p w14:paraId="58ED3E1E" w14:textId="27FE50AB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28 </w:t>
            </w:r>
          </w:p>
        </w:tc>
        <w:tc>
          <w:tcPr>
            <w:tcW w:w="470" w:type="pct"/>
            <w:vAlign w:val="center"/>
          </w:tcPr>
          <w:p w14:paraId="2074E436" w14:textId="0509BD9D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10 </w:t>
            </w:r>
          </w:p>
        </w:tc>
        <w:tc>
          <w:tcPr>
            <w:tcW w:w="489" w:type="pct"/>
            <w:vAlign w:val="center"/>
          </w:tcPr>
          <w:p w14:paraId="3F63A0E4" w14:textId="7FB7EE66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0 </w:t>
            </w:r>
          </w:p>
        </w:tc>
        <w:tc>
          <w:tcPr>
            <w:tcW w:w="565" w:type="pct"/>
            <w:vAlign w:val="center"/>
          </w:tcPr>
          <w:p w14:paraId="6C202A49" w14:textId="4805FEBF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2 </w:t>
            </w:r>
          </w:p>
        </w:tc>
        <w:tc>
          <w:tcPr>
            <w:tcW w:w="219" w:type="pct"/>
            <w:vAlign w:val="center"/>
          </w:tcPr>
          <w:p w14:paraId="29031C18" w14:textId="1AE9D62B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2 </w:t>
            </w:r>
          </w:p>
        </w:tc>
        <w:tc>
          <w:tcPr>
            <w:tcW w:w="296" w:type="pct"/>
            <w:vAlign w:val="center"/>
          </w:tcPr>
          <w:p w14:paraId="77599C02" w14:textId="3ABA7DFB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0 </w:t>
            </w:r>
          </w:p>
        </w:tc>
        <w:tc>
          <w:tcPr>
            <w:tcW w:w="285" w:type="pct"/>
            <w:vAlign w:val="center"/>
          </w:tcPr>
          <w:p w14:paraId="43C2EA05" w14:textId="096E6496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79 </w:t>
            </w:r>
          </w:p>
        </w:tc>
      </w:tr>
      <w:tr w:rsidR="00290608" w:rsidRPr="00B07DA0" w14:paraId="423706F7" w14:textId="77777777" w:rsidTr="00290608">
        <w:tc>
          <w:tcPr>
            <w:tcW w:w="344" w:type="pct"/>
            <w:vAlign w:val="center"/>
          </w:tcPr>
          <w:p w14:paraId="22876580" w14:textId="0BAE254A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hAnsi="Arial" w:cs="Arial"/>
                <w:sz w:val="16"/>
                <w:szCs w:val="16"/>
              </w:rPr>
              <w:t>18</w:t>
            </w:r>
          </w:p>
        </w:tc>
        <w:tc>
          <w:tcPr>
            <w:tcW w:w="489" w:type="pct"/>
            <w:vAlign w:val="center"/>
          </w:tcPr>
          <w:p w14:paraId="3F4DAFE6" w14:textId="330DF9EE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8.77 </w:t>
            </w:r>
          </w:p>
        </w:tc>
        <w:tc>
          <w:tcPr>
            <w:tcW w:w="390" w:type="pct"/>
            <w:vAlign w:val="center"/>
          </w:tcPr>
          <w:p w14:paraId="2261E093" w14:textId="5CDE937D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4.81 </w:t>
            </w:r>
          </w:p>
        </w:tc>
        <w:tc>
          <w:tcPr>
            <w:tcW w:w="514" w:type="pct"/>
            <w:vAlign w:val="center"/>
          </w:tcPr>
          <w:p w14:paraId="1FF12EF6" w14:textId="11FB5DA5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17 </w:t>
            </w:r>
          </w:p>
        </w:tc>
        <w:tc>
          <w:tcPr>
            <w:tcW w:w="430" w:type="pct"/>
            <w:vAlign w:val="center"/>
          </w:tcPr>
          <w:p w14:paraId="02A358C1" w14:textId="1EA88D5A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18 </w:t>
            </w:r>
          </w:p>
        </w:tc>
        <w:tc>
          <w:tcPr>
            <w:tcW w:w="510" w:type="pct"/>
            <w:vAlign w:val="center"/>
          </w:tcPr>
          <w:p w14:paraId="4F909F3B" w14:textId="0CC7876B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5 </w:t>
            </w:r>
          </w:p>
        </w:tc>
        <w:tc>
          <w:tcPr>
            <w:tcW w:w="470" w:type="pct"/>
            <w:vAlign w:val="center"/>
          </w:tcPr>
          <w:p w14:paraId="7A398056" w14:textId="489E34D0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3 </w:t>
            </w:r>
          </w:p>
        </w:tc>
        <w:tc>
          <w:tcPr>
            <w:tcW w:w="489" w:type="pct"/>
            <w:vAlign w:val="center"/>
          </w:tcPr>
          <w:p w14:paraId="0AFD5549" w14:textId="22474580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0 </w:t>
            </w:r>
          </w:p>
        </w:tc>
        <w:tc>
          <w:tcPr>
            <w:tcW w:w="565" w:type="pct"/>
            <w:vAlign w:val="center"/>
          </w:tcPr>
          <w:p w14:paraId="33BD96AE" w14:textId="395FF573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3 </w:t>
            </w:r>
          </w:p>
        </w:tc>
        <w:tc>
          <w:tcPr>
            <w:tcW w:w="219" w:type="pct"/>
            <w:vAlign w:val="center"/>
          </w:tcPr>
          <w:p w14:paraId="0B4A5DCB" w14:textId="1D0C2A31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66 </w:t>
            </w:r>
          </w:p>
        </w:tc>
        <w:tc>
          <w:tcPr>
            <w:tcW w:w="296" w:type="pct"/>
            <w:vAlign w:val="center"/>
          </w:tcPr>
          <w:p w14:paraId="3EFCDA49" w14:textId="0C50DA4B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01 </w:t>
            </w:r>
          </w:p>
        </w:tc>
        <w:tc>
          <w:tcPr>
            <w:tcW w:w="285" w:type="pct"/>
            <w:vAlign w:val="center"/>
          </w:tcPr>
          <w:p w14:paraId="054EFC70" w14:textId="0440D55D" w:rsidR="00F671AE" w:rsidRPr="00B07DA0" w:rsidRDefault="00F671AE" w:rsidP="00F671A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0.29 </w:t>
            </w:r>
          </w:p>
        </w:tc>
      </w:tr>
    </w:tbl>
    <w:p w14:paraId="531FD03F" w14:textId="354FEDFC" w:rsidR="00326EDA" w:rsidRPr="009E2E15" w:rsidRDefault="00060CCD" w:rsidP="00E92451">
      <w:pPr>
        <w:rPr>
          <w:rFonts w:ascii="Arial" w:hAnsi="Arial" w:cs="Arial"/>
          <w:bCs/>
          <w:sz w:val="20"/>
          <w:szCs w:val="20"/>
        </w:rPr>
      </w:pPr>
      <w:r w:rsidRPr="009E2E15">
        <w:rPr>
          <w:rFonts w:ascii="Arial" w:hAnsi="Arial" w:cs="Arial"/>
          <w:bCs/>
          <w:sz w:val="20"/>
          <w:szCs w:val="20"/>
          <w:vertAlign w:val="superscript"/>
        </w:rPr>
        <w:t>1</w:t>
      </w:r>
      <w:r w:rsidR="00B2103E" w:rsidRPr="009E2E15">
        <w:rPr>
          <w:rFonts w:ascii="Arial" w:hAnsi="Arial" w:cs="Arial"/>
          <w:bCs/>
          <w:sz w:val="20"/>
          <w:szCs w:val="20"/>
        </w:rPr>
        <w:t xml:space="preserve"> </w:t>
      </w:r>
      <w:r w:rsidR="00F03644" w:rsidRPr="009E2E15">
        <w:rPr>
          <w:rFonts w:ascii="Arial" w:hAnsi="Arial" w:cs="Arial"/>
          <w:bCs/>
          <w:sz w:val="20"/>
          <w:szCs w:val="20"/>
        </w:rPr>
        <w:t>N</w:t>
      </w:r>
      <w:r w:rsidR="00B2103E" w:rsidRPr="009E2E15">
        <w:rPr>
          <w:rFonts w:ascii="Arial" w:hAnsi="Arial" w:cs="Arial"/>
          <w:bCs/>
          <w:sz w:val="20"/>
          <w:szCs w:val="20"/>
        </w:rPr>
        <w:t xml:space="preserve">umber of </w:t>
      </w:r>
      <w:r w:rsidR="00EA2E35" w:rsidRPr="009E2E15">
        <w:rPr>
          <w:rFonts w:ascii="Arial" w:hAnsi="Arial" w:cs="Arial"/>
          <w:bCs/>
          <w:sz w:val="20"/>
          <w:szCs w:val="20"/>
        </w:rPr>
        <w:t xml:space="preserve">the </w:t>
      </w:r>
      <w:r w:rsidR="00FC5198" w:rsidRPr="009E2E15">
        <w:rPr>
          <w:rFonts w:ascii="Arial" w:hAnsi="Arial" w:cs="Arial"/>
          <w:bCs/>
          <w:sz w:val="20"/>
          <w:szCs w:val="20"/>
        </w:rPr>
        <w:t>experimental cattle in the present research</w:t>
      </w:r>
      <w:r w:rsidR="00F03644" w:rsidRPr="009E2E15">
        <w:rPr>
          <w:rFonts w:ascii="Arial" w:hAnsi="Arial" w:cs="Arial"/>
          <w:bCs/>
          <w:sz w:val="20"/>
          <w:szCs w:val="20"/>
        </w:rPr>
        <w:t>.</w:t>
      </w:r>
    </w:p>
    <w:p w14:paraId="0B613CA0" w14:textId="77777777" w:rsidR="003553C6" w:rsidRPr="009E2E15" w:rsidRDefault="003553C6" w:rsidP="00E92451">
      <w:pPr>
        <w:rPr>
          <w:rFonts w:ascii="Arial" w:hAnsi="Arial" w:cs="Arial"/>
          <w:bCs/>
          <w:sz w:val="24"/>
        </w:rPr>
      </w:pPr>
    </w:p>
    <w:p w14:paraId="66A91087" w14:textId="77777777" w:rsidR="003553C6" w:rsidRPr="009E2E15" w:rsidRDefault="003553C6" w:rsidP="00E92451">
      <w:pPr>
        <w:rPr>
          <w:rFonts w:ascii="Arial" w:hAnsi="Arial" w:cs="Arial"/>
          <w:bCs/>
          <w:sz w:val="24"/>
        </w:rPr>
      </w:pPr>
    </w:p>
    <w:p w14:paraId="3E395B6D" w14:textId="77777777" w:rsidR="003553C6" w:rsidRPr="009E2E15" w:rsidRDefault="003553C6" w:rsidP="00E92451">
      <w:pPr>
        <w:rPr>
          <w:rFonts w:ascii="Arial" w:hAnsi="Arial" w:cs="Arial"/>
          <w:bCs/>
          <w:sz w:val="24"/>
        </w:rPr>
      </w:pPr>
    </w:p>
    <w:p w14:paraId="50AAFD72" w14:textId="5946C758" w:rsidR="00A47431" w:rsidRPr="009E2E15" w:rsidRDefault="00A47431">
      <w:pPr>
        <w:widowControl/>
        <w:jc w:val="left"/>
        <w:rPr>
          <w:rFonts w:ascii="Arial" w:hAnsi="Arial" w:cs="Arial"/>
          <w:bCs/>
          <w:sz w:val="24"/>
        </w:rPr>
      </w:pPr>
      <w:r w:rsidRPr="009E2E15">
        <w:rPr>
          <w:rFonts w:ascii="Arial" w:hAnsi="Arial" w:cs="Arial"/>
          <w:bCs/>
          <w:sz w:val="24"/>
        </w:rPr>
        <w:br w:type="page"/>
      </w:r>
    </w:p>
    <w:p w14:paraId="1EED348A" w14:textId="700D2A28" w:rsidR="00C333AB" w:rsidRPr="009E2E15" w:rsidRDefault="00F03644" w:rsidP="00A47431">
      <w:pPr>
        <w:spacing w:line="360" w:lineRule="auto"/>
        <w:rPr>
          <w:rFonts w:ascii="Arial" w:hAnsi="Arial" w:cs="Arial"/>
          <w:bCs/>
          <w:i/>
          <w:iCs/>
          <w:sz w:val="20"/>
        </w:rPr>
      </w:pPr>
      <w:r w:rsidRPr="009E2E15">
        <w:rPr>
          <w:rFonts w:ascii="Arial" w:hAnsi="Arial" w:cs="Arial"/>
          <w:b/>
          <w:sz w:val="20"/>
          <w:szCs w:val="20"/>
        </w:rPr>
        <w:lastRenderedPageBreak/>
        <w:t xml:space="preserve">Supplementary Table S2 </w:t>
      </w:r>
      <w:r w:rsidR="001105FA" w:rsidRPr="009E2E15">
        <w:rPr>
          <w:rFonts w:ascii="Arial" w:hAnsi="Arial" w:cs="Arial"/>
          <w:bCs/>
          <w:i/>
          <w:iCs/>
          <w:sz w:val="20"/>
        </w:rPr>
        <w:t xml:space="preserve">Initial bacterial composition </w:t>
      </w:r>
      <w:r w:rsidR="00EA2E35" w:rsidRPr="009E2E15">
        <w:rPr>
          <w:rFonts w:ascii="Arial" w:hAnsi="Arial" w:cs="Arial"/>
          <w:bCs/>
          <w:i/>
          <w:iCs/>
          <w:sz w:val="20"/>
        </w:rPr>
        <w:t xml:space="preserve">(%) </w:t>
      </w:r>
      <w:r w:rsidR="001105FA" w:rsidRPr="009E2E15">
        <w:rPr>
          <w:rFonts w:ascii="Arial" w:hAnsi="Arial" w:cs="Arial"/>
          <w:bCs/>
          <w:i/>
          <w:iCs/>
          <w:sz w:val="20"/>
        </w:rPr>
        <w:t xml:space="preserve">in rumen fluid at </w:t>
      </w:r>
      <w:r w:rsidR="00682668" w:rsidRPr="009E2E15">
        <w:rPr>
          <w:rFonts w:ascii="Arial" w:hAnsi="Arial" w:cs="Arial"/>
          <w:bCs/>
          <w:i/>
          <w:iCs/>
          <w:sz w:val="20"/>
        </w:rPr>
        <w:t xml:space="preserve">the </w:t>
      </w:r>
      <w:r w:rsidR="001105FA" w:rsidRPr="009E2E15">
        <w:rPr>
          <w:rFonts w:ascii="Arial" w:hAnsi="Arial" w:cs="Arial"/>
          <w:bCs/>
          <w:i/>
          <w:iCs/>
          <w:sz w:val="20"/>
        </w:rPr>
        <w:t xml:space="preserve">genus level of each cattle (Rumen </w:t>
      </w:r>
      <w:r w:rsidR="00682668" w:rsidRPr="009E2E15">
        <w:rPr>
          <w:rFonts w:ascii="Arial" w:hAnsi="Arial" w:cs="Arial"/>
          <w:bCs/>
          <w:i/>
          <w:iCs/>
          <w:sz w:val="20"/>
        </w:rPr>
        <w:t>b</w:t>
      </w:r>
      <w:r w:rsidR="001105FA" w:rsidRPr="009E2E15">
        <w:rPr>
          <w:rFonts w:ascii="Arial" w:hAnsi="Arial" w:cs="Arial"/>
          <w:bCs/>
          <w:i/>
          <w:iCs/>
          <w:sz w:val="20"/>
        </w:rPr>
        <w:t xml:space="preserve">acterial </w:t>
      </w:r>
      <w:r w:rsidR="00682668" w:rsidRPr="009E2E15">
        <w:rPr>
          <w:rFonts w:ascii="Arial" w:hAnsi="Arial" w:cs="Arial"/>
          <w:bCs/>
          <w:i/>
          <w:iCs/>
          <w:sz w:val="20"/>
        </w:rPr>
        <w:t>b</w:t>
      </w:r>
      <w:r w:rsidR="00491CC0" w:rsidRPr="009E2E15">
        <w:rPr>
          <w:rFonts w:ascii="Arial" w:hAnsi="Arial" w:cs="Arial"/>
          <w:bCs/>
          <w:i/>
          <w:iCs/>
          <w:sz w:val="20"/>
        </w:rPr>
        <w:t>aseline)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841"/>
        <w:gridCol w:w="929"/>
        <w:gridCol w:w="1088"/>
        <w:gridCol w:w="1399"/>
        <w:gridCol w:w="1079"/>
        <w:gridCol w:w="1186"/>
        <w:gridCol w:w="1533"/>
        <w:gridCol w:w="1079"/>
        <w:gridCol w:w="1640"/>
        <w:gridCol w:w="1435"/>
        <w:gridCol w:w="1266"/>
        <w:gridCol w:w="701"/>
      </w:tblGrid>
      <w:tr w:rsidR="00BE501C" w:rsidRPr="00B07DA0" w14:paraId="363C743A" w14:textId="77777777" w:rsidTr="00AA0A47">
        <w:tc>
          <w:tcPr>
            <w:tcW w:w="80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B15446D" w14:textId="6AAD3D1D" w:rsidR="00232ACB" w:rsidRPr="00B07DA0" w:rsidRDefault="00232ACB" w:rsidP="00A47431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Number</w:t>
            </w: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09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9EEF2CD" w14:textId="54A854BE" w:rsidR="00232ACB" w:rsidRPr="00B07DA0" w:rsidRDefault="00232ACB" w:rsidP="00A47431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Prevotella</w:t>
            </w:r>
          </w:p>
        </w:tc>
        <w:tc>
          <w:tcPr>
            <w:tcW w:w="105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29FFCCD" w14:textId="77777777" w:rsidR="00232ACB" w:rsidRPr="00B07DA0" w:rsidRDefault="00232ACB" w:rsidP="00A47431">
            <w:pPr>
              <w:spacing w:line="480" w:lineRule="auto"/>
              <w:rPr>
                <w:rFonts w:ascii="Arial" w:eastAsia="DengXian" w:hAnsi="Arial" w:cs="Arial"/>
                <w:color w:val="000000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Unclassified</w:t>
            </w:r>
          </w:p>
          <w:p w14:paraId="2EE556D9" w14:textId="2E801485" w:rsidR="00232ACB" w:rsidRPr="00B07DA0" w:rsidRDefault="00232ACB" w:rsidP="00A47431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Clostridiales</w:t>
            </w:r>
          </w:p>
        </w:tc>
        <w:tc>
          <w:tcPr>
            <w:tcW w:w="132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F419B66" w14:textId="05DB2A57" w:rsidR="00232ACB" w:rsidRPr="00B07DA0" w:rsidRDefault="00232ACB" w:rsidP="00A47431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Succiniclasticum</w:t>
            </w:r>
          </w:p>
        </w:tc>
        <w:tc>
          <w:tcPr>
            <w:tcW w:w="102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DA895D2" w14:textId="77777777" w:rsidR="00232ACB" w:rsidRPr="00B07DA0" w:rsidRDefault="00232ACB" w:rsidP="00A47431">
            <w:pPr>
              <w:spacing w:line="480" w:lineRule="auto"/>
              <w:rPr>
                <w:rFonts w:ascii="Arial" w:eastAsia="DengXian" w:hAnsi="Arial" w:cs="Arial"/>
                <w:color w:val="000000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Unclassified</w:t>
            </w:r>
          </w:p>
          <w:p w14:paraId="02F3665C" w14:textId="19ECD4B3" w:rsidR="00232ACB" w:rsidRPr="00B07DA0" w:rsidRDefault="00232ACB" w:rsidP="00A47431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RF16</w:t>
            </w:r>
          </w:p>
        </w:tc>
        <w:tc>
          <w:tcPr>
            <w:tcW w:w="114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E2DF3F9" w14:textId="77777777" w:rsidR="00232ACB" w:rsidRPr="00B07DA0" w:rsidRDefault="00232ACB" w:rsidP="00A47431">
            <w:pPr>
              <w:spacing w:line="480" w:lineRule="auto"/>
              <w:rPr>
                <w:rFonts w:ascii="Arial" w:eastAsia="DengXian" w:hAnsi="Arial" w:cs="Arial"/>
                <w:color w:val="000000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Unclassified</w:t>
            </w:r>
          </w:p>
          <w:p w14:paraId="4EAA83C7" w14:textId="4DF2943E" w:rsidR="00232ACB" w:rsidRPr="00B07DA0" w:rsidRDefault="00232ACB" w:rsidP="00A47431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Bacteroidales</w:t>
            </w:r>
          </w:p>
        </w:tc>
        <w:tc>
          <w:tcPr>
            <w:tcW w:w="146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A79DCCB" w14:textId="77777777" w:rsidR="00232ACB" w:rsidRPr="00B07DA0" w:rsidRDefault="00232ACB" w:rsidP="00A47431">
            <w:pPr>
              <w:spacing w:line="480" w:lineRule="auto"/>
              <w:rPr>
                <w:rFonts w:ascii="Arial" w:eastAsia="DengXian" w:hAnsi="Arial" w:cs="Arial"/>
                <w:color w:val="000000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Unclassified</w:t>
            </w:r>
          </w:p>
          <w:p w14:paraId="7E8E5783" w14:textId="2F71C406" w:rsidR="00232ACB" w:rsidRPr="00B07DA0" w:rsidRDefault="00232ACB" w:rsidP="00A47431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Ruminococcaceae</w:t>
            </w:r>
          </w:p>
        </w:tc>
        <w:tc>
          <w:tcPr>
            <w:tcW w:w="103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EE8C8EB" w14:textId="77777777" w:rsidR="00232ACB" w:rsidRPr="00B07DA0" w:rsidRDefault="00232ACB" w:rsidP="00A47431">
            <w:pPr>
              <w:spacing w:line="480" w:lineRule="auto"/>
              <w:rPr>
                <w:rFonts w:ascii="Arial" w:eastAsia="DengXian" w:hAnsi="Arial" w:cs="Arial"/>
                <w:color w:val="000000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Unclassified</w:t>
            </w:r>
          </w:p>
          <w:p w14:paraId="35C034DA" w14:textId="68339BB1" w:rsidR="00232ACB" w:rsidRPr="00B07DA0" w:rsidRDefault="00232ACB" w:rsidP="00A47431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S24-7</w:t>
            </w:r>
          </w:p>
        </w:tc>
        <w:tc>
          <w:tcPr>
            <w:tcW w:w="156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2C48D0E" w14:textId="77777777" w:rsidR="00232ACB" w:rsidRPr="00B07DA0" w:rsidRDefault="00232ACB" w:rsidP="00A47431">
            <w:pPr>
              <w:spacing w:line="480" w:lineRule="auto"/>
              <w:rPr>
                <w:rFonts w:ascii="Arial" w:eastAsia="DengXian" w:hAnsi="Arial" w:cs="Arial"/>
                <w:color w:val="000000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Unclassified</w:t>
            </w:r>
          </w:p>
          <w:p w14:paraId="29B85734" w14:textId="724DEE86" w:rsidR="00232ACB" w:rsidRPr="00B07DA0" w:rsidRDefault="00232ACB" w:rsidP="00A47431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Succinivibrionaceae</w:t>
            </w:r>
          </w:p>
        </w:tc>
        <w:tc>
          <w:tcPr>
            <w:tcW w:w="137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06F97E5" w14:textId="77777777" w:rsidR="00232ACB" w:rsidRPr="00B07DA0" w:rsidRDefault="00232ACB" w:rsidP="00A47431">
            <w:pPr>
              <w:spacing w:line="480" w:lineRule="auto"/>
              <w:rPr>
                <w:rFonts w:ascii="Arial" w:eastAsia="DengXian" w:hAnsi="Arial" w:cs="Arial"/>
                <w:color w:val="000000"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Unclassified</w:t>
            </w:r>
          </w:p>
          <w:p w14:paraId="1FF62EB9" w14:textId="53467126" w:rsidR="00232ACB" w:rsidRPr="00B07DA0" w:rsidRDefault="00232ACB" w:rsidP="00A47431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Lachnospiraceae</w:t>
            </w:r>
          </w:p>
        </w:tc>
        <w:tc>
          <w:tcPr>
            <w:tcW w:w="120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26B37F6" w14:textId="3F727C30" w:rsidR="00232ACB" w:rsidRPr="00B07DA0" w:rsidRDefault="00232ACB" w:rsidP="00A47431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Ruminococcus</w:t>
            </w:r>
          </w:p>
        </w:tc>
        <w:tc>
          <w:tcPr>
            <w:tcW w:w="109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64EC085" w14:textId="26130226" w:rsidR="00232ACB" w:rsidRPr="00B07DA0" w:rsidRDefault="00232ACB" w:rsidP="00A47431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Others</w:t>
            </w:r>
          </w:p>
        </w:tc>
      </w:tr>
      <w:tr w:rsidR="00AA0A47" w:rsidRPr="00B07DA0" w14:paraId="34655762" w14:textId="77777777" w:rsidTr="00AA0A47">
        <w:tc>
          <w:tcPr>
            <w:tcW w:w="806" w:type="dxa"/>
            <w:tcBorders>
              <w:left w:val="nil"/>
              <w:bottom w:val="nil"/>
              <w:right w:val="nil"/>
            </w:tcBorders>
            <w:vAlign w:val="center"/>
          </w:tcPr>
          <w:p w14:paraId="48439A9B" w14:textId="4D37C5EE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1092" w:type="dxa"/>
            <w:tcBorders>
              <w:left w:val="nil"/>
              <w:bottom w:val="nil"/>
              <w:right w:val="nil"/>
            </w:tcBorders>
            <w:vAlign w:val="center"/>
          </w:tcPr>
          <w:p w14:paraId="648EF55D" w14:textId="2C3CDB55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9.69 </w:t>
            </w:r>
          </w:p>
        </w:tc>
        <w:tc>
          <w:tcPr>
            <w:tcW w:w="1054" w:type="dxa"/>
            <w:tcBorders>
              <w:left w:val="nil"/>
              <w:bottom w:val="nil"/>
              <w:right w:val="nil"/>
            </w:tcBorders>
            <w:vAlign w:val="center"/>
          </w:tcPr>
          <w:p w14:paraId="5B67CE72" w14:textId="2AA9D7E5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04 </w:t>
            </w:r>
          </w:p>
        </w:tc>
        <w:tc>
          <w:tcPr>
            <w:tcW w:w="1325" w:type="dxa"/>
            <w:tcBorders>
              <w:left w:val="nil"/>
              <w:bottom w:val="nil"/>
              <w:right w:val="nil"/>
            </w:tcBorders>
            <w:vAlign w:val="center"/>
          </w:tcPr>
          <w:p w14:paraId="3867C734" w14:textId="44B65476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85 </w:t>
            </w:r>
          </w:p>
        </w:tc>
        <w:tc>
          <w:tcPr>
            <w:tcW w:w="1028" w:type="dxa"/>
            <w:tcBorders>
              <w:left w:val="nil"/>
              <w:bottom w:val="nil"/>
              <w:right w:val="nil"/>
            </w:tcBorders>
            <w:vAlign w:val="center"/>
          </w:tcPr>
          <w:p w14:paraId="0051DCED" w14:textId="395EC4A2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46 </w:t>
            </w:r>
          </w:p>
        </w:tc>
        <w:tc>
          <w:tcPr>
            <w:tcW w:w="1145" w:type="dxa"/>
            <w:tcBorders>
              <w:left w:val="nil"/>
              <w:bottom w:val="nil"/>
              <w:right w:val="nil"/>
            </w:tcBorders>
            <w:vAlign w:val="center"/>
          </w:tcPr>
          <w:p w14:paraId="5F952B11" w14:textId="36AE30ED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.62 </w:t>
            </w:r>
          </w:p>
        </w:tc>
        <w:tc>
          <w:tcPr>
            <w:tcW w:w="1464" w:type="dxa"/>
            <w:tcBorders>
              <w:left w:val="nil"/>
              <w:bottom w:val="nil"/>
              <w:right w:val="nil"/>
            </w:tcBorders>
            <w:vAlign w:val="center"/>
          </w:tcPr>
          <w:p w14:paraId="78A20324" w14:textId="7E436A35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21 </w:t>
            </w:r>
          </w:p>
        </w:tc>
        <w:tc>
          <w:tcPr>
            <w:tcW w:w="1031" w:type="dxa"/>
            <w:tcBorders>
              <w:left w:val="nil"/>
              <w:bottom w:val="nil"/>
              <w:right w:val="nil"/>
            </w:tcBorders>
            <w:vAlign w:val="center"/>
          </w:tcPr>
          <w:p w14:paraId="7A5F6DBE" w14:textId="08D6021A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.11 </w:t>
            </w:r>
          </w:p>
        </w:tc>
        <w:tc>
          <w:tcPr>
            <w:tcW w:w="1564" w:type="dxa"/>
            <w:tcBorders>
              <w:left w:val="nil"/>
              <w:bottom w:val="nil"/>
              <w:right w:val="nil"/>
            </w:tcBorders>
            <w:vAlign w:val="center"/>
          </w:tcPr>
          <w:p w14:paraId="3A0200FE" w14:textId="56E99B25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06 </w:t>
            </w:r>
          </w:p>
        </w:tc>
        <w:tc>
          <w:tcPr>
            <w:tcW w:w="1375" w:type="dxa"/>
            <w:tcBorders>
              <w:left w:val="nil"/>
              <w:bottom w:val="nil"/>
              <w:right w:val="nil"/>
            </w:tcBorders>
            <w:vAlign w:val="center"/>
          </w:tcPr>
          <w:p w14:paraId="79ECEA8F" w14:textId="04C389A9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.27 </w:t>
            </w:r>
          </w:p>
        </w:tc>
        <w:tc>
          <w:tcPr>
            <w:tcW w:w="1200" w:type="dxa"/>
            <w:tcBorders>
              <w:left w:val="nil"/>
              <w:bottom w:val="nil"/>
              <w:right w:val="nil"/>
            </w:tcBorders>
            <w:vAlign w:val="center"/>
          </w:tcPr>
          <w:p w14:paraId="10EF6B6F" w14:textId="6E6E3198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.61 </w:t>
            </w:r>
          </w:p>
        </w:tc>
        <w:tc>
          <w:tcPr>
            <w:tcW w:w="1092" w:type="dxa"/>
            <w:tcBorders>
              <w:left w:val="nil"/>
              <w:bottom w:val="nil"/>
              <w:right w:val="nil"/>
            </w:tcBorders>
            <w:vAlign w:val="center"/>
          </w:tcPr>
          <w:p w14:paraId="4BF941FD" w14:textId="6218DED8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16.05 </w:t>
            </w:r>
          </w:p>
        </w:tc>
      </w:tr>
      <w:tr w:rsidR="00AA0A47" w:rsidRPr="00B07DA0" w14:paraId="40608F4B" w14:textId="77777777" w:rsidTr="00AA0A47"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D62797" w14:textId="5EB5B8BE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B98F4A" w14:textId="3805430C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0.00 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BAF601" w14:textId="77A91EF0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42 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7C6252" w14:textId="7030A613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37 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D4DB72" w14:textId="22A9C113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7.85 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F3A7C3" w14:textId="4C11B496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35 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77CDB6" w14:textId="4D34466C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.24 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1BB235" w14:textId="32FB8D77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.24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07517" w14:textId="72264A9A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04 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E8EB64" w14:textId="6871143F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2.42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9B34B7" w14:textId="2B6554C0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.78 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424512" w14:textId="324A223B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15.29 </w:t>
            </w:r>
          </w:p>
        </w:tc>
      </w:tr>
      <w:tr w:rsidR="00AA0A47" w:rsidRPr="00B07DA0" w14:paraId="6529858F" w14:textId="77777777" w:rsidTr="00AA0A47"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65FC39" w14:textId="1253DD00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89F798" w14:textId="3CB60ED2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0.14 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EC305F" w14:textId="1492E0AC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7.63 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08A885" w14:textId="6401AD7A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45 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35C165" w14:textId="6E3DCE9A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10 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4919AF" w14:textId="2FEE51BA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12 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6B07D3" w14:textId="072E7CFC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.56 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17D471" w14:textId="72D631D3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.27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3D9BAA" w14:textId="72144633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7.66 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898D77" w14:textId="46377AA4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2.48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050939" w14:textId="2510C030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2.01 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3FC305" w14:textId="20A0AEB8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14.58 </w:t>
            </w:r>
          </w:p>
        </w:tc>
      </w:tr>
      <w:tr w:rsidR="00AA0A47" w:rsidRPr="00B07DA0" w14:paraId="28D29040" w14:textId="77777777" w:rsidTr="00AA0A47"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F5AAC6" w14:textId="037B76B6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A53004" w14:textId="084F12D4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9.88 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2FEB3C" w14:textId="6A003BBA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89 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603835" w14:textId="70AAA3D6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7.93 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593A2C" w14:textId="38BA99D6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80 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19798F" w14:textId="1912CE36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7.76 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59390A" w14:textId="4B6EC955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2.88 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EE2986" w14:textId="38CB797E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2.44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BBBAF2" w14:textId="4164D5A4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58 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FF9169" w14:textId="38C8C222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2.88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7A2529" w14:textId="230F401E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2.09 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F082B0" w14:textId="07AC16CB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14.88 </w:t>
            </w:r>
          </w:p>
        </w:tc>
      </w:tr>
      <w:tr w:rsidR="00AA0A47" w:rsidRPr="00B07DA0" w14:paraId="74B75324" w14:textId="77777777" w:rsidTr="00AA0A47"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F4B9D2" w14:textId="48CC49D6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898D93" w14:textId="5A1443A4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0.69 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09038A" w14:textId="32FB0644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24 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D99561" w14:textId="3328B6AB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7.50 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4498AE" w14:textId="30121A14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8.04 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A24187" w14:textId="47778A43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7.06 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B88440" w14:textId="2C10E35A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57 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B66B89" w14:textId="454DCC1F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.19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4829E7" w14:textId="16618CD8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.18 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7C7988" w14:textId="39564891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2.89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4F1E91" w14:textId="05250CF2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2.75 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545115" w14:textId="1676CC8A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10.88 </w:t>
            </w:r>
          </w:p>
        </w:tc>
      </w:tr>
      <w:tr w:rsidR="00AA0A47" w:rsidRPr="00B07DA0" w14:paraId="2571CAA3" w14:textId="77777777" w:rsidTr="00AA0A47"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FD74FB" w14:textId="7A9A388E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7D800D" w14:textId="79A5F7A6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5.08 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A63569" w14:textId="670107AF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.12 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5BC9F3" w14:textId="22DD3A5E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63 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5F29B9" w14:textId="6A76358C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7.58 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D06BC3" w14:textId="68E4C01F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70 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C2D6B4" w14:textId="07C00D30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02 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B3A071" w14:textId="790F1B62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60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1EDBDA" w14:textId="65DA9ACB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7.88 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E51B01" w14:textId="29DB56BE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.54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49C2EB" w14:textId="0D4E4B49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.81 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C764C6" w14:textId="29ADC3FE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14.05 </w:t>
            </w:r>
          </w:p>
        </w:tc>
      </w:tr>
      <w:tr w:rsidR="00AA0A47" w:rsidRPr="00B07DA0" w14:paraId="4E0FEA74" w14:textId="77777777" w:rsidTr="00AA0A47"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77865D" w14:textId="36CEC138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6A6BA3" w14:textId="0727CFF3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8.37 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B01B7E" w14:textId="3863F94C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7.60 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1B6AFE" w14:textId="65B5B552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7.21 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47149" w14:textId="406510E1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8.58 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DABD48" w14:textId="7F308E48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7.49 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9C6319" w14:textId="219C95F9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64 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929E28" w14:textId="13CDBED5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.25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CA49D5" w14:textId="4F8D0160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22 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7F6065" w14:textId="4C737E25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2.74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A1F1BC" w14:textId="792A72CF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2.07 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C39AA1" w14:textId="0578C0A8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11.83 </w:t>
            </w:r>
          </w:p>
        </w:tc>
      </w:tr>
      <w:tr w:rsidR="00AA0A47" w:rsidRPr="00B07DA0" w14:paraId="670DE142" w14:textId="77777777" w:rsidTr="00AA0A47"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A2476B" w14:textId="47DFA700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9AC790" w14:textId="4969649F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4.19 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E6A42C" w14:textId="785EFB1D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50 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35030D" w14:textId="6903BF71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8.75 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C2E61C" w14:textId="1C78FAEA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7.58 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029896" w14:textId="43A72A27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.37 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A49937" w14:textId="12A5E382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76 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96D461" w14:textId="39571B79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75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5E81C0" w14:textId="078916AE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31 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A48DE5" w14:textId="452DB257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.06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E480A8" w14:textId="26684140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.34 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286740" w14:textId="65933D00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13.38 </w:t>
            </w:r>
          </w:p>
        </w:tc>
      </w:tr>
      <w:tr w:rsidR="00AA0A47" w:rsidRPr="00B07DA0" w14:paraId="1C7C3F5E" w14:textId="77777777" w:rsidTr="00AA0A47"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87871B" w14:textId="07C36EA7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56E063" w14:textId="51554563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6.15 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B1E0B" w14:textId="599FE173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8.90 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EC4AEF" w14:textId="332DE510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33 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03A2D7" w14:textId="1D2C7EF9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22 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8B0126" w14:textId="30492A62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15 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B7EFFE" w14:textId="4ACF236B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79 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7E86F0" w14:textId="02951BDA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.43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0B90B7" w14:textId="760D22E0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33 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BB62B1" w14:textId="20FE0C8E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.89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C61291" w14:textId="6E5E3711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.00 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C31EAB" w14:textId="7999D9F9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13.80 </w:t>
            </w:r>
          </w:p>
        </w:tc>
      </w:tr>
      <w:tr w:rsidR="00AA0A47" w:rsidRPr="00B07DA0" w14:paraId="5EFEE8F8" w14:textId="77777777" w:rsidTr="00AA0A47"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97CA4B" w14:textId="2AE1EFC6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389496" w14:textId="669620DF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6.88 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A90334" w14:textId="1DB54CCA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8.49 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ECAB06" w14:textId="3B286C6E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75 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69C372" w14:textId="2E09D5B9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88 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7BC415" w14:textId="507AAED5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7.49 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1E2109" w14:textId="37F45BC3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.49 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E63415" w14:textId="718AD460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.50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68CCFD" w14:textId="517C0727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7.32 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8CEB10" w14:textId="7C883F1E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2.01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22A6E6" w14:textId="686909B0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2.81 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69701D" w14:textId="0D640BC3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15.39 </w:t>
            </w:r>
          </w:p>
        </w:tc>
      </w:tr>
      <w:tr w:rsidR="00AA0A47" w:rsidRPr="00B07DA0" w14:paraId="5E465DDE" w14:textId="77777777" w:rsidTr="00AA0A47"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3C5A2B" w14:textId="67C68DF0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lastRenderedPageBreak/>
              <w:t>11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5C08ED" w14:textId="48DBDF04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1.18 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CF35C1" w14:textId="5A122D3B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03 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4DF5CA" w14:textId="6496E4BE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40 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DB4DEE" w14:textId="18FB9485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78 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496D91" w14:textId="148E84B9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02 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FD1FCE" w14:textId="4FD34FC6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2.77 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B9EA4A" w14:textId="6723DFEB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.79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5E0B86" w14:textId="7ABDB529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.69 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ECEA12" w14:textId="3D73C8BB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.76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DC9EF1" w14:textId="7C882A48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.04 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CA3454" w14:textId="1B1C7FD5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15.55 </w:t>
            </w:r>
          </w:p>
        </w:tc>
      </w:tr>
      <w:tr w:rsidR="00AA0A47" w:rsidRPr="00B07DA0" w14:paraId="3B6D34F7" w14:textId="77777777" w:rsidTr="00AA0A47"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8C0875" w14:textId="2A431D8F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2D3F2E" w14:textId="32B9A987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8.57 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DD96E8" w14:textId="591DA2A5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7.92 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F34242" w14:textId="471ECE2D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8.11 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41C11C" w14:textId="201963D8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22 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9A0EA2" w14:textId="7F4EE1B4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77 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305749" w14:textId="791D8634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23 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915DDF" w14:textId="669CF6E0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.03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CAD907" w14:textId="5C950A4E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.13 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F4B10C" w14:textId="492531E5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.04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38D920" w14:textId="6F9C896F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.11 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EE6A35" w14:textId="4581B1D7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12.87 </w:t>
            </w:r>
          </w:p>
        </w:tc>
      </w:tr>
      <w:tr w:rsidR="00AA0A47" w:rsidRPr="00B07DA0" w14:paraId="631A4A19" w14:textId="77777777" w:rsidTr="00AA0A47"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95CD08" w14:textId="01C4A883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E79BEC" w14:textId="0DE78C75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8.38 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559BC7" w14:textId="4582CE0D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42 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4602A0" w14:textId="78F62718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41 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DF8C18" w14:textId="333EAD69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7.81 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0E31A4" w14:textId="47E3A83E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64 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93078A" w14:textId="1B3E7B30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.59 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95245C" w14:textId="321EC727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.59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A0A522" w14:textId="3F5C954F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91 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EBB650" w14:textId="62A084A8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2.48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BDCDF1" w14:textId="0BA2E013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.59 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9256D7" w14:textId="3FEDC0DE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16.17 </w:t>
            </w:r>
          </w:p>
        </w:tc>
      </w:tr>
      <w:tr w:rsidR="00AA0A47" w:rsidRPr="00B07DA0" w14:paraId="572157F1" w14:textId="77777777" w:rsidTr="00AA0A47"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9992AD" w14:textId="402126F6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14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9CB869" w14:textId="4D3E98E2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0.76 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5B6B84" w14:textId="315CE372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7.05 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38697D" w14:textId="15A2C392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45 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33C5A4" w14:textId="3B2E46DA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77 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31E743" w14:textId="1638FEE0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.22 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81E881" w14:textId="65926E3D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84 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C17DAC" w14:textId="265C0E1A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.42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FEFD09" w14:textId="6E10DDA5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53 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3E1C09" w14:textId="5028D273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2.64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C64FF9" w14:textId="2F0A4DC4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2.52 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F6E0F7" w14:textId="3B7FB985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12.79 </w:t>
            </w:r>
          </w:p>
        </w:tc>
      </w:tr>
      <w:tr w:rsidR="00AA0A47" w:rsidRPr="00B07DA0" w14:paraId="42752E2B" w14:textId="77777777" w:rsidTr="00AA0A47"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37AE30" w14:textId="5476F756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224805" w14:textId="5ECD8A96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0.32 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31C6D4" w14:textId="5E8CD44B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37 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A572C7" w14:textId="68CF3B76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17 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312C3C" w14:textId="4FBB9DFF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94 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7AE1DF" w14:textId="53B5D2CC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26 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380D51" w14:textId="12EC5730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87 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63A614" w14:textId="299F280F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53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E73C50" w14:textId="2F3DA9DE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06 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0183E1" w14:textId="072A0818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.15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2D3F22" w14:textId="7D079EA0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2.46 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BC084" w14:textId="1DAD71A6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12.87 </w:t>
            </w:r>
          </w:p>
        </w:tc>
      </w:tr>
      <w:tr w:rsidR="00AA0A47" w:rsidRPr="00B07DA0" w14:paraId="35995CD1" w14:textId="77777777" w:rsidTr="00AA0A47"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78F387" w14:textId="7FB8191F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33598" w14:textId="375FE63F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4.05 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CBE0DD" w14:textId="22710815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27 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7E2D30" w14:textId="3FD278EE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09 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987F67" w14:textId="346DDB90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23 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5C5AB9" w14:textId="3A26B1E1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7.61 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114FE9" w14:textId="2B543471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.32 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337C48" w14:textId="590C9CB6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.92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339972" w14:textId="0BD30348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69 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92623C" w14:textId="400E4648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25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CF7E00" w14:textId="010F95A5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2.42 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21968C" w14:textId="063A7AE5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17.14 </w:t>
            </w:r>
          </w:p>
        </w:tc>
      </w:tr>
      <w:tr w:rsidR="00AA0A47" w:rsidRPr="00B07DA0" w14:paraId="772883D6" w14:textId="77777777" w:rsidTr="00AA0A47"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8A7D3D" w14:textId="7E268FC8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F379A7" w14:textId="0B1F57AF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3.17 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8EFC77" w14:textId="0A536893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7.06 </w:t>
            </w:r>
          </w:p>
        </w:tc>
        <w:tc>
          <w:tcPr>
            <w:tcW w:w="13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786ABA" w14:textId="6702D405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44 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A32108" w14:textId="18B6DA20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52 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372A56" w14:textId="19DF550C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.49 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601DF4" w14:textId="32BF0AEB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.04 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69E518" w14:textId="71F42404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.36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86A02F" w14:textId="06D19AA1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42 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BC1C71" w14:textId="6B79654F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.38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9BEE13" w14:textId="7DE9311C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.59 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090C44" w14:textId="11ABFBF8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13.53 </w:t>
            </w:r>
          </w:p>
        </w:tc>
      </w:tr>
      <w:tr w:rsidR="00AA0A47" w:rsidRPr="00B07DA0" w14:paraId="1359A771" w14:textId="77777777" w:rsidTr="00AA0A47">
        <w:tc>
          <w:tcPr>
            <w:tcW w:w="806" w:type="dxa"/>
            <w:tcBorders>
              <w:top w:val="nil"/>
              <w:left w:val="nil"/>
              <w:right w:val="nil"/>
            </w:tcBorders>
            <w:vAlign w:val="center"/>
          </w:tcPr>
          <w:p w14:paraId="6856A1C0" w14:textId="3B5EDA8D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92" w:type="dxa"/>
            <w:tcBorders>
              <w:top w:val="nil"/>
              <w:left w:val="nil"/>
              <w:right w:val="nil"/>
            </w:tcBorders>
            <w:vAlign w:val="center"/>
          </w:tcPr>
          <w:p w14:paraId="5E882A13" w14:textId="7FCF956F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6.31 </w:t>
            </w:r>
          </w:p>
        </w:tc>
        <w:tc>
          <w:tcPr>
            <w:tcW w:w="1054" w:type="dxa"/>
            <w:tcBorders>
              <w:top w:val="nil"/>
              <w:left w:val="nil"/>
              <w:right w:val="nil"/>
            </w:tcBorders>
            <w:vAlign w:val="center"/>
          </w:tcPr>
          <w:p w14:paraId="28C30740" w14:textId="1E7B3FFC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70 </w:t>
            </w:r>
          </w:p>
        </w:tc>
        <w:tc>
          <w:tcPr>
            <w:tcW w:w="1325" w:type="dxa"/>
            <w:tcBorders>
              <w:top w:val="nil"/>
              <w:left w:val="nil"/>
              <w:right w:val="nil"/>
            </w:tcBorders>
            <w:vAlign w:val="center"/>
          </w:tcPr>
          <w:p w14:paraId="5CF9EEC0" w14:textId="6AB5A2EC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87 </w:t>
            </w:r>
          </w:p>
        </w:tc>
        <w:tc>
          <w:tcPr>
            <w:tcW w:w="1028" w:type="dxa"/>
            <w:tcBorders>
              <w:top w:val="nil"/>
              <w:left w:val="nil"/>
              <w:right w:val="nil"/>
            </w:tcBorders>
            <w:vAlign w:val="center"/>
          </w:tcPr>
          <w:p w14:paraId="7B49270B" w14:textId="66CCDA9E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6.37 </w:t>
            </w:r>
          </w:p>
        </w:tc>
        <w:tc>
          <w:tcPr>
            <w:tcW w:w="1145" w:type="dxa"/>
            <w:tcBorders>
              <w:top w:val="nil"/>
              <w:left w:val="nil"/>
              <w:right w:val="nil"/>
            </w:tcBorders>
            <w:vAlign w:val="center"/>
          </w:tcPr>
          <w:p w14:paraId="406BD565" w14:textId="0252AF9B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60 </w:t>
            </w:r>
          </w:p>
        </w:tc>
        <w:tc>
          <w:tcPr>
            <w:tcW w:w="1464" w:type="dxa"/>
            <w:tcBorders>
              <w:top w:val="nil"/>
              <w:left w:val="nil"/>
              <w:right w:val="nil"/>
            </w:tcBorders>
            <w:vAlign w:val="center"/>
          </w:tcPr>
          <w:p w14:paraId="03E65C09" w14:textId="3A4DFEA9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97 </w:t>
            </w:r>
          </w:p>
        </w:tc>
        <w:tc>
          <w:tcPr>
            <w:tcW w:w="1031" w:type="dxa"/>
            <w:tcBorders>
              <w:top w:val="nil"/>
              <w:left w:val="nil"/>
              <w:right w:val="nil"/>
            </w:tcBorders>
            <w:vAlign w:val="center"/>
          </w:tcPr>
          <w:p w14:paraId="37657EAA" w14:textId="017B69EE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3.46 </w:t>
            </w:r>
          </w:p>
        </w:tc>
        <w:tc>
          <w:tcPr>
            <w:tcW w:w="1564" w:type="dxa"/>
            <w:tcBorders>
              <w:top w:val="nil"/>
              <w:left w:val="nil"/>
              <w:right w:val="nil"/>
            </w:tcBorders>
            <w:vAlign w:val="center"/>
          </w:tcPr>
          <w:p w14:paraId="4BB91ED7" w14:textId="447FBF71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5.49 </w:t>
            </w:r>
          </w:p>
        </w:tc>
        <w:tc>
          <w:tcPr>
            <w:tcW w:w="1375" w:type="dxa"/>
            <w:tcBorders>
              <w:top w:val="nil"/>
              <w:left w:val="nil"/>
              <w:right w:val="nil"/>
            </w:tcBorders>
            <w:vAlign w:val="center"/>
          </w:tcPr>
          <w:p w14:paraId="17E10B34" w14:textId="7A2E996D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4.60 </w:t>
            </w:r>
          </w:p>
        </w:tc>
        <w:tc>
          <w:tcPr>
            <w:tcW w:w="1200" w:type="dxa"/>
            <w:tcBorders>
              <w:top w:val="nil"/>
              <w:left w:val="nil"/>
              <w:right w:val="nil"/>
            </w:tcBorders>
            <w:vAlign w:val="center"/>
          </w:tcPr>
          <w:p w14:paraId="2F778F5A" w14:textId="4D8EFA1D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2.96 </w:t>
            </w:r>
          </w:p>
        </w:tc>
        <w:tc>
          <w:tcPr>
            <w:tcW w:w="1092" w:type="dxa"/>
            <w:tcBorders>
              <w:top w:val="nil"/>
              <w:left w:val="nil"/>
              <w:right w:val="nil"/>
            </w:tcBorders>
            <w:vAlign w:val="center"/>
          </w:tcPr>
          <w:p w14:paraId="18C331C9" w14:textId="785B3FE1" w:rsidR="00AA0A47" w:rsidRPr="00B07DA0" w:rsidRDefault="00AA0A47" w:rsidP="00AA0A47">
            <w:pPr>
              <w:spacing w:line="48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B07DA0">
              <w:rPr>
                <w:rFonts w:ascii="Arial" w:eastAsia="DengXian" w:hAnsi="Arial" w:cs="Arial"/>
                <w:color w:val="000000"/>
                <w:sz w:val="16"/>
                <w:szCs w:val="16"/>
              </w:rPr>
              <w:t xml:space="preserve">17.68 </w:t>
            </w:r>
          </w:p>
        </w:tc>
      </w:tr>
    </w:tbl>
    <w:p w14:paraId="14C76336" w14:textId="149E59E0" w:rsidR="00C333AB" w:rsidRPr="009E2E15" w:rsidRDefault="008070DC" w:rsidP="008070DC">
      <w:pPr>
        <w:jc w:val="left"/>
        <w:rPr>
          <w:rFonts w:ascii="Arial" w:hAnsi="Arial" w:cs="Arial"/>
          <w:bCs/>
          <w:sz w:val="20"/>
          <w:szCs w:val="20"/>
        </w:rPr>
      </w:pPr>
      <w:r w:rsidRPr="009E2E15">
        <w:rPr>
          <w:rFonts w:ascii="Arial" w:hAnsi="Arial" w:cs="Arial"/>
          <w:bCs/>
          <w:sz w:val="20"/>
          <w:szCs w:val="20"/>
          <w:vertAlign w:val="superscript"/>
        </w:rPr>
        <w:t xml:space="preserve">1 </w:t>
      </w:r>
      <w:r w:rsidR="00F03644" w:rsidRPr="009E2E15">
        <w:rPr>
          <w:rFonts w:ascii="Arial" w:hAnsi="Arial" w:cs="Arial"/>
          <w:bCs/>
          <w:sz w:val="20"/>
          <w:szCs w:val="20"/>
        </w:rPr>
        <w:t>N</w:t>
      </w:r>
      <w:r w:rsidRPr="009E2E15">
        <w:rPr>
          <w:rFonts w:ascii="Arial" w:hAnsi="Arial" w:cs="Arial"/>
          <w:bCs/>
          <w:sz w:val="20"/>
          <w:szCs w:val="20"/>
        </w:rPr>
        <w:t xml:space="preserve">umber of </w:t>
      </w:r>
      <w:r w:rsidR="00EA2E35" w:rsidRPr="009E2E15">
        <w:rPr>
          <w:rFonts w:ascii="Arial" w:hAnsi="Arial" w:cs="Arial"/>
          <w:bCs/>
          <w:sz w:val="20"/>
          <w:szCs w:val="20"/>
        </w:rPr>
        <w:t xml:space="preserve">the </w:t>
      </w:r>
      <w:r w:rsidRPr="009E2E15">
        <w:rPr>
          <w:rFonts w:ascii="Arial" w:hAnsi="Arial" w:cs="Arial"/>
          <w:bCs/>
          <w:sz w:val="20"/>
          <w:szCs w:val="20"/>
        </w:rPr>
        <w:t>experimental cattle in the present research.</w:t>
      </w:r>
    </w:p>
    <w:p w14:paraId="6D3AF829" w14:textId="77777777" w:rsidR="008070DC" w:rsidRPr="009E2E15" w:rsidRDefault="008070DC" w:rsidP="003553C6">
      <w:pPr>
        <w:jc w:val="center"/>
        <w:rPr>
          <w:rFonts w:ascii="Arial" w:hAnsi="Arial" w:cs="Arial"/>
          <w:bCs/>
          <w:sz w:val="24"/>
          <w:vertAlign w:val="superscript"/>
        </w:rPr>
      </w:pPr>
    </w:p>
    <w:p w14:paraId="3C9633E7" w14:textId="4035DBB8" w:rsidR="008070DC" w:rsidRPr="009E2E15" w:rsidRDefault="008070DC" w:rsidP="003553C6">
      <w:pPr>
        <w:jc w:val="center"/>
        <w:rPr>
          <w:rFonts w:ascii="Arial" w:hAnsi="Arial" w:cs="Arial"/>
          <w:bCs/>
          <w:sz w:val="24"/>
          <w:vertAlign w:val="superscript"/>
        </w:rPr>
        <w:sectPr w:rsidR="008070DC" w:rsidRPr="009E2E15" w:rsidSect="00326EDA">
          <w:pgSz w:w="16840" w:h="11900" w:orient="landscape" w:code="9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5B61BEF2" w14:textId="69554A2E" w:rsidR="00E92451" w:rsidRPr="009E2E15" w:rsidRDefault="000F79B9" w:rsidP="00A47431">
      <w:pPr>
        <w:spacing w:line="480" w:lineRule="auto"/>
        <w:rPr>
          <w:rFonts w:ascii="Arial" w:hAnsi="Arial" w:cs="Arial"/>
          <w:bCs/>
          <w:i/>
          <w:iCs/>
          <w:sz w:val="20"/>
          <w:szCs w:val="20"/>
        </w:rPr>
      </w:pPr>
      <w:r w:rsidRPr="009E2E15">
        <w:rPr>
          <w:rFonts w:ascii="Arial" w:hAnsi="Arial" w:cs="Arial"/>
          <w:b/>
          <w:sz w:val="20"/>
          <w:szCs w:val="20"/>
        </w:rPr>
        <w:lastRenderedPageBreak/>
        <w:t xml:space="preserve">Supplementary Table S3 </w:t>
      </w:r>
      <w:r w:rsidR="00E92451" w:rsidRPr="009E2E15">
        <w:rPr>
          <w:rFonts w:ascii="Arial" w:hAnsi="Arial" w:cs="Arial"/>
          <w:bCs/>
          <w:i/>
          <w:iCs/>
          <w:sz w:val="20"/>
          <w:szCs w:val="20"/>
        </w:rPr>
        <w:t xml:space="preserve">Phylum </w:t>
      </w:r>
      <w:r w:rsidR="00EA2E35" w:rsidRPr="009E2E15">
        <w:rPr>
          <w:rFonts w:ascii="Arial" w:hAnsi="Arial" w:cs="Arial"/>
          <w:bCs/>
          <w:i/>
          <w:iCs/>
          <w:sz w:val="20"/>
          <w:szCs w:val="20"/>
        </w:rPr>
        <w:t>l</w:t>
      </w:r>
      <w:r w:rsidR="00E92451" w:rsidRPr="009E2E15">
        <w:rPr>
          <w:rFonts w:ascii="Arial" w:hAnsi="Arial" w:cs="Arial"/>
          <w:bCs/>
          <w:i/>
          <w:iCs/>
          <w:sz w:val="20"/>
          <w:szCs w:val="20"/>
        </w:rPr>
        <w:t xml:space="preserve">evel </w:t>
      </w:r>
      <w:r w:rsidR="00EA2E35" w:rsidRPr="009E2E15">
        <w:rPr>
          <w:rFonts w:ascii="Arial" w:hAnsi="Arial" w:cs="Arial"/>
          <w:bCs/>
          <w:i/>
          <w:iCs/>
          <w:sz w:val="20"/>
          <w:szCs w:val="20"/>
        </w:rPr>
        <w:t>c</w:t>
      </w:r>
      <w:r w:rsidR="00E92451" w:rsidRPr="009E2E15">
        <w:rPr>
          <w:rFonts w:ascii="Arial" w:hAnsi="Arial" w:cs="Arial"/>
          <w:bCs/>
          <w:i/>
          <w:iCs/>
          <w:sz w:val="20"/>
          <w:szCs w:val="20"/>
        </w:rPr>
        <w:t xml:space="preserve">omposition </w:t>
      </w:r>
      <w:r w:rsidR="00682668" w:rsidRPr="009E2E15">
        <w:rPr>
          <w:rFonts w:ascii="Arial" w:hAnsi="Arial" w:cs="Arial"/>
          <w:bCs/>
          <w:i/>
          <w:iCs/>
          <w:sz w:val="20"/>
          <w:szCs w:val="20"/>
        </w:rPr>
        <w:t xml:space="preserve">(%) </w:t>
      </w:r>
      <w:r w:rsidR="00E92451" w:rsidRPr="009E2E15">
        <w:rPr>
          <w:rFonts w:ascii="Arial" w:hAnsi="Arial" w:cs="Arial"/>
          <w:bCs/>
          <w:i/>
          <w:iCs/>
          <w:sz w:val="20"/>
          <w:szCs w:val="20"/>
        </w:rPr>
        <w:t xml:space="preserve">of </w:t>
      </w:r>
      <w:r w:rsidR="00EA2E35" w:rsidRPr="009E2E15">
        <w:rPr>
          <w:rFonts w:ascii="Arial" w:hAnsi="Arial" w:cs="Arial"/>
          <w:bCs/>
          <w:i/>
          <w:iCs/>
          <w:sz w:val="20"/>
          <w:szCs w:val="20"/>
        </w:rPr>
        <w:t>r</w:t>
      </w:r>
      <w:r w:rsidR="00E92451" w:rsidRPr="009E2E15">
        <w:rPr>
          <w:rFonts w:ascii="Arial" w:hAnsi="Arial" w:cs="Arial"/>
          <w:bCs/>
          <w:i/>
          <w:iCs/>
          <w:sz w:val="20"/>
          <w:szCs w:val="20"/>
        </w:rPr>
        <w:t xml:space="preserve">umen </w:t>
      </w:r>
      <w:r w:rsidR="00EA2E35" w:rsidRPr="009E2E15">
        <w:rPr>
          <w:rFonts w:ascii="Arial" w:hAnsi="Arial" w:cs="Arial"/>
          <w:bCs/>
          <w:i/>
          <w:iCs/>
          <w:sz w:val="20"/>
          <w:szCs w:val="20"/>
        </w:rPr>
        <w:t>f</w:t>
      </w:r>
      <w:r w:rsidR="00E92451" w:rsidRPr="009E2E15">
        <w:rPr>
          <w:rFonts w:ascii="Arial" w:hAnsi="Arial" w:cs="Arial"/>
          <w:bCs/>
          <w:i/>
          <w:iCs/>
          <w:sz w:val="20"/>
          <w:szCs w:val="20"/>
        </w:rPr>
        <w:t xml:space="preserve">luid </w:t>
      </w:r>
      <w:r w:rsidR="00EA2E35" w:rsidRPr="009E2E15">
        <w:rPr>
          <w:rFonts w:ascii="Arial" w:hAnsi="Arial" w:cs="Arial"/>
          <w:bCs/>
          <w:i/>
          <w:iCs/>
          <w:sz w:val="20"/>
          <w:szCs w:val="20"/>
        </w:rPr>
        <w:t>b</w:t>
      </w:r>
      <w:r w:rsidR="00E92451" w:rsidRPr="009E2E15">
        <w:rPr>
          <w:rFonts w:ascii="Arial" w:hAnsi="Arial" w:cs="Arial"/>
          <w:bCs/>
          <w:i/>
          <w:iCs/>
          <w:sz w:val="20"/>
          <w:szCs w:val="20"/>
        </w:rPr>
        <w:t xml:space="preserve">acterial </w:t>
      </w:r>
      <w:r w:rsidR="00EA2E35" w:rsidRPr="009E2E15">
        <w:rPr>
          <w:rFonts w:ascii="Arial" w:hAnsi="Arial" w:cs="Arial"/>
          <w:bCs/>
          <w:i/>
          <w:iCs/>
          <w:sz w:val="20"/>
          <w:szCs w:val="20"/>
        </w:rPr>
        <w:t>c</w:t>
      </w:r>
      <w:r w:rsidR="00E92451" w:rsidRPr="009E2E15">
        <w:rPr>
          <w:rFonts w:ascii="Arial" w:hAnsi="Arial" w:cs="Arial"/>
          <w:bCs/>
          <w:i/>
          <w:iCs/>
          <w:sz w:val="20"/>
          <w:szCs w:val="20"/>
        </w:rPr>
        <w:t xml:space="preserve">ommunity of </w:t>
      </w:r>
      <w:r w:rsidR="00EA2E35" w:rsidRPr="009E2E15">
        <w:rPr>
          <w:rFonts w:ascii="Arial" w:hAnsi="Arial" w:cs="Arial"/>
          <w:bCs/>
          <w:i/>
          <w:iCs/>
          <w:sz w:val="20"/>
          <w:szCs w:val="20"/>
        </w:rPr>
        <w:t>b</w:t>
      </w:r>
      <w:r w:rsidR="00E92451" w:rsidRPr="009E2E15">
        <w:rPr>
          <w:rFonts w:ascii="Arial" w:hAnsi="Arial" w:cs="Arial"/>
          <w:bCs/>
          <w:i/>
          <w:iCs/>
          <w:sz w:val="20"/>
          <w:szCs w:val="20"/>
        </w:rPr>
        <w:t xml:space="preserve">eef </w:t>
      </w:r>
      <w:r w:rsidR="00EA2E35" w:rsidRPr="009E2E15">
        <w:rPr>
          <w:rFonts w:ascii="Arial" w:hAnsi="Arial" w:cs="Arial"/>
          <w:bCs/>
          <w:i/>
          <w:iCs/>
          <w:sz w:val="20"/>
          <w:szCs w:val="20"/>
        </w:rPr>
        <w:t>c</w:t>
      </w:r>
      <w:r w:rsidR="00E92451" w:rsidRPr="009E2E15">
        <w:rPr>
          <w:rFonts w:ascii="Arial" w:hAnsi="Arial" w:cs="Arial"/>
          <w:bCs/>
          <w:i/>
          <w:iCs/>
          <w:sz w:val="20"/>
          <w:szCs w:val="20"/>
        </w:rPr>
        <w:t xml:space="preserve">attle </w:t>
      </w:r>
      <w:r w:rsidR="00EA2E35" w:rsidRPr="009E2E15">
        <w:rPr>
          <w:rFonts w:ascii="Arial" w:hAnsi="Arial" w:cs="Arial"/>
          <w:bCs/>
          <w:i/>
          <w:iCs/>
          <w:sz w:val="20"/>
          <w:szCs w:val="20"/>
        </w:rPr>
        <w:t>fed different diets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805"/>
        <w:gridCol w:w="1492"/>
        <w:gridCol w:w="1513"/>
        <w:gridCol w:w="1455"/>
        <w:gridCol w:w="1022"/>
        <w:gridCol w:w="1229"/>
      </w:tblGrid>
      <w:tr w:rsidR="00F93603" w:rsidRPr="009E2E15" w14:paraId="7EC7ED98" w14:textId="77777777" w:rsidTr="00F93603">
        <w:tc>
          <w:tcPr>
            <w:tcW w:w="1805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FE73822" w14:textId="77777777" w:rsidR="00F93603" w:rsidRPr="009E2E15" w:rsidRDefault="00F93603" w:rsidP="00A47431">
            <w:pPr>
              <w:spacing w:line="360" w:lineRule="auto"/>
              <w:jc w:val="left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Phylum</w:t>
            </w:r>
          </w:p>
        </w:tc>
        <w:tc>
          <w:tcPr>
            <w:tcW w:w="44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61519B" w14:textId="034E1AF4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Diet</w:t>
            </w:r>
          </w:p>
        </w:tc>
        <w:tc>
          <w:tcPr>
            <w:tcW w:w="1022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1F3E46F2" w14:textId="19DAE770" w:rsidR="00F93603" w:rsidRPr="009E2E15" w:rsidRDefault="00F93603" w:rsidP="004E4C61">
            <w:pPr>
              <w:spacing w:beforeLines="70" w:before="218"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SEM</w:t>
            </w:r>
          </w:p>
        </w:tc>
        <w:tc>
          <w:tcPr>
            <w:tcW w:w="1229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4849EAB" w14:textId="2E877FCA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i/>
                <w:iCs/>
              </w:rPr>
            </w:pPr>
            <w:r w:rsidRPr="009E2E15">
              <w:rPr>
                <w:rFonts w:ascii="Arial" w:hAnsi="Arial" w:cs="Arial"/>
                <w:i/>
                <w:iCs/>
              </w:rPr>
              <w:t>P</w:t>
            </w:r>
            <w:r w:rsidRPr="009E2E15">
              <w:rPr>
                <w:rFonts w:ascii="Arial" w:hAnsi="Arial" w:cs="Arial"/>
              </w:rPr>
              <w:t xml:space="preserve"> value</w:t>
            </w:r>
          </w:p>
        </w:tc>
      </w:tr>
      <w:tr w:rsidR="00F93603" w:rsidRPr="009E2E15" w14:paraId="56E14340" w14:textId="77777777" w:rsidTr="00F93603">
        <w:tc>
          <w:tcPr>
            <w:tcW w:w="1805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56F2DA80" w14:textId="77777777" w:rsidR="00F93603" w:rsidRPr="009E2E15" w:rsidRDefault="00F93603" w:rsidP="00A4743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4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B54B20" w14:textId="42D5BEFA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LCD</w:t>
            </w:r>
            <w:r w:rsidR="007205DC" w:rsidRPr="009E2E15">
              <w:rPr>
                <w:rFonts w:ascii="Arial" w:hAnsi="Arial" w:cs="Arial"/>
                <w:vertAlign w:val="superscript"/>
              </w:rPr>
              <w:t>1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0FD04E" w14:textId="77777777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HCD</w:t>
            </w:r>
          </w:p>
        </w:tc>
        <w:tc>
          <w:tcPr>
            <w:tcW w:w="14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B73DB1" w14:textId="77777777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HCDT</w:t>
            </w:r>
          </w:p>
        </w:tc>
        <w:tc>
          <w:tcPr>
            <w:tcW w:w="1022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7D75AFBC" w14:textId="77777777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29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2CC684CC" w14:textId="33346E3C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F93603" w:rsidRPr="009E2E15" w14:paraId="1EFE5BD2" w14:textId="77777777" w:rsidTr="00F93603"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14:paraId="1ADDD07C" w14:textId="77777777" w:rsidR="00F93603" w:rsidRPr="009E2E15" w:rsidRDefault="00F93603" w:rsidP="00A47431">
            <w:pPr>
              <w:spacing w:line="360" w:lineRule="auto"/>
              <w:rPr>
                <w:rFonts w:ascii="Arial" w:hAnsi="Arial" w:cs="Arial"/>
                <w:color w:val="000000" w:themeColor="text1"/>
              </w:rPr>
            </w:pPr>
            <w:bookmarkStart w:id="4" w:name="OLE_LINK351"/>
            <w:bookmarkStart w:id="5" w:name="OLE_LINK352"/>
            <w:bookmarkStart w:id="6" w:name="OLE_LINK357"/>
            <w:bookmarkStart w:id="7" w:name="OLE_LINK362"/>
            <w:bookmarkStart w:id="8" w:name="OLE_LINK366"/>
            <w:bookmarkStart w:id="9" w:name="OLE_LINK44"/>
            <w:bookmarkStart w:id="10" w:name="OLE_LINK45"/>
            <w:r w:rsidRPr="009E2E15">
              <w:rPr>
                <w:rFonts w:ascii="Arial" w:hAnsi="Arial" w:cs="Arial"/>
                <w:color w:val="000000" w:themeColor="text1"/>
              </w:rPr>
              <w:t>Firmicutes</w:t>
            </w:r>
            <w:bookmarkEnd w:id="4"/>
            <w:bookmarkEnd w:id="5"/>
            <w:bookmarkEnd w:id="6"/>
            <w:bookmarkEnd w:id="7"/>
            <w:bookmarkEnd w:id="8"/>
          </w:p>
        </w:tc>
        <w:tc>
          <w:tcPr>
            <w:tcW w:w="1492" w:type="dxa"/>
            <w:tcBorders>
              <w:left w:val="nil"/>
              <w:bottom w:val="nil"/>
              <w:right w:val="nil"/>
            </w:tcBorders>
          </w:tcPr>
          <w:p w14:paraId="4A93DD8B" w14:textId="6FF8658B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43.57</w:t>
            </w:r>
            <w:r w:rsidRPr="009E2E15">
              <w:rPr>
                <w:rFonts w:ascii="Arial" w:hAnsi="Arial" w:cs="Arial"/>
                <w:color w:val="000000" w:themeColor="text1"/>
                <w:vertAlign w:val="superscript"/>
              </w:rPr>
              <w:t>A</w:t>
            </w:r>
          </w:p>
        </w:tc>
        <w:tc>
          <w:tcPr>
            <w:tcW w:w="1513" w:type="dxa"/>
            <w:tcBorders>
              <w:left w:val="nil"/>
              <w:bottom w:val="nil"/>
              <w:right w:val="nil"/>
            </w:tcBorders>
          </w:tcPr>
          <w:p w14:paraId="25A6F5B0" w14:textId="275C8AB8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bookmarkStart w:id="11" w:name="OLE_LINK403"/>
            <w:bookmarkStart w:id="12" w:name="OLE_LINK404"/>
            <w:bookmarkStart w:id="13" w:name="OLE_LINK337"/>
            <w:bookmarkStart w:id="14" w:name="OLE_LINK338"/>
            <w:r w:rsidRPr="009E2E15">
              <w:rPr>
                <w:rFonts w:ascii="Arial" w:hAnsi="Arial" w:cs="Arial"/>
                <w:color w:val="000000" w:themeColor="text1"/>
              </w:rPr>
              <w:t>56.50</w:t>
            </w:r>
            <w:bookmarkEnd w:id="11"/>
            <w:bookmarkEnd w:id="12"/>
            <w:bookmarkEnd w:id="13"/>
            <w:bookmarkEnd w:id="14"/>
            <w:r w:rsidRPr="009E2E15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1455" w:type="dxa"/>
            <w:tcBorders>
              <w:left w:val="nil"/>
              <w:bottom w:val="nil"/>
              <w:right w:val="nil"/>
            </w:tcBorders>
          </w:tcPr>
          <w:p w14:paraId="112C32C3" w14:textId="712B5BEE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47.11</w:t>
            </w:r>
            <w:r w:rsidRPr="009E2E15">
              <w:rPr>
                <w:rFonts w:ascii="Arial" w:hAnsi="Arial" w:cs="Arial"/>
                <w:color w:val="000000" w:themeColor="text1"/>
                <w:vertAlign w:val="superscript"/>
              </w:rPr>
              <w:t>A</w:t>
            </w:r>
          </w:p>
        </w:tc>
        <w:tc>
          <w:tcPr>
            <w:tcW w:w="1022" w:type="dxa"/>
            <w:tcBorders>
              <w:left w:val="nil"/>
              <w:bottom w:val="nil"/>
              <w:right w:val="nil"/>
            </w:tcBorders>
          </w:tcPr>
          <w:p w14:paraId="0C024E8F" w14:textId="33A6DCD0" w:rsidR="00F93603" w:rsidRPr="009E2E15" w:rsidRDefault="00DF7C0B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1.724</w:t>
            </w:r>
          </w:p>
        </w:tc>
        <w:tc>
          <w:tcPr>
            <w:tcW w:w="1229" w:type="dxa"/>
            <w:tcBorders>
              <w:left w:val="nil"/>
              <w:bottom w:val="nil"/>
              <w:right w:val="nil"/>
            </w:tcBorders>
          </w:tcPr>
          <w:p w14:paraId="67A423CD" w14:textId="26E3CB7D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0.001</w:t>
            </w:r>
          </w:p>
        </w:tc>
      </w:tr>
      <w:tr w:rsidR="00F93603" w:rsidRPr="009E2E15" w14:paraId="65D45706" w14:textId="77777777" w:rsidTr="00F93603"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14:paraId="1F1553CB" w14:textId="77777777" w:rsidR="00F93603" w:rsidRPr="009E2E15" w:rsidRDefault="00F93603" w:rsidP="00A47431">
            <w:pPr>
              <w:spacing w:line="360" w:lineRule="auto"/>
              <w:rPr>
                <w:rFonts w:ascii="Arial" w:hAnsi="Arial" w:cs="Arial"/>
                <w:color w:val="000000" w:themeColor="text1"/>
              </w:rPr>
            </w:pPr>
            <w:bookmarkStart w:id="15" w:name="OLE_LINK349"/>
            <w:bookmarkStart w:id="16" w:name="OLE_LINK350"/>
            <w:bookmarkStart w:id="17" w:name="OLE_LINK358"/>
            <w:bookmarkStart w:id="18" w:name="OLE_LINK369"/>
            <w:bookmarkStart w:id="19" w:name="_Hlk8635009"/>
            <w:r w:rsidRPr="009E2E15">
              <w:rPr>
                <w:rFonts w:ascii="Arial" w:hAnsi="Arial" w:cs="Arial"/>
                <w:color w:val="000000" w:themeColor="text1"/>
              </w:rPr>
              <w:t>Bacteroidetes</w:t>
            </w:r>
            <w:bookmarkEnd w:id="15"/>
            <w:bookmarkEnd w:id="16"/>
            <w:bookmarkEnd w:id="17"/>
            <w:bookmarkEnd w:id="18"/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</w:tcPr>
          <w:p w14:paraId="103C57AF" w14:textId="42F29985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50.37</w:t>
            </w:r>
            <w:r w:rsidRPr="009E2E15">
              <w:rPr>
                <w:rFonts w:ascii="Arial" w:hAnsi="Arial" w:cs="Arial"/>
                <w:color w:val="000000" w:themeColor="text1"/>
                <w:vertAlign w:val="superscript"/>
              </w:rPr>
              <w:t>Aa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14:paraId="75FC8C3E" w14:textId="24428D30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35.02</w:t>
            </w:r>
            <w:r w:rsidRPr="009E2E15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749D2526" w14:textId="298BBF01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45.23</w:t>
            </w:r>
            <w:r w:rsidRPr="009E2E15">
              <w:rPr>
                <w:rFonts w:ascii="Arial" w:hAnsi="Arial" w:cs="Arial"/>
                <w:color w:val="000000" w:themeColor="text1"/>
                <w:vertAlign w:val="superscript"/>
              </w:rPr>
              <w:t>Cb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</w:tcPr>
          <w:p w14:paraId="5AB4836F" w14:textId="7ABA1D54" w:rsidR="00F93603" w:rsidRPr="009E2E15" w:rsidRDefault="00DF7C0B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1.846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</w:tcPr>
          <w:p w14:paraId="4BA7221C" w14:textId="4F8C76C0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&lt;0.001</w:t>
            </w:r>
          </w:p>
        </w:tc>
      </w:tr>
      <w:tr w:rsidR="00F93603" w:rsidRPr="009E2E15" w14:paraId="6BCC4FA5" w14:textId="77777777" w:rsidTr="00F93603"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14:paraId="1E1B6CA1" w14:textId="77777777" w:rsidR="00F93603" w:rsidRPr="009E2E15" w:rsidRDefault="00F93603" w:rsidP="00A47431">
            <w:pPr>
              <w:spacing w:line="360" w:lineRule="auto"/>
              <w:rPr>
                <w:rFonts w:ascii="Arial" w:hAnsi="Arial" w:cs="Arial"/>
                <w:color w:val="000000" w:themeColor="text1"/>
              </w:rPr>
            </w:pPr>
            <w:bookmarkStart w:id="20" w:name="OLE_LINK353"/>
            <w:bookmarkStart w:id="21" w:name="OLE_LINK354"/>
            <w:bookmarkStart w:id="22" w:name="OLE_LINK359"/>
            <w:bookmarkEnd w:id="19"/>
            <w:r w:rsidRPr="009E2E15">
              <w:rPr>
                <w:rFonts w:ascii="Arial" w:hAnsi="Arial" w:cs="Arial"/>
                <w:color w:val="000000" w:themeColor="text1"/>
              </w:rPr>
              <w:t>Spirochaetes</w:t>
            </w:r>
            <w:bookmarkEnd w:id="20"/>
            <w:bookmarkEnd w:id="21"/>
            <w:bookmarkEnd w:id="22"/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</w:tcPr>
          <w:p w14:paraId="1D232219" w14:textId="427CA5D4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1.40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14:paraId="67DFE91A" w14:textId="282F23D6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1.30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13FE8A5A" w14:textId="38B52A63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2.05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</w:tcPr>
          <w:p w14:paraId="0E60E6E8" w14:textId="0D53FE5C" w:rsidR="00F93603" w:rsidRPr="009E2E15" w:rsidRDefault="00DF7C0B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0.261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</w:tcPr>
          <w:p w14:paraId="270E547F" w14:textId="5A231170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0.500</w:t>
            </w:r>
          </w:p>
        </w:tc>
      </w:tr>
      <w:tr w:rsidR="00F93603" w:rsidRPr="009E2E15" w14:paraId="0EEB436B" w14:textId="77777777" w:rsidTr="00F93603"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14:paraId="18186009" w14:textId="77777777" w:rsidR="00F93603" w:rsidRPr="009E2E15" w:rsidRDefault="00F93603" w:rsidP="00A47431">
            <w:pPr>
              <w:spacing w:line="360" w:lineRule="auto"/>
              <w:rPr>
                <w:rFonts w:ascii="Arial" w:hAnsi="Arial" w:cs="Arial"/>
                <w:color w:val="000000" w:themeColor="text1"/>
              </w:rPr>
            </w:pPr>
            <w:bookmarkStart w:id="23" w:name="OLE_LINK339"/>
            <w:bookmarkStart w:id="24" w:name="OLE_LINK340"/>
            <w:bookmarkStart w:id="25" w:name="OLE_LINK213"/>
            <w:bookmarkStart w:id="26" w:name="OLE_LINK421"/>
            <w:r w:rsidRPr="009E2E15">
              <w:rPr>
                <w:rFonts w:ascii="Arial" w:hAnsi="Arial" w:cs="Arial"/>
                <w:color w:val="000000" w:themeColor="text1"/>
              </w:rPr>
              <w:t>Actinobacteria</w:t>
            </w:r>
            <w:bookmarkEnd w:id="23"/>
            <w:bookmarkEnd w:id="24"/>
            <w:bookmarkEnd w:id="25"/>
            <w:bookmarkEnd w:id="26"/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</w:tcPr>
          <w:p w14:paraId="7A28ECBE" w14:textId="4272A04E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0.30</w:t>
            </w:r>
            <w:r w:rsidRPr="009E2E15">
              <w:rPr>
                <w:rFonts w:ascii="Arial" w:hAnsi="Arial" w:cs="Arial"/>
                <w:color w:val="000000" w:themeColor="text1"/>
                <w:vertAlign w:val="superscript"/>
              </w:rPr>
              <w:t>Aa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14:paraId="0F0F2D10" w14:textId="337E8177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2.80</w:t>
            </w:r>
            <w:r w:rsidRPr="009E2E15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544071FD" w14:textId="4416C5F5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0.62</w:t>
            </w:r>
            <w:r w:rsidRPr="009E2E15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</w:tcPr>
          <w:p w14:paraId="779836C1" w14:textId="1E7737F8" w:rsidR="00F93603" w:rsidRPr="009E2E15" w:rsidRDefault="00DF7C0B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0.426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</w:tcPr>
          <w:p w14:paraId="4761D312" w14:textId="3687175E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0.017</w:t>
            </w:r>
          </w:p>
        </w:tc>
      </w:tr>
      <w:tr w:rsidR="00F93603" w:rsidRPr="009E2E15" w14:paraId="1E93CDFA" w14:textId="77777777" w:rsidTr="00F93603"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14:paraId="7286063B" w14:textId="77777777" w:rsidR="00F93603" w:rsidRPr="009E2E15" w:rsidRDefault="00F93603" w:rsidP="00A47431">
            <w:pPr>
              <w:spacing w:line="360" w:lineRule="auto"/>
              <w:rPr>
                <w:rFonts w:ascii="Arial" w:hAnsi="Arial" w:cs="Arial"/>
                <w:color w:val="000000" w:themeColor="text1"/>
              </w:rPr>
            </w:pPr>
            <w:bookmarkStart w:id="27" w:name="OLE_LINK365"/>
            <w:bookmarkStart w:id="28" w:name="OLE_LINK222"/>
            <w:r w:rsidRPr="009E2E15">
              <w:rPr>
                <w:rFonts w:ascii="Arial" w:hAnsi="Arial" w:cs="Arial"/>
                <w:color w:val="000000" w:themeColor="text1"/>
              </w:rPr>
              <w:t>Proteobacteria</w:t>
            </w:r>
            <w:bookmarkEnd w:id="27"/>
            <w:bookmarkEnd w:id="28"/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</w:tcPr>
          <w:p w14:paraId="1AAA05A3" w14:textId="7283B98F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0.80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14:paraId="07A70FF7" w14:textId="173978F7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1.06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2F1C30BA" w14:textId="393BBEE2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2.43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</w:tcPr>
          <w:p w14:paraId="4143880A" w14:textId="072E5E82" w:rsidR="00F93603" w:rsidRPr="009E2E15" w:rsidRDefault="00DF7C0B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0.356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</w:tcPr>
          <w:p w14:paraId="678619AC" w14:textId="25798080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0.153</w:t>
            </w:r>
          </w:p>
        </w:tc>
      </w:tr>
      <w:tr w:rsidR="00F93603" w:rsidRPr="009E2E15" w14:paraId="315D202B" w14:textId="77777777" w:rsidTr="00F93603"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14:paraId="2751B847" w14:textId="77777777" w:rsidR="00F93603" w:rsidRPr="009E2E15" w:rsidRDefault="00F93603" w:rsidP="00A47431">
            <w:pPr>
              <w:spacing w:line="360" w:lineRule="auto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Tenericutes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</w:tcPr>
          <w:p w14:paraId="05174813" w14:textId="3121A355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1.22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14:paraId="6934B0EE" w14:textId="12E26131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0.82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257484DC" w14:textId="69A9FC2A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0.49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</w:tcPr>
          <w:p w14:paraId="22522C9F" w14:textId="50F8FA53" w:rsidR="00F93603" w:rsidRPr="009E2E15" w:rsidRDefault="00DF7C0B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0.205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</w:tcPr>
          <w:p w14:paraId="0219C311" w14:textId="56C6C3CB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0.382</w:t>
            </w:r>
          </w:p>
        </w:tc>
      </w:tr>
      <w:tr w:rsidR="00F93603" w:rsidRPr="009E2E15" w14:paraId="7B428873" w14:textId="77777777" w:rsidTr="00F93603"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14:paraId="5CA7E5EB" w14:textId="77777777" w:rsidR="00F93603" w:rsidRPr="009E2E15" w:rsidRDefault="00F93603" w:rsidP="00A47431">
            <w:pPr>
              <w:spacing w:line="360" w:lineRule="auto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Fibrobacteres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</w:tcPr>
          <w:p w14:paraId="302C401D" w14:textId="0B5E063A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0.95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14:paraId="2CA466E9" w14:textId="11B756E4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0.64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3A0CD256" w14:textId="6FA36015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0.42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</w:tcPr>
          <w:p w14:paraId="582E413F" w14:textId="6BEF785F" w:rsidR="00F93603" w:rsidRPr="009E2E15" w:rsidRDefault="00DF7C0B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0.135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</w:tcPr>
          <w:p w14:paraId="18EDF0FB" w14:textId="45869C7D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0.311</w:t>
            </w:r>
          </w:p>
        </w:tc>
      </w:tr>
      <w:tr w:rsidR="00F93603" w:rsidRPr="009E2E15" w14:paraId="4F57B304" w14:textId="77777777" w:rsidTr="00F93603"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14:paraId="4279979E" w14:textId="77777777" w:rsidR="00F93603" w:rsidRPr="009E2E15" w:rsidRDefault="00F93603" w:rsidP="00A47431">
            <w:pPr>
              <w:spacing w:line="360" w:lineRule="auto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Verrucomicrobia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</w:tcPr>
          <w:p w14:paraId="4DBA5B58" w14:textId="738689B6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0.52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14:paraId="014F1BBC" w14:textId="21B0213B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0.41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52E7A9D4" w14:textId="110B0AA0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0.95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</w:tcPr>
          <w:p w14:paraId="27120820" w14:textId="38E55471" w:rsidR="00F93603" w:rsidRPr="009E2E15" w:rsidRDefault="00DF7C0B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0.142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</w:tcPr>
          <w:p w14:paraId="1C6AFC24" w14:textId="018A05ED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  <w:color w:val="000000" w:themeColor="text1"/>
              </w:rPr>
              <w:t>0.304</w:t>
            </w:r>
          </w:p>
        </w:tc>
      </w:tr>
      <w:tr w:rsidR="00F93603" w:rsidRPr="009E2E15" w14:paraId="1818F855" w14:textId="77777777" w:rsidTr="00F93603"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14:paraId="727B744C" w14:textId="77777777" w:rsidR="00F93603" w:rsidRPr="009E2E15" w:rsidRDefault="00F93603" w:rsidP="00A47431">
            <w:pPr>
              <w:spacing w:line="360" w:lineRule="auto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TM7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</w:tcPr>
          <w:p w14:paraId="05296B45" w14:textId="6BB756B7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</w:rPr>
              <w:t>0.52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14:paraId="2104D9A9" w14:textId="7CF7AB59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</w:rPr>
              <w:t>0.53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521EE696" w14:textId="450FFA88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9E2E15">
              <w:rPr>
                <w:rFonts w:ascii="Arial" w:hAnsi="Arial" w:cs="Arial"/>
              </w:rPr>
              <w:t>0.08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</w:tcPr>
          <w:p w14:paraId="02585F74" w14:textId="11E02299" w:rsidR="00F93603" w:rsidRPr="009E2E15" w:rsidRDefault="00DF7C0B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122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</w:tcPr>
          <w:p w14:paraId="0680D932" w14:textId="79CE81D9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271</w:t>
            </w:r>
          </w:p>
        </w:tc>
      </w:tr>
      <w:tr w:rsidR="00F93603" w:rsidRPr="009E2E15" w14:paraId="2A6290D6" w14:textId="77777777" w:rsidTr="00F93603"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14:paraId="10FB8BF4" w14:textId="77777777" w:rsidR="00F93603" w:rsidRPr="009E2E15" w:rsidRDefault="00F93603" w:rsidP="00A47431">
            <w:pPr>
              <w:spacing w:line="360" w:lineRule="auto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WPS-2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</w:tcPr>
          <w:p w14:paraId="1D34D686" w14:textId="7B544A67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09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14:paraId="0F16A614" w14:textId="44756A25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0</w:t>
            </w:r>
            <w:r w:rsidR="00B528E9" w:rsidRPr="009E2E15">
              <w:rPr>
                <w:rFonts w:ascii="Arial" w:hAnsi="Arial" w:cs="Arial"/>
              </w:rPr>
              <w:t>9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72EE071C" w14:textId="30E7BB7A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22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</w:tcPr>
          <w:p w14:paraId="62D83585" w14:textId="123B086C" w:rsidR="00F93603" w:rsidRPr="009E2E15" w:rsidRDefault="00B528E9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048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</w:tcPr>
          <w:p w14:paraId="30939FB4" w14:textId="076528D4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</w:t>
            </w:r>
            <w:r w:rsidR="00B528E9" w:rsidRPr="009E2E15">
              <w:rPr>
                <w:rFonts w:ascii="Arial" w:hAnsi="Arial" w:cs="Arial"/>
              </w:rPr>
              <w:t>534</w:t>
            </w:r>
          </w:p>
        </w:tc>
      </w:tr>
      <w:tr w:rsidR="00F93603" w:rsidRPr="009E2E15" w14:paraId="2B487281" w14:textId="77777777" w:rsidTr="00F93603"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14:paraId="5D4903F1" w14:textId="398AC6AD" w:rsidR="00F93603" w:rsidRPr="009E2E15" w:rsidRDefault="00F93603" w:rsidP="00A47431">
            <w:pPr>
              <w:spacing w:line="360" w:lineRule="auto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Other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</w:tcPr>
          <w:p w14:paraId="552925FE" w14:textId="6FD28C11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09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14:paraId="26A369A7" w14:textId="6775EE2C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60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6618E01E" w14:textId="05E803D5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26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</w:tcPr>
          <w:p w14:paraId="1B45E16B" w14:textId="3AE18CBA" w:rsidR="00F93603" w:rsidRPr="009E2E15" w:rsidRDefault="00A861A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211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</w:tcPr>
          <w:p w14:paraId="635ABE6E" w14:textId="1B8A149F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620</w:t>
            </w:r>
          </w:p>
        </w:tc>
      </w:tr>
      <w:tr w:rsidR="00F93603" w:rsidRPr="009E2E15" w14:paraId="0A18CE51" w14:textId="77777777" w:rsidTr="00F93603"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14:paraId="6B8AFE10" w14:textId="28B1D386" w:rsidR="00F93603" w:rsidRPr="009E2E15" w:rsidRDefault="00F93603" w:rsidP="00A47431">
            <w:pPr>
              <w:spacing w:line="360" w:lineRule="auto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Cyanobacteria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</w:tcPr>
          <w:p w14:paraId="4E41A3EC" w14:textId="1A3EA1D1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05</w:t>
            </w:r>
            <w:r w:rsidRPr="009E2E15">
              <w:rPr>
                <w:rFonts w:ascii="Arial" w:hAnsi="Arial" w:cs="Arial"/>
                <w:vertAlign w:val="superscript"/>
              </w:rPr>
              <w:t>a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14:paraId="473A752B" w14:textId="3B0BFE0E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1</w:t>
            </w:r>
            <w:r w:rsidR="00B528E9" w:rsidRPr="009E2E15">
              <w:rPr>
                <w:rFonts w:ascii="Arial" w:hAnsi="Arial" w:cs="Arial"/>
              </w:rPr>
              <w:t>2</w:t>
            </w:r>
            <w:r w:rsidRPr="009E2E15">
              <w:rPr>
                <w:rFonts w:ascii="Arial" w:hAnsi="Arial" w:cs="Arial"/>
                <w:vertAlign w:val="superscript"/>
              </w:rPr>
              <w:t>Bb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28ADC3B2" w14:textId="2B80C3E5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01</w:t>
            </w:r>
            <w:r w:rsidRPr="009E2E15">
              <w:rPr>
                <w:rFonts w:ascii="Arial" w:hAnsi="Arial" w:cs="Arial"/>
                <w:vertAlign w:val="superscript"/>
              </w:rPr>
              <w:t>A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</w:tcPr>
          <w:p w14:paraId="1B9A9868" w14:textId="21A6C230" w:rsidR="00F93603" w:rsidRPr="009E2E15" w:rsidRDefault="00B528E9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015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</w:tcPr>
          <w:p w14:paraId="2D394BAC" w14:textId="6A8FC1FC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00</w:t>
            </w:r>
            <w:r w:rsidR="00B528E9" w:rsidRPr="009E2E15">
              <w:rPr>
                <w:rFonts w:ascii="Arial" w:hAnsi="Arial" w:cs="Arial"/>
              </w:rPr>
              <w:t>6</w:t>
            </w:r>
          </w:p>
        </w:tc>
      </w:tr>
      <w:tr w:rsidR="00F93603" w:rsidRPr="009E2E15" w14:paraId="5C5C7238" w14:textId="77777777" w:rsidTr="00F93603"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14:paraId="6B0B446F" w14:textId="08BCB5EC" w:rsidR="00F93603" w:rsidRPr="009E2E15" w:rsidRDefault="00F93603" w:rsidP="00A47431">
            <w:pPr>
              <w:spacing w:line="360" w:lineRule="auto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Synergistetes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</w:tcPr>
          <w:p w14:paraId="2A4D4931" w14:textId="621D5479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05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14:paraId="71FDB8BC" w14:textId="561E2C7C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02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2DA4FFA1" w14:textId="5515418E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04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</w:tcPr>
          <w:p w14:paraId="612DCBB8" w14:textId="256F9419" w:rsidR="00F93603" w:rsidRPr="009E2E15" w:rsidRDefault="00A861A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008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</w:tcPr>
          <w:p w14:paraId="2DEF9CBB" w14:textId="14D597D0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262</w:t>
            </w:r>
          </w:p>
        </w:tc>
      </w:tr>
      <w:tr w:rsidR="00F93603" w:rsidRPr="009E2E15" w14:paraId="1A1774B5" w14:textId="77777777" w:rsidTr="00F93603"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14:paraId="43EE03CD" w14:textId="099B0FEA" w:rsidR="00F93603" w:rsidRPr="009E2E15" w:rsidRDefault="00F93603" w:rsidP="00A47431">
            <w:pPr>
              <w:spacing w:line="360" w:lineRule="auto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Lentisphaerae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</w:tcPr>
          <w:p w14:paraId="1D14B813" w14:textId="6042149A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03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14:paraId="3EE67A42" w14:textId="5E9D833C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04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2AED0926" w14:textId="483C8709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03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</w:tcPr>
          <w:p w14:paraId="0D749EED" w14:textId="271B261E" w:rsidR="00F93603" w:rsidRPr="009E2E15" w:rsidRDefault="00A861A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015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</w:tcPr>
          <w:p w14:paraId="6284C21B" w14:textId="34ED44C9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984</w:t>
            </w:r>
          </w:p>
        </w:tc>
      </w:tr>
      <w:tr w:rsidR="00F93603" w:rsidRPr="009E2E15" w14:paraId="69BA99A9" w14:textId="77777777" w:rsidTr="00F93603"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14:paraId="48D72AEF" w14:textId="4DB5A17F" w:rsidR="00F93603" w:rsidRPr="009E2E15" w:rsidRDefault="00F93603" w:rsidP="00A47431">
            <w:pPr>
              <w:spacing w:line="360" w:lineRule="auto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SR1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</w:tcPr>
          <w:p w14:paraId="0196EF4A" w14:textId="1FC4E997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02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14:paraId="1666A2E8" w14:textId="5BC08E1B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03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7A845A86" w14:textId="7D51DA9C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04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</w:tcPr>
          <w:p w14:paraId="2F09C1F2" w14:textId="4153E017" w:rsidR="00F93603" w:rsidRPr="009E2E15" w:rsidRDefault="00A861A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009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</w:tcPr>
          <w:p w14:paraId="4291AD85" w14:textId="4E019DA6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843</w:t>
            </w:r>
          </w:p>
        </w:tc>
      </w:tr>
      <w:tr w:rsidR="00F93603" w:rsidRPr="009E2E15" w14:paraId="2E9AD268" w14:textId="77777777" w:rsidTr="00F93603"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14:paraId="27AA35B5" w14:textId="28F79EAF" w:rsidR="00F93603" w:rsidRPr="009E2E15" w:rsidRDefault="00F93603" w:rsidP="00A47431">
            <w:pPr>
              <w:spacing w:line="360" w:lineRule="auto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Fusobacteria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</w:tcPr>
          <w:p w14:paraId="47DB3160" w14:textId="261C1E58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01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14:paraId="3F021ACC" w14:textId="05187E93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04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4ECAE5AA" w14:textId="42B38DC0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01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</w:tcPr>
          <w:p w14:paraId="66C577AC" w14:textId="6A21CCEB" w:rsidR="00F93603" w:rsidRPr="009E2E15" w:rsidRDefault="00A861A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007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</w:tcPr>
          <w:p w14:paraId="58D997A1" w14:textId="2462362F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110</w:t>
            </w:r>
          </w:p>
        </w:tc>
      </w:tr>
      <w:tr w:rsidR="00F93603" w:rsidRPr="009E2E15" w14:paraId="64E5FE14" w14:textId="77777777" w:rsidTr="00F93603">
        <w:tc>
          <w:tcPr>
            <w:tcW w:w="1805" w:type="dxa"/>
            <w:tcBorders>
              <w:top w:val="nil"/>
              <w:left w:val="nil"/>
              <w:right w:val="nil"/>
            </w:tcBorders>
          </w:tcPr>
          <w:p w14:paraId="0AC0D76E" w14:textId="08003981" w:rsidR="00F93603" w:rsidRPr="009E2E15" w:rsidRDefault="00F93603" w:rsidP="00A47431">
            <w:pPr>
              <w:spacing w:line="360" w:lineRule="auto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Elusimicrobia</w:t>
            </w:r>
          </w:p>
        </w:tc>
        <w:tc>
          <w:tcPr>
            <w:tcW w:w="1492" w:type="dxa"/>
            <w:tcBorders>
              <w:top w:val="nil"/>
              <w:left w:val="nil"/>
              <w:right w:val="nil"/>
            </w:tcBorders>
          </w:tcPr>
          <w:p w14:paraId="2315414D" w14:textId="5E6364BA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01</w:t>
            </w:r>
          </w:p>
        </w:tc>
        <w:tc>
          <w:tcPr>
            <w:tcW w:w="1513" w:type="dxa"/>
            <w:tcBorders>
              <w:top w:val="nil"/>
              <w:left w:val="nil"/>
              <w:right w:val="nil"/>
            </w:tcBorders>
          </w:tcPr>
          <w:p w14:paraId="0176E323" w14:textId="17BC7BF0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01</w:t>
            </w:r>
          </w:p>
        </w:tc>
        <w:tc>
          <w:tcPr>
            <w:tcW w:w="1455" w:type="dxa"/>
            <w:tcBorders>
              <w:top w:val="nil"/>
              <w:left w:val="nil"/>
              <w:right w:val="nil"/>
            </w:tcBorders>
          </w:tcPr>
          <w:p w14:paraId="48F45479" w14:textId="34EB51F2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02</w:t>
            </w:r>
          </w:p>
        </w:tc>
        <w:tc>
          <w:tcPr>
            <w:tcW w:w="1022" w:type="dxa"/>
            <w:tcBorders>
              <w:top w:val="nil"/>
              <w:left w:val="nil"/>
              <w:right w:val="nil"/>
            </w:tcBorders>
          </w:tcPr>
          <w:p w14:paraId="79E30CFF" w14:textId="28CA6CBE" w:rsidR="00F93603" w:rsidRPr="009E2E15" w:rsidRDefault="00A861A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005</w:t>
            </w:r>
          </w:p>
        </w:tc>
        <w:tc>
          <w:tcPr>
            <w:tcW w:w="1229" w:type="dxa"/>
            <w:tcBorders>
              <w:top w:val="nil"/>
              <w:left w:val="nil"/>
              <w:right w:val="nil"/>
            </w:tcBorders>
          </w:tcPr>
          <w:p w14:paraId="6059823B" w14:textId="408CF014" w:rsidR="00F93603" w:rsidRPr="009E2E15" w:rsidRDefault="00F93603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0.503</w:t>
            </w:r>
          </w:p>
        </w:tc>
      </w:tr>
    </w:tbl>
    <w:p w14:paraId="5FEC81F6" w14:textId="7FF4C594" w:rsidR="00745DDE" w:rsidRPr="009E2E15" w:rsidRDefault="007205DC" w:rsidP="00E92451">
      <w:pPr>
        <w:rPr>
          <w:rFonts w:ascii="Arial" w:hAnsi="Arial" w:cs="Arial"/>
          <w:sz w:val="20"/>
          <w:szCs w:val="20"/>
          <w:vertAlign w:val="superscript"/>
        </w:rPr>
      </w:pPr>
      <w:bookmarkStart w:id="29" w:name="OLE_LINK598"/>
      <w:bookmarkStart w:id="30" w:name="OLE_LINK599"/>
      <w:bookmarkEnd w:id="9"/>
      <w:bookmarkEnd w:id="10"/>
      <w:r w:rsidRPr="009E2E15">
        <w:rPr>
          <w:rFonts w:ascii="Arial" w:hAnsi="Arial" w:cs="Arial"/>
          <w:sz w:val="20"/>
          <w:szCs w:val="20"/>
          <w:vertAlign w:val="superscript"/>
        </w:rPr>
        <w:t>1</w:t>
      </w:r>
      <w:r w:rsidR="008A0F79" w:rsidRPr="009E2E15">
        <w:rPr>
          <w:rFonts w:ascii="Arial" w:hAnsi="Arial" w:cs="Arial"/>
          <w:sz w:val="20"/>
          <w:szCs w:val="20"/>
        </w:rPr>
        <w:t xml:space="preserve"> LCD, low-concentrate diet based on corn steeped in tap water for 48 h; HCD, high-concentrate diet based on corn steeped in tap water for 48 h; HCDT, high-concentrate diet based on corn steeped in 1% (wt/wt) hydrochloric acid for 48 h in combination with subsequent sodium bicarbonate neutralization.</w:t>
      </w:r>
      <w:bookmarkEnd w:id="29"/>
      <w:bookmarkEnd w:id="30"/>
    </w:p>
    <w:p w14:paraId="0C97D4C0" w14:textId="77777777" w:rsidR="00745DDE" w:rsidRPr="009E2E15" w:rsidRDefault="00F61232" w:rsidP="00E92451">
      <w:pPr>
        <w:rPr>
          <w:rFonts w:ascii="Arial" w:hAnsi="Arial" w:cs="Arial"/>
          <w:sz w:val="20"/>
          <w:szCs w:val="20"/>
        </w:rPr>
      </w:pPr>
      <w:r w:rsidRPr="009E2E15">
        <w:rPr>
          <w:rFonts w:ascii="Arial" w:hAnsi="Arial" w:cs="Arial"/>
          <w:sz w:val="20"/>
          <w:szCs w:val="20"/>
          <w:vertAlign w:val="superscript"/>
        </w:rPr>
        <w:t>A-C</w:t>
      </w:r>
      <w:r w:rsidRPr="009E2E15">
        <w:rPr>
          <w:rFonts w:ascii="Arial" w:hAnsi="Arial" w:cs="Arial"/>
          <w:sz w:val="20"/>
          <w:szCs w:val="20"/>
        </w:rPr>
        <w:t xml:space="preserve"> Means of the same row not sharing an uppercase letter differ (</w:t>
      </w:r>
      <w:r w:rsidRPr="009E2E15">
        <w:rPr>
          <w:rFonts w:ascii="Arial" w:hAnsi="Arial" w:cs="Arial"/>
          <w:i/>
          <w:iCs/>
          <w:sz w:val="20"/>
          <w:szCs w:val="20"/>
        </w:rPr>
        <w:t>P</w:t>
      </w:r>
      <w:r w:rsidRPr="009E2E15">
        <w:rPr>
          <w:rFonts w:ascii="Arial" w:hAnsi="Arial" w:cs="Arial"/>
          <w:sz w:val="20"/>
          <w:szCs w:val="20"/>
        </w:rPr>
        <w:t xml:space="preserve"> &lt; 0.01). </w:t>
      </w:r>
    </w:p>
    <w:p w14:paraId="1F5D4813" w14:textId="0F42B148" w:rsidR="00E92451" w:rsidRPr="009E2E15" w:rsidRDefault="00F61232" w:rsidP="00E92451">
      <w:pPr>
        <w:rPr>
          <w:rFonts w:ascii="Arial" w:hAnsi="Arial" w:cs="Arial"/>
          <w:sz w:val="20"/>
          <w:szCs w:val="20"/>
        </w:rPr>
      </w:pPr>
      <w:r w:rsidRPr="009E2E15">
        <w:rPr>
          <w:rFonts w:ascii="Arial" w:hAnsi="Arial" w:cs="Arial"/>
          <w:sz w:val="20"/>
          <w:szCs w:val="20"/>
          <w:vertAlign w:val="superscript"/>
        </w:rPr>
        <w:t>a-b</w:t>
      </w:r>
      <w:r w:rsidRPr="009E2E15">
        <w:rPr>
          <w:rFonts w:ascii="Arial" w:hAnsi="Arial" w:cs="Arial"/>
          <w:sz w:val="20"/>
          <w:szCs w:val="20"/>
        </w:rPr>
        <w:t xml:space="preserve"> Means of the same row not sharing a lowercase letter differ (</w:t>
      </w:r>
      <w:r w:rsidRPr="009E2E15">
        <w:rPr>
          <w:rFonts w:ascii="Arial" w:hAnsi="Arial" w:cs="Arial"/>
          <w:i/>
          <w:iCs/>
          <w:sz w:val="20"/>
          <w:szCs w:val="20"/>
        </w:rPr>
        <w:t>P</w:t>
      </w:r>
      <w:r w:rsidRPr="009E2E15">
        <w:rPr>
          <w:rFonts w:ascii="Arial" w:hAnsi="Arial" w:cs="Arial"/>
          <w:sz w:val="20"/>
          <w:szCs w:val="20"/>
        </w:rPr>
        <w:t xml:space="preserve"> &lt; 0.05).</w:t>
      </w:r>
    </w:p>
    <w:p w14:paraId="2506D773" w14:textId="77777777" w:rsidR="00F91D69" w:rsidRPr="009E2E15" w:rsidRDefault="00E92451" w:rsidP="00E92451">
      <w:pPr>
        <w:rPr>
          <w:rFonts w:ascii="Arial" w:hAnsi="Arial" w:cs="Arial"/>
          <w:sz w:val="20"/>
          <w:szCs w:val="20"/>
        </w:rPr>
        <w:sectPr w:rsidR="00F91D69" w:rsidRPr="009E2E15" w:rsidSect="00835974">
          <w:pgSz w:w="11900" w:h="16840" w:code="9"/>
          <w:pgMar w:top="1440" w:right="1800" w:bottom="1440" w:left="1800" w:header="851" w:footer="992" w:gutter="0"/>
          <w:cols w:space="425"/>
          <w:docGrid w:type="lines" w:linePitch="312"/>
        </w:sectPr>
      </w:pPr>
      <w:r w:rsidRPr="009E2E15">
        <w:rPr>
          <w:rFonts w:ascii="Arial" w:hAnsi="Arial" w:cs="Arial"/>
          <w:sz w:val="20"/>
          <w:szCs w:val="20"/>
        </w:rPr>
        <w:br w:type="page"/>
      </w:r>
    </w:p>
    <w:p w14:paraId="5FEA40B5" w14:textId="6E818025" w:rsidR="00E92451" w:rsidRPr="009E2E15" w:rsidRDefault="007F18F2" w:rsidP="00A47431">
      <w:pPr>
        <w:spacing w:line="480" w:lineRule="auto"/>
        <w:rPr>
          <w:rFonts w:ascii="Arial" w:hAnsi="Arial" w:cs="Arial"/>
          <w:bCs/>
          <w:i/>
          <w:iCs/>
          <w:sz w:val="20"/>
          <w:szCs w:val="20"/>
        </w:rPr>
      </w:pPr>
      <w:r w:rsidRPr="009E2E15">
        <w:rPr>
          <w:rFonts w:ascii="Arial" w:hAnsi="Arial" w:cs="Arial"/>
          <w:b/>
          <w:sz w:val="20"/>
          <w:szCs w:val="20"/>
        </w:rPr>
        <w:lastRenderedPageBreak/>
        <w:t xml:space="preserve">Supplementary Table S4 </w:t>
      </w:r>
      <w:r w:rsidR="00E92451" w:rsidRPr="009E2E15">
        <w:rPr>
          <w:rFonts w:ascii="Arial" w:hAnsi="Arial" w:cs="Arial"/>
          <w:bCs/>
          <w:i/>
          <w:iCs/>
          <w:sz w:val="20"/>
          <w:szCs w:val="20"/>
        </w:rPr>
        <w:t xml:space="preserve">Genus </w:t>
      </w:r>
      <w:r w:rsidR="00EA2E35" w:rsidRPr="009E2E15">
        <w:rPr>
          <w:rFonts w:ascii="Arial" w:hAnsi="Arial" w:cs="Arial"/>
          <w:bCs/>
          <w:i/>
          <w:iCs/>
          <w:sz w:val="20"/>
          <w:szCs w:val="20"/>
        </w:rPr>
        <w:t>l</w:t>
      </w:r>
      <w:r w:rsidR="00E92451" w:rsidRPr="009E2E15">
        <w:rPr>
          <w:rFonts w:ascii="Arial" w:hAnsi="Arial" w:cs="Arial"/>
          <w:bCs/>
          <w:i/>
          <w:iCs/>
          <w:sz w:val="20"/>
          <w:szCs w:val="20"/>
        </w:rPr>
        <w:t xml:space="preserve">evel </w:t>
      </w:r>
      <w:r w:rsidR="00EA2E35" w:rsidRPr="009E2E15">
        <w:rPr>
          <w:rFonts w:ascii="Arial" w:hAnsi="Arial" w:cs="Arial"/>
          <w:bCs/>
          <w:i/>
          <w:iCs/>
          <w:sz w:val="20"/>
          <w:szCs w:val="20"/>
        </w:rPr>
        <w:t>c</w:t>
      </w:r>
      <w:r w:rsidR="00E92451" w:rsidRPr="009E2E15">
        <w:rPr>
          <w:rFonts w:ascii="Arial" w:hAnsi="Arial" w:cs="Arial"/>
          <w:bCs/>
          <w:i/>
          <w:iCs/>
          <w:sz w:val="20"/>
          <w:szCs w:val="20"/>
        </w:rPr>
        <w:t xml:space="preserve">omposition </w:t>
      </w:r>
      <w:r w:rsidR="00682668" w:rsidRPr="009E2E15">
        <w:rPr>
          <w:rFonts w:ascii="Arial" w:hAnsi="Arial" w:cs="Arial"/>
          <w:bCs/>
          <w:i/>
          <w:iCs/>
          <w:sz w:val="20"/>
          <w:szCs w:val="20"/>
        </w:rPr>
        <w:t xml:space="preserve">(%) </w:t>
      </w:r>
      <w:r w:rsidR="00E92451" w:rsidRPr="009E2E15">
        <w:rPr>
          <w:rFonts w:ascii="Arial" w:hAnsi="Arial" w:cs="Arial"/>
          <w:bCs/>
          <w:i/>
          <w:iCs/>
          <w:sz w:val="20"/>
          <w:szCs w:val="20"/>
        </w:rPr>
        <w:t xml:space="preserve">of </w:t>
      </w:r>
      <w:r w:rsidR="00EA2E35" w:rsidRPr="009E2E15">
        <w:rPr>
          <w:rFonts w:ascii="Arial" w:hAnsi="Arial" w:cs="Arial"/>
          <w:bCs/>
          <w:i/>
          <w:iCs/>
          <w:sz w:val="20"/>
          <w:szCs w:val="20"/>
        </w:rPr>
        <w:t>r</w:t>
      </w:r>
      <w:r w:rsidR="00E92451" w:rsidRPr="009E2E15">
        <w:rPr>
          <w:rFonts w:ascii="Arial" w:hAnsi="Arial" w:cs="Arial"/>
          <w:bCs/>
          <w:i/>
          <w:iCs/>
          <w:sz w:val="20"/>
          <w:szCs w:val="20"/>
        </w:rPr>
        <w:t xml:space="preserve">umen </w:t>
      </w:r>
      <w:r w:rsidR="00EA2E35" w:rsidRPr="009E2E15">
        <w:rPr>
          <w:rFonts w:ascii="Arial" w:hAnsi="Arial" w:cs="Arial"/>
          <w:bCs/>
          <w:i/>
          <w:iCs/>
          <w:sz w:val="20"/>
          <w:szCs w:val="20"/>
        </w:rPr>
        <w:t>f</w:t>
      </w:r>
      <w:r w:rsidR="00E92451" w:rsidRPr="009E2E15">
        <w:rPr>
          <w:rFonts w:ascii="Arial" w:hAnsi="Arial" w:cs="Arial"/>
          <w:bCs/>
          <w:i/>
          <w:iCs/>
          <w:sz w:val="20"/>
          <w:szCs w:val="20"/>
        </w:rPr>
        <w:t xml:space="preserve">luid </w:t>
      </w:r>
      <w:r w:rsidR="00EA2E35" w:rsidRPr="009E2E15">
        <w:rPr>
          <w:rFonts w:ascii="Arial" w:hAnsi="Arial" w:cs="Arial"/>
          <w:bCs/>
          <w:i/>
          <w:iCs/>
          <w:sz w:val="20"/>
          <w:szCs w:val="20"/>
        </w:rPr>
        <w:t>b</w:t>
      </w:r>
      <w:r w:rsidR="00E92451" w:rsidRPr="009E2E15">
        <w:rPr>
          <w:rFonts w:ascii="Arial" w:hAnsi="Arial" w:cs="Arial"/>
          <w:bCs/>
          <w:i/>
          <w:iCs/>
          <w:sz w:val="20"/>
          <w:szCs w:val="20"/>
        </w:rPr>
        <w:t xml:space="preserve">acterial </w:t>
      </w:r>
      <w:r w:rsidR="00EA2E35" w:rsidRPr="009E2E15">
        <w:rPr>
          <w:rFonts w:ascii="Arial" w:hAnsi="Arial" w:cs="Arial"/>
          <w:bCs/>
          <w:i/>
          <w:iCs/>
          <w:sz w:val="20"/>
          <w:szCs w:val="20"/>
        </w:rPr>
        <w:t>c</w:t>
      </w:r>
      <w:r w:rsidR="00E92451" w:rsidRPr="009E2E15">
        <w:rPr>
          <w:rFonts w:ascii="Arial" w:hAnsi="Arial" w:cs="Arial"/>
          <w:bCs/>
          <w:i/>
          <w:iCs/>
          <w:sz w:val="20"/>
          <w:szCs w:val="20"/>
        </w:rPr>
        <w:t xml:space="preserve">ommunity of </w:t>
      </w:r>
      <w:r w:rsidR="00EA2E35" w:rsidRPr="009E2E15">
        <w:rPr>
          <w:rFonts w:ascii="Arial" w:hAnsi="Arial" w:cs="Arial"/>
          <w:bCs/>
          <w:i/>
          <w:iCs/>
          <w:sz w:val="20"/>
          <w:szCs w:val="20"/>
        </w:rPr>
        <w:t>b</w:t>
      </w:r>
      <w:r w:rsidR="00E92451" w:rsidRPr="009E2E15">
        <w:rPr>
          <w:rFonts w:ascii="Arial" w:hAnsi="Arial" w:cs="Arial"/>
          <w:bCs/>
          <w:i/>
          <w:iCs/>
          <w:sz w:val="20"/>
          <w:szCs w:val="20"/>
        </w:rPr>
        <w:t xml:space="preserve">eef </w:t>
      </w:r>
      <w:r w:rsidR="00EA2E35" w:rsidRPr="009E2E15">
        <w:rPr>
          <w:rFonts w:ascii="Arial" w:hAnsi="Arial" w:cs="Arial"/>
          <w:bCs/>
          <w:i/>
          <w:iCs/>
          <w:sz w:val="20"/>
          <w:szCs w:val="20"/>
        </w:rPr>
        <w:t>c</w:t>
      </w:r>
      <w:r w:rsidR="00E92451" w:rsidRPr="009E2E15">
        <w:rPr>
          <w:rFonts w:ascii="Arial" w:hAnsi="Arial" w:cs="Arial"/>
          <w:bCs/>
          <w:i/>
          <w:iCs/>
          <w:sz w:val="20"/>
          <w:szCs w:val="20"/>
        </w:rPr>
        <w:t xml:space="preserve">attle </w:t>
      </w:r>
      <w:r w:rsidR="00EA2E35" w:rsidRPr="009E2E15">
        <w:rPr>
          <w:rFonts w:ascii="Arial" w:hAnsi="Arial" w:cs="Arial"/>
          <w:bCs/>
          <w:i/>
          <w:iCs/>
          <w:sz w:val="20"/>
          <w:szCs w:val="20"/>
        </w:rPr>
        <w:t>fed different diets</w:t>
      </w:r>
    </w:p>
    <w:tbl>
      <w:tblPr>
        <w:tblStyle w:val="Grilledutableau"/>
        <w:tblW w:w="5000" w:type="pct"/>
        <w:tblLook w:val="04A0" w:firstRow="1" w:lastRow="0" w:firstColumn="1" w:lastColumn="0" w:noHBand="0" w:noVBand="1"/>
      </w:tblPr>
      <w:tblGrid>
        <w:gridCol w:w="3511"/>
        <w:gridCol w:w="2126"/>
        <w:gridCol w:w="2126"/>
        <w:gridCol w:w="2268"/>
        <w:gridCol w:w="1843"/>
        <w:gridCol w:w="2302"/>
      </w:tblGrid>
      <w:tr w:rsidR="00A47431" w:rsidRPr="009E2E15" w14:paraId="080498B5" w14:textId="77777777" w:rsidTr="00A47431">
        <w:tc>
          <w:tcPr>
            <w:tcW w:w="1238" w:type="pct"/>
            <w:vMerge w:val="restart"/>
            <w:tcBorders>
              <w:left w:val="nil"/>
              <w:right w:val="nil"/>
            </w:tcBorders>
          </w:tcPr>
          <w:p w14:paraId="69215E80" w14:textId="77777777" w:rsidR="00A47431" w:rsidRPr="009E2E15" w:rsidRDefault="00A47431" w:rsidP="00BD0F05">
            <w:pPr>
              <w:widowControl/>
              <w:spacing w:beforeLines="70" w:before="218" w:line="360" w:lineRule="auto"/>
              <w:jc w:val="left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Genus</w:t>
            </w:r>
          </w:p>
        </w:tc>
        <w:tc>
          <w:tcPr>
            <w:tcW w:w="2300" w:type="pct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40333635" w14:textId="0214A68B" w:rsidR="00A47431" w:rsidRPr="009E2E15" w:rsidRDefault="00A47431" w:rsidP="00A47431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</w:rPr>
              <w:t>Diet</w:t>
            </w:r>
          </w:p>
        </w:tc>
        <w:tc>
          <w:tcPr>
            <w:tcW w:w="650" w:type="pct"/>
            <w:vMerge w:val="restart"/>
            <w:tcBorders>
              <w:left w:val="nil"/>
              <w:right w:val="nil"/>
            </w:tcBorders>
          </w:tcPr>
          <w:p w14:paraId="3BA1D4AB" w14:textId="29175B46" w:rsidR="00A47431" w:rsidRPr="009E2E15" w:rsidRDefault="00A47431" w:rsidP="00A47431">
            <w:pPr>
              <w:spacing w:beforeLines="70" w:before="218"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SEM</w:t>
            </w:r>
          </w:p>
        </w:tc>
        <w:tc>
          <w:tcPr>
            <w:tcW w:w="812" w:type="pct"/>
            <w:vMerge w:val="restart"/>
            <w:tcBorders>
              <w:left w:val="nil"/>
              <w:right w:val="nil"/>
            </w:tcBorders>
          </w:tcPr>
          <w:p w14:paraId="07B363B4" w14:textId="1A8A0300" w:rsidR="00A47431" w:rsidRPr="009E2E15" w:rsidRDefault="00A47431" w:rsidP="00BD0F05">
            <w:pPr>
              <w:spacing w:beforeLines="70" w:before="218" w:line="360" w:lineRule="auto"/>
              <w:jc w:val="center"/>
              <w:rPr>
                <w:rFonts w:ascii="Arial" w:hAnsi="Arial" w:cs="Arial"/>
              </w:rPr>
            </w:pPr>
            <w:r w:rsidRPr="009E2E15">
              <w:rPr>
                <w:rFonts w:ascii="Arial" w:hAnsi="Arial" w:cs="Arial"/>
                <w:i/>
                <w:iCs/>
                <w:color w:val="000000"/>
              </w:rPr>
              <w:t>P</w:t>
            </w:r>
            <w:r w:rsidRPr="009E2E15">
              <w:rPr>
                <w:rFonts w:ascii="Arial" w:hAnsi="Arial" w:cs="Arial"/>
                <w:color w:val="000000"/>
              </w:rPr>
              <w:t xml:space="preserve"> value</w:t>
            </w:r>
          </w:p>
        </w:tc>
      </w:tr>
      <w:tr w:rsidR="00A47431" w:rsidRPr="009E2E15" w14:paraId="410FCB47" w14:textId="77777777" w:rsidTr="00A47431">
        <w:tc>
          <w:tcPr>
            <w:tcW w:w="1238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781A7A77" w14:textId="77777777" w:rsidR="00A47431" w:rsidRPr="009E2E15" w:rsidRDefault="00A47431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color w:val="000000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D930BA" w14:textId="41261F09" w:rsidR="00A47431" w:rsidRPr="009E2E15" w:rsidRDefault="00A4743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LCD</w:t>
            </w:r>
            <w:r w:rsidR="009E2E15" w:rsidRPr="009E2E15">
              <w:rPr>
                <w:rFonts w:ascii="Arial" w:hAnsi="Arial" w:cs="Arial"/>
                <w:color w:val="000000"/>
                <w:vertAlign w:val="superscript"/>
              </w:rPr>
              <w:t>1</w:t>
            </w:r>
          </w:p>
        </w:tc>
        <w:tc>
          <w:tcPr>
            <w:tcW w:w="7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2F0F08" w14:textId="77777777" w:rsidR="00A47431" w:rsidRPr="009E2E15" w:rsidRDefault="00A4743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HCD</w:t>
            </w:r>
          </w:p>
        </w:tc>
        <w:tc>
          <w:tcPr>
            <w:tcW w:w="8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60A057" w14:textId="5D834BDE" w:rsidR="00A47431" w:rsidRPr="009E2E15" w:rsidRDefault="00A4743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HCDT</w:t>
            </w:r>
          </w:p>
        </w:tc>
        <w:tc>
          <w:tcPr>
            <w:tcW w:w="650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22C6D9CC" w14:textId="77777777" w:rsidR="00A47431" w:rsidRPr="009E2E15" w:rsidRDefault="00A4743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812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0EF3FBCE" w14:textId="4A686A67" w:rsidR="00A47431" w:rsidRPr="009E2E15" w:rsidRDefault="00A4743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A47431" w:rsidRPr="009E2E15" w14:paraId="04078FE5" w14:textId="77777777" w:rsidTr="00A47431">
        <w:tc>
          <w:tcPr>
            <w:tcW w:w="1238" w:type="pct"/>
            <w:tcBorders>
              <w:left w:val="nil"/>
              <w:bottom w:val="nil"/>
              <w:right w:val="nil"/>
            </w:tcBorders>
          </w:tcPr>
          <w:p w14:paraId="22306826" w14:textId="087331B6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bookmarkStart w:id="31" w:name="OLE_LINK446"/>
            <w:bookmarkStart w:id="32" w:name="OLE_LINK447"/>
            <w:r w:rsidRPr="009E2E15">
              <w:rPr>
                <w:rFonts w:ascii="Arial" w:hAnsi="Arial" w:cs="Arial"/>
                <w:i/>
                <w:color w:val="000000"/>
              </w:rPr>
              <w:t>Prevotella</w:t>
            </w:r>
            <w:bookmarkEnd w:id="31"/>
            <w:bookmarkEnd w:id="32"/>
          </w:p>
        </w:tc>
        <w:tc>
          <w:tcPr>
            <w:tcW w:w="750" w:type="pct"/>
            <w:tcBorders>
              <w:left w:val="nil"/>
              <w:bottom w:val="nil"/>
              <w:right w:val="nil"/>
            </w:tcBorders>
          </w:tcPr>
          <w:p w14:paraId="36182D22" w14:textId="0AF6EB2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31.17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A</w:t>
            </w:r>
          </w:p>
        </w:tc>
        <w:tc>
          <w:tcPr>
            <w:tcW w:w="750" w:type="pct"/>
            <w:tcBorders>
              <w:left w:val="nil"/>
              <w:bottom w:val="nil"/>
              <w:right w:val="nil"/>
            </w:tcBorders>
          </w:tcPr>
          <w:p w14:paraId="58883516" w14:textId="3DA79A9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16.88</w:t>
            </w:r>
            <w:r w:rsidRPr="009E2E15">
              <w:rPr>
                <w:rFonts w:ascii="Arial" w:hAnsi="Arial" w:cs="Arial"/>
                <w:vertAlign w:val="superscript"/>
              </w:rPr>
              <w:t>B</w:t>
            </w:r>
          </w:p>
        </w:tc>
        <w:tc>
          <w:tcPr>
            <w:tcW w:w="800" w:type="pct"/>
            <w:tcBorders>
              <w:left w:val="nil"/>
              <w:bottom w:val="nil"/>
              <w:right w:val="nil"/>
            </w:tcBorders>
          </w:tcPr>
          <w:p w14:paraId="7C696E9F" w14:textId="61E397BB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19.46</w:t>
            </w:r>
            <w:r w:rsidRPr="009E2E15">
              <w:rPr>
                <w:rFonts w:ascii="Arial" w:hAnsi="Arial" w:cs="Arial"/>
                <w:vertAlign w:val="superscript"/>
              </w:rPr>
              <w:t>B</w:t>
            </w:r>
          </w:p>
        </w:tc>
        <w:tc>
          <w:tcPr>
            <w:tcW w:w="650" w:type="pct"/>
            <w:tcBorders>
              <w:left w:val="nil"/>
              <w:bottom w:val="nil"/>
              <w:right w:val="nil"/>
            </w:tcBorders>
          </w:tcPr>
          <w:p w14:paraId="69941C7B" w14:textId="7EFE1F6B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1.679</w:t>
            </w:r>
          </w:p>
        </w:tc>
        <w:tc>
          <w:tcPr>
            <w:tcW w:w="812" w:type="pct"/>
            <w:tcBorders>
              <w:left w:val="nil"/>
              <w:bottom w:val="nil"/>
              <w:right w:val="nil"/>
            </w:tcBorders>
          </w:tcPr>
          <w:p w14:paraId="73C5BD99" w14:textId="419E1B8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0.001</w:t>
            </w:r>
          </w:p>
        </w:tc>
      </w:tr>
      <w:tr w:rsidR="00A47431" w:rsidRPr="009E2E15" w14:paraId="1D0A2E20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65C8279E" w14:textId="36506EAF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Unclassified Bacteroidales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4AA4CCC3" w14:textId="7340D63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9.70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F50320D" w14:textId="7DF0C450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15.21</w:t>
            </w:r>
            <w:r w:rsidRPr="009E2E15">
              <w:rPr>
                <w:rFonts w:ascii="Arial" w:hAnsi="Arial" w:cs="Arial"/>
                <w:vertAlign w:val="superscript"/>
              </w:rPr>
              <w:t>B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329CF510" w14:textId="18A83BA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16.31</w:t>
            </w:r>
            <w:r w:rsidRPr="009E2E15">
              <w:rPr>
                <w:rFonts w:ascii="Arial" w:hAnsi="Arial" w:cs="Arial"/>
                <w:vertAlign w:val="superscript"/>
              </w:rPr>
              <w:t>B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3F8B032B" w14:textId="57ABE06D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831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4A724692" w14:textId="72158B39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0.001</w:t>
            </w:r>
          </w:p>
        </w:tc>
      </w:tr>
      <w:tr w:rsidR="00A47431" w:rsidRPr="009E2E15" w14:paraId="4C72A95F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2F1CB6E2" w14:textId="77777777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color w:val="000000"/>
              </w:rPr>
            </w:pPr>
            <w:bookmarkStart w:id="33" w:name="OLE_LINK201"/>
            <w:bookmarkStart w:id="34" w:name="OLE_LINK258"/>
            <w:bookmarkStart w:id="35" w:name="OLE_LINK384"/>
            <w:bookmarkStart w:id="36" w:name="_Hlk9066994"/>
            <w:r w:rsidRPr="009E2E15">
              <w:rPr>
                <w:rFonts w:ascii="Arial" w:hAnsi="Arial" w:cs="Arial"/>
                <w:i/>
                <w:color w:val="000000"/>
              </w:rPr>
              <w:t>Succiniclasticum</w:t>
            </w:r>
            <w:bookmarkEnd w:id="33"/>
            <w:bookmarkEnd w:id="34"/>
            <w:bookmarkEnd w:id="35"/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7BA0BE2F" w14:textId="09065D8D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8.50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0AD1938" w14:textId="543FADC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15.25</w:t>
            </w:r>
            <w:r w:rsidRPr="009E2E15">
              <w:rPr>
                <w:rFonts w:ascii="Arial" w:hAnsi="Arial" w:cs="Arial"/>
                <w:vertAlign w:val="superscript"/>
              </w:rPr>
              <w:t>B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6BAD54D4" w14:textId="29FBB1E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14.26</w:t>
            </w:r>
            <w:r w:rsidRPr="009E2E15">
              <w:rPr>
                <w:rFonts w:ascii="Arial" w:hAnsi="Arial" w:cs="Arial"/>
                <w:vertAlign w:val="superscript"/>
              </w:rPr>
              <w:t>B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0D68FF88" w14:textId="70BFEEB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890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739C40E6" w14:textId="53054D08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0.001</w:t>
            </w:r>
          </w:p>
        </w:tc>
      </w:tr>
      <w:bookmarkEnd w:id="36"/>
      <w:tr w:rsidR="00A47431" w:rsidRPr="009E2E15" w14:paraId="28612D3E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3C82830F" w14:textId="5E9F4C1E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Unclassified Clostridiales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75EAA559" w14:textId="37E473E9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10.09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45D62B70" w14:textId="523F83B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9.50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444D34F0" w14:textId="69ABF32B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8.9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2A34BDEA" w14:textId="54764D4C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357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60F4BF71" w14:textId="101FACCC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445</w:t>
            </w:r>
          </w:p>
        </w:tc>
      </w:tr>
      <w:tr w:rsidR="00A47431" w:rsidRPr="009E2E15" w14:paraId="638E4BCC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3B96C8EC" w14:textId="1E80DF27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color w:val="000000"/>
              </w:rPr>
            </w:pPr>
            <w:bookmarkStart w:id="37" w:name="_Hlk9071339"/>
            <w:r w:rsidRPr="009E2E15">
              <w:rPr>
                <w:rFonts w:ascii="Arial" w:hAnsi="Arial" w:cs="Arial"/>
                <w:color w:val="000000"/>
              </w:rPr>
              <w:t>Unclassified Ruminococcaceae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2A6DAB5" w14:textId="049C989C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10.17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7621047A" w14:textId="06973FF0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5.10</w:t>
            </w:r>
            <w:r w:rsidRPr="009E2E15">
              <w:rPr>
                <w:rFonts w:ascii="Arial" w:hAnsi="Arial" w:cs="Arial"/>
                <w:vertAlign w:val="superscript"/>
              </w:rPr>
              <w:t>B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6BB5BB65" w14:textId="737C948E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9.36</w:t>
            </w:r>
            <w:r w:rsidRPr="009E2E15">
              <w:rPr>
                <w:rFonts w:ascii="Arial" w:hAnsi="Arial" w:cs="Arial"/>
                <w:color w:val="000000" w:themeColor="text1"/>
                <w:vertAlign w:val="superscript"/>
              </w:rPr>
              <w:t>A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2D9C0502" w14:textId="0B68EFA7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652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35E3144B" w14:textId="44668F80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0.001</w:t>
            </w:r>
          </w:p>
        </w:tc>
      </w:tr>
      <w:tr w:rsidR="00A47431" w:rsidRPr="009E2E15" w14:paraId="21820DCA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1D26ED74" w14:textId="77777777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color w:val="000000"/>
              </w:rPr>
            </w:pPr>
            <w:bookmarkStart w:id="38" w:name="_Hlk9173163"/>
            <w:bookmarkEnd w:id="37"/>
            <w:r w:rsidRPr="009E2E15">
              <w:rPr>
                <w:rFonts w:ascii="Arial" w:hAnsi="Arial" w:cs="Arial"/>
                <w:i/>
                <w:color w:val="000000"/>
              </w:rPr>
              <w:t>Ruminococcus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797049AA" w14:textId="0D5BF889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7.00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3C6E662" w14:textId="1C5A577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5.98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60811F88" w14:textId="3E9D9637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6.30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18407B15" w14:textId="7A885040" w:rsidR="00944044" w:rsidRPr="009E2E15" w:rsidRDefault="002C637A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498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54A38DC1" w14:textId="5578D998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706</w:t>
            </w:r>
          </w:p>
        </w:tc>
      </w:tr>
      <w:tr w:rsidR="00A47431" w:rsidRPr="009E2E15" w14:paraId="53672232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64A1C4CD" w14:textId="21928998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bookmarkStart w:id="39" w:name="OLE_LINK314"/>
            <w:bookmarkStart w:id="40" w:name="OLE_LINK317"/>
            <w:bookmarkStart w:id="41" w:name="OLE_LINK347"/>
            <w:bookmarkEnd w:id="38"/>
            <w:r w:rsidRPr="009E2E15">
              <w:rPr>
                <w:rFonts w:ascii="Arial" w:hAnsi="Arial" w:cs="Arial"/>
                <w:i/>
                <w:color w:val="000000"/>
              </w:rPr>
              <w:t>Treponema</w:t>
            </w:r>
            <w:bookmarkEnd w:id="39"/>
            <w:bookmarkEnd w:id="40"/>
            <w:bookmarkEnd w:id="41"/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D07DE84" w14:textId="3E989F30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62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1F032F7" w14:textId="001FBACD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66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16DFEC60" w14:textId="5C4DED17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87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34390854" w14:textId="7BE9E82C" w:rsidR="00944044" w:rsidRPr="009E2E15" w:rsidRDefault="002C637A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57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277BCCA8" w14:textId="7CBE8674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79</w:t>
            </w:r>
          </w:p>
        </w:tc>
      </w:tr>
      <w:tr w:rsidR="00A47431" w:rsidRPr="009E2E15" w14:paraId="0B681699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7574D7F2" w14:textId="2C69E9B1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color w:val="000000"/>
              </w:rPr>
            </w:pPr>
            <w:bookmarkStart w:id="42" w:name="_Hlk9070945"/>
            <w:r w:rsidRPr="009E2E15">
              <w:rPr>
                <w:rFonts w:ascii="Arial" w:hAnsi="Arial" w:cs="Arial"/>
                <w:color w:val="000000"/>
              </w:rPr>
              <w:t>Unclassified S24-7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1E8D5022" w14:textId="348D620D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3.90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AB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E47ED83" w14:textId="2EF754A8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5.64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A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186F872B" w14:textId="617772E4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2.76</w:t>
            </w:r>
            <w:r w:rsidRPr="009E2E15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49ED17AB" w14:textId="5249585A" w:rsidR="00944044" w:rsidRPr="009E2E15" w:rsidRDefault="002C637A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460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09A14887" w14:textId="0B013F7B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26</w:t>
            </w:r>
          </w:p>
        </w:tc>
      </w:tr>
      <w:tr w:rsidR="00A47431" w:rsidRPr="009E2E15" w14:paraId="46490E71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77AFD630" w14:textId="32B6E256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Unclassified Lachnospiraceae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FB8E467" w14:textId="3D93DBF4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1.99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ab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31F0BB9" w14:textId="6C69E91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3.09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a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39119CE9" w14:textId="361F31AE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1.69</w:t>
            </w:r>
            <w:r w:rsidRPr="009E2E15">
              <w:rPr>
                <w:rFonts w:ascii="Arial" w:hAnsi="Arial" w:cs="Arial"/>
                <w:color w:val="000000" w:themeColor="text1"/>
                <w:vertAlign w:val="superscript"/>
              </w:rPr>
              <w:t>b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6A440A0F" w14:textId="005B8053" w:rsidR="00944044" w:rsidRPr="009E2E15" w:rsidRDefault="002C637A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53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73BD7547" w14:textId="27B1C7A0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46</w:t>
            </w:r>
          </w:p>
        </w:tc>
      </w:tr>
      <w:bookmarkEnd w:id="42"/>
      <w:tr w:rsidR="00A47431" w:rsidRPr="009E2E15" w14:paraId="4C2414B8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720F1ABD" w14:textId="77777777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i/>
                <w:color w:val="000000"/>
              </w:rPr>
              <w:t>Butyrivibrio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4881B37B" w14:textId="65C1A777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73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A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32CF4209" w14:textId="51427677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2.84</w:t>
            </w:r>
            <w:r w:rsidRPr="009E2E15">
              <w:rPr>
                <w:rFonts w:ascii="Arial" w:hAnsi="Arial" w:cs="Arial"/>
                <w:vertAlign w:val="superscript"/>
              </w:rPr>
              <w:t>B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542530A1" w14:textId="7DC7A53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2.36</w:t>
            </w:r>
            <w:r w:rsidRPr="009E2E15">
              <w:rPr>
                <w:rFonts w:ascii="Arial" w:hAnsi="Arial" w:cs="Arial"/>
                <w:vertAlign w:val="superscript"/>
              </w:rPr>
              <w:t>b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4EB8D050" w14:textId="043F3C52" w:rsidR="00944044" w:rsidRPr="009E2E15" w:rsidRDefault="002C637A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313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31C776C4" w14:textId="4F42BF7C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4</w:t>
            </w:r>
          </w:p>
        </w:tc>
      </w:tr>
      <w:tr w:rsidR="00A47431" w:rsidRPr="009E2E15" w14:paraId="6D9F658F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50DBF0E6" w14:textId="37E96952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Unclassified RF16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0B59088" w14:textId="6F19539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2.92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7076773D" w14:textId="39A7CACD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2.09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0BC94418" w14:textId="751BEE5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2.26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137C3F67" w14:textId="77265254" w:rsidR="00944044" w:rsidRPr="009E2E15" w:rsidRDefault="002C637A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330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4345F39B" w14:textId="231C65DB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575</w:t>
            </w:r>
          </w:p>
        </w:tc>
      </w:tr>
      <w:tr w:rsidR="00A47431" w:rsidRPr="009E2E15" w14:paraId="380C88BE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2DD3AA97" w14:textId="3EE212EB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Unclassified Coriobacteriaceae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C441F66" w14:textId="4B927D14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4C755CE7" w14:textId="4DD5589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2.00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4D79E362" w14:textId="0CB430B0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6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2C585346" w14:textId="2A869C22" w:rsidR="00944044" w:rsidRPr="009E2E15" w:rsidRDefault="002C637A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495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5814FBCB" w14:textId="209918C7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87</w:t>
            </w:r>
          </w:p>
        </w:tc>
      </w:tr>
      <w:tr w:rsidR="00A47431" w:rsidRPr="009E2E15" w14:paraId="7B68BC06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5396193C" w14:textId="77777777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i/>
                <w:color w:val="000000"/>
              </w:rPr>
              <w:t>Sharpe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4052F913" w14:textId="77BC7A4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5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4A2A256B" w14:textId="14AB9AF6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2.29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4DEA59B4" w14:textId="1664867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2.16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5CA3342B" w14:textId="6AA2E82F" w:rsidR="00944044" w:rsidRPr="009E2E15" w:rsidRDefault="007C0249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734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32803472" w14:textId="537F7B1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386</w:t>
            </w:r>
          </w:p>
        </w:tc>
      </w:tr>
      <w:tr w:rsidR="00A47431" w:rsidRPr="009E2E15" w14:paraId="012C523A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78542DCD" w14:textId="52B2FA19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Unclassified BS1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506E0516" w14:textId="298663E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1.30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7C60153" w14:textId="23B49B39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56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722D88F1" w14:textId="62B3938D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57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56AA726E" w14:textId="75689E2A" w:rsidR="00944044" w:rsidRPr="009E2E15" w:rsidRDefault="007C0249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86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57EB83CE" w14:textId="7C1542A3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75</w:t>
            </w:r>
          </w:p>
        </w:tc>
      </w:tr>
      <w:tr w:rsidR="00A47431" w:rsidRPr="009E2E15" w14:paraId="5DD55C39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70DEE4FD" w14:textId="00B427D3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lastRenderedPageBreak/>
              <w:t>Unclassified Succinivibrionaceae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3203A460" w14:textId="1E306AC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9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50C5CCAB" w14:textId="427C427C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1.76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4F499523" w14:textId="340F56C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1.48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42434C8E" w14:textId="20CF26DC" w:rsidR="00944044" w:rsidRPr="009E2E15" w:rsidRDefault="007C0249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628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54EB3176" w14:textId="63F4D2AE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615</w:t>
            </w:r>
          </w:p>
        </w:tc>
      </w:tr>
      <w:tr w:rsidR="00A47431" w:rsidRPr="009E2E15" w14:paraId="3F0324C4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77947579" w14:textId="77777777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i/>
                <w:color w:val="000000"/>
              </w:rPr>
              <w:t>Clostridium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156B91C7" w14:textId="4B7FFD6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5AC44BA5" w14:textId="082A649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1.69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3796D64E" w14:textId="5D60CEF6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33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70E315B3" w14:textId="08FDF796" w:rsidR="00944044" w:rsidRPr="009E2E15" w:rsidRDefault="007C0249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548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30A82E40" w14:textId="2ADCBA48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457</w:t>
            </w:r>
          </w:p>
        </w:tc>
      </w:tr>
      <w:tr w:rsidR="00A47431" w:rsidRPr="009E2E15" w14:paraId="0BAB0D33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65CC6652" w14:textId="33C0A1BE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Unclassified RF39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D7E40E9" w14:textId="65F0ADB9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1.02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1F8D24C8" w14:textId="5D4583CC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75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04C8C322" w14:textId="4EDE1109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38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52CBEE49" w14:textId="122C61D8" w:rsidR="00944044" w:rsidRPr="009E2E15" w:rsidRDefault="007C0249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12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24F2A4DA" w14:textId="52C4610C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516</w:t>
            </w:r>
          </w:p>
        </w:tc>
      </w:tr>
      <w:tr w:rsidR="00A47431" w:rsidRPr="009E2E15" w14:paraId="3D86485F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1BE87F38" w14:textId="036488E0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color w:val="000000"/>
              </w:rPr>
            </w:pPr>
            <w:bookmarkStart w:id="43" w:name="OLE_LINK389"/>
            <w:bookmarkStart w:id="44" w:name="OLE_LINK390"/>
            <w:r w:rsidRPr="009E2E15">
              <w:rPr>
                <w:rFonts w:ascii="Arial" w:hAnsi="Arial" w:cs="Arial"/>
                <w:color w:val="000000"/>
              </w:rPr>
              <w:t>CF231</w:t>
            </w:r>
            <w:bookmarkEnd w:id="43"/>
            <w:bookmarkEnd w:id="44"/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416540BD" w14:textId="1855081D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1.38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A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47171BE" w14:textId="11250878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3</w:t>
            </w:r>
            <w:r w:rsidRPr="009E2E15">
              <w:rPr>
                <w:rFonts w:ascii="Arial" w:hAnsi="Arial" w:cs="Arial"/>
                <w:vertAlign w:val="superscript"/>
              </w:rPr>
              <w:t>B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6F25731E" w14:textId="54C2A574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57</w:t>
            </w:r>
            <w:r w:rsidRPr="009E2E15">
              <w:rPr>
                <w:rFonts w:ascii="Arial" w:hAnsi="Arial" w:cs="Arial"/>
                <w:vertAlign w:val="superscript"/>
              </w:rPr>
              <w:t>b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2168CEBD" w14:textId="68433D93" w:rsidR="00944044" w:rsidRPr="009E2E15" w:rsidRDefault="007C0249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74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0ABE31B9" w14:textId="74815A0E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2</w:t>
            </w:r>
          </w:p>
        </w:tc>
      </w:tr>
      <w:tr w:rsidR="00A47431" w:rsidRPr="009E2E15" w14:paraId="28404EC4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1F481CD9" w14:textId="54F345CB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color w:val="000000"/>
              </w:rPr>
            </w:pPr>
            <w:bookmarkStart w:id="45" w:name="OLE_LINK393"/>
            <w:bookmarkStart w:id="46" w:name="OLE_LINK394"/>
            <w:r w:rsidRPr="009E2E15">
              <w:rPr>
                <w:rFonts w:ascii="Arial" w:hAnsi="Arial" w:cs="Arial"/>
                <w:i/>
                <w:color w:val="000000"/>
              </w:rPr>
              <w:t>Bulleidia</w:t>
            </w:r>
            <w:bookmarkEnd w:id="45"/>
            <w:bookmarkEnd w:id="46"/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C877BC3" w14:textId="4A52466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6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4A3B3E4" w14:textId="5162DF03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49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773919AD" w14:textId="591265E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36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5E11B2D1" w14:textId="7C4ADF11" w:rsidR="00944044" w:rsidRPr="009E2E15" w:rsidRDefault="007C0249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95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649AF89B" w14:textId="4CCFE1AE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48</w:t>
            </w:r>
          </w:p>
        </w:tc>
      </w:tr>
      <w:tr w:rsidR="00A47431" w:rsidRPr="009E2E15" w14:paraId="5291754D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023C5E33" w14:textId="77777777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i/>
                <w:color w:val="000000"/>
              </w:rPr>
              <w:t>Fibrobacter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0F68605" w14:textId="31DB693E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94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C805032" w14:textId="496136B4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50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119191F7" w14:textId="317C86A9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42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43200F4A" w14:textId="7840A278" w:rsidR="00944044" w:rsidRPr="009E2E15" w:rsidRDefault="007C0249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16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189977B1" w14:textId="6805D743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38</w:t>
            </w:r>
          </w:p>
        </w:tc>
      </w:tr>
      <w:tr w:rsidR="00A47431" w:rsidRPr="009E2E15" w14:paraId="52D5E531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14A60D5C" w14:textId="77777777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i/>
                <w:color w:val="000000"/>
              </w:rPr>
              <w:t>Moryell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415B2CE8" w14:textId="1146D11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62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1D699BE" w14:textId="64D14FED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64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00D50996" w14:textId="4CF423BE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72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0FCDCC7D" w14:textId="791D48DC" w:rsidR="00944044" w:rsidRPr="009E2E15" w:rsidRDefault="007C0249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68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07DD60C4" w14:textId="3FF75D94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851</w:t>
            </w:r>
          </w:p>
        </w:tc>
      </w:tr>
      <w:tr w:rsidR="00A47431" w:rsidRPr="009E2E15" w14:paraId="421947C7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42035548" w14:textId="77777777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i/>
                <w:color w:val="000000"/>
              </w:rPr>
              <w:t>Asteroleplasm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14EB92C9" w14:textId="4D0C1866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95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C6AE484" w14:textId="6410DBDE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7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1BCD57F9" w14:textId="75CFB32E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5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2AF40597" w14:textId="0CB1CCEE" w:rsidR="00944044" w:rsidRPr="009E2E15" w:rsidRDefault="007C0249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24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2FB4B1E4" w14:textId="652A8317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34</w:t>
            </w:r>
          </w:p>
        </w:tc>
      </w:tr>
      <w:tr w:rsidR="00A47431" w:rsidRPr="009E2E15" w14:paraId="1AA83B54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56475191" w14:textId="124EA058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Unclassified F16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0911112E" w14:textId="3C19DC4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52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ECCBB98" w14:textId="47237CDC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53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3F45A4AA" w14:textId="3779D63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8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529BB4F2" w14:textId="33CC6727" w:rsidR="00944044" w:rsidRPr="009E2E15" w:rsidRDefault="007C0249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22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6DCADDB4" w14:textId="6E872B79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71</w:t>
            </w:r>
          </w:p>
        </w:tc>
      </w:tr>
      <w:tr w:rsidR="00A47431" w:rsidRPr="009E2E15" w14:paraId="1F866684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5BDAAE90" w14:textId="1A8F9397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Unclassified Christensenellaceae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F67B8AE" w14:textId="581B0093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52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7924DA67" w14:textId="1EF1DB06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7</w:t>
            </w:r>
            <w:r w:rsidRPr="009E2E15">
              <w:rPr>
                <w:rFonts w:ascii="Arial" w:hAnsi="Arial" w:cs="Arial"/>
                <w:vertAlign w:val="superscript"/>
              </w:rPr>
              <w:t>b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15DB908A" w14:textId="3F6C43EE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39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ab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637C0EE3" w14:textId="3684E7FF" w:rsidR="00944044" w:rsidRPr="009E2E15" w:rsidRDefault="007C0249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70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2344BFFF" w14:textId="3A7988A6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0</w:t>
            </w:r>
          </w:p>
        </w:tc>
      </w:tr>
      <w:tr w:rsidR="00A47431" w:rsidRPr="009E2E15" w14:paraId="6F869EF7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5E16BA94" w14:textId="3C973E54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Unclassified Bifidobacteriaceae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90099E9" w14:textId="3776D7A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171D3778" w14:textId="653B10FB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82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56E5B66E" w14:textId="260750B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7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156B5F07" w14:textId="5E366959" w:rsidR="00944044" w:rsidRPr="009E2E15" w:rsidRDefault="007C0249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99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459490DF" w14:textId="2953F85A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32</w:t>
            </w:r>
          </w:p>
        </w:tc>
      </w:tr>
      <w:tr w:rsidR="00A47431" w:rsidRPr="009E2E15" w14:paraId="3C941CD1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3A2C355A" w14:textId="77777777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i/>
                <w:color w:val="000000"/>
              </w:rPr>
              <w:t>Coprococcus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4D079F1A" w14:textId="01AF522C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6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386F8761" w14:textId="3DF01A7B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32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29A97366" w14:textId="3F34B8E0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37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7210DC12" w14:textId="72931B2F" w:rsidR="00944044" w:rsidRPr="009E2E15" w:rsidRDefault="007C0249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77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64BCDDC1" w14:textId="53294A36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842</w:t>
            </w:r>
          </w:p>
        </w:tc>
      </w:tr>
      <w:tr w:rsidR="00A47431" w:rsidRPr="009E2E15" w14:paraId="50F2EB88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072E652B" w14:textId="278FFF0E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Other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19EBDD4B" w14:textId="64A55233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9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08954258" w14:textId="354F4CCA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60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611ED101" w14:textId="3E41A83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6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6814863C" w14:textId="336F012B" w:rsidR="00944044" w:rsidRPr="009E2E15" w:rsidRDefault="007C0249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11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7645058D" w14:textId="0BD7924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621</w:t>
            </w:r>
          </w:p>
        </w:tc>
      </w:tr>
      <w:tr w:rsidR="00A47431" w:rsidRPr="009E2E15" w14:paraId="22A20070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206D8476" w14:textId="35616B0B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Veillonellaceae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47F6422" w14:textId="77DE2C39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32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463127D8" w14:textId="21539167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5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66D26BD9" w14:textId="1DFDD84A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36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0ECC2D8C" w14:textId="744D8DCE" w:rsidR="00944044" w:rsidRPr="009E2E15" w:rsidRDefault="002A60D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72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318050A1" w14:textId="766EAC1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852</w:t>
            </w:r>
          </w:p>
        </w:tc>
      </w:tr>
      <w:tr w:rsidR="00A47431" w:rsidRPr="009E2E15" w14:paraId="2AE036B8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3CF82C64" w14:textId="46E26205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Bifidobacterium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17CBCB94" w14:textId="40A634A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2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004D98AE" w14:textId="4E733B43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45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3BE6E942" w14:textId="2E5F476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2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6405C7AC" w14:textId="0BDE797E" w:rsidR="00944044" w:rsidRPr="009E2E15" w:rsidRDefault="002A60D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73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248F5C9A" w14:textId="49FC02D7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334</w:t>
            </w:r>
          </w:p>
        </w:tc>
      </w:tr>
      <w:tr w:rsidR="00A47431" w:rsidRPr="009E2E15" w14:paraId="1D58E60F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03FBB49A" w14:textId="41D53D42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WCHB1-25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A4C2247" w14:textId="433E68CB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4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05CBFB2F" w14:textId="35B5502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4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7D6FF830" w14:textId="18422C6E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52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7BD3C41C" w14:textId="74232EEE" w:rsidR="00944044" w:rsidRPr="009E2E15" w:rsidRDefault="002A60D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10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4B913988" w14:textId="4CC9FBF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383</w:t>
            </w:r>
          </w:p>
        </w:tc>
      </w:tr>
      <w:tr w:rsidR="00A47431" w:rsidRPr="009E2E15" w14:paraId="3090B79A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2A02502B" w14:textId="5DD10F96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[Mogibacteriaceae]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35CA3E8A" w14:textId="4C471F3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47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ACE0176" w14:textId="07D1E28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4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b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3C1AD0BA" w14:textId="3DAF49C8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4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ab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4B8E394F" w14:textId="78CCF4E1" w:rsidR="00944044" w:rsidRPr="009E2E15" w:rsidRDefault="002A60D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56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6BC646A2" w14:textId="06176BC6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28</w:t>
            </w:r>
          </w:p>
        </w:tc>
      </w:tr>
      <w:tr w:rsidR="00A47431" w:rsidRPr="009E2E15" w14:paraId="2200075F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3D14A447" w14:textId="384FDF29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lastRenderedPageBreak/>
              <w:t>Selenomonas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5BEF1A79" w14:textId="5F8486C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8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7ED77642" w14:textId="19ED465E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34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2AE0CE2B" w14:textId="08AE64FC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797A33F6" w14:textId="78A40A1F" w:rsidR="00944044" w:rsidRPr="009E2E15" w:rsidRDefault="002A60D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59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0D521BC5" w14:textId="2A397640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705</w:t>
            </w:r>
          </w:p>
        </w:tc>
      </w:tr>
      <w:tr w:rsidR="00A47431" w:rsidRPr="009E2E15" w14:paraId="32BA6E26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1C68072A" w14:textId="6B30F06C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Megasphaer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5DE799C4" w14:textId="7A3329F3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5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1902E74C" w14:textId="3EB14363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2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a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1F700216" w14:textId="2564DD88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46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b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08D7E484" w14:textId="751E62A0" w:rsidR="00944044" w:rsidRPr="009E2E15" w:rsidRDefault="002A60D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72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270CD7AA" w14:textId="602865D7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48</w:t>
            </w:r>
          </w:p>
        </w:tc>
      </w:tr>
      <w:tr w:rsidR="00A47431" w:rsidRPr="009E2E15" w14:paraId="00C04650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0A9F07DD" w14:textId="4F8458D8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Sphaerochaet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11FD6289" w14:textId="17DD4F2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2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40B9CC8E" w14:textId="3173127E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9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32E93290" w14:textId="299376E9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65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39F095E6" w14:textId="620F314E" w:rsidR="00944044" w:rsidRPr="009E2E15" w:rsidRDefault="002A60D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33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37458306" w14:textId="5D6655A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77</w:t>
            </w:r>
          </w:p>
        </w:tc>
      </w:tr>
      <w:tr w:rsidR="00A47431" w:rsidRPr="009E2E15" w14:paraId="14F183C8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589C05ED" w14:textId="235128D1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RFP12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749C499C" w14:textId="203373F3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37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AC0D0D2" w14:textId="26994A56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4217D88A" w14:textId="19458D9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0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48A2B994" w14:textId="734A856E" w:rsidR="00944044" w:rsidRPr="009E2E15" w:rsidRDefault="002A60D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66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27DAEE37" w14:textId="5DB3752A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46</w:t>
            </w:r>
          </w:p>
        </w:tc>
      </w:tr>
      <w:tr w:rsidR="00A47431" w:rsidRPr="009E2E15" w14:paraId="4B9683D4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4E038368" w14:textId="7B97A54D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[Paraprevotellaceae]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77D51587" w14:textId="70F3FBC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40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44A7D9B3" w14:textId="61C5818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3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b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76577307" w14:textId="6AFB86E7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0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ab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5B53F713" w14:textId="0ACD5068" w:rsidR="00944044" w:rsidRPr="009E2E15" w:rsidRDefault="002A60D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47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13E4CCEE" w14:textId="25B63D2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34</w:t>
            </w:r>
          </w:p>
        </w:tc>
      </w:tr>
      <w:tr w:rsidR="00A47431" w:rsidRPr="009E2E15" w14:paraId="18FE7EF3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4D5F13E1" w14:textId="03AD70D7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RFN20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538A780D" w14:textId="5B0E0A1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9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022C7859" w14:textId="71082D4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6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7F1197D7" w14:textId="224975E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46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40ECB40C" w14:textId="161C3707" w:rsidR="00944044" w:rsidRPr="009E2E15" w:rsidRDefault="002A60D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64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60FB0512" w14:textId="3F3A76C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23</w:t>
            </w:r>
          </w:p>
        </w:tc>
      </w:tr>
      <w:tr w:rsidR="00A47431" w:rsidRPr="009E2E15" w14:paraId="01311A28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4C14CA0D" w14:textId="2FCE90F1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Oscillospir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54983168" w14:textId="44A5A1EB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5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DAC5711" w14:textId="61BCFC70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8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079523C9" w14:textId="773C2289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5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22B9B8D9" w14:textId="42BA5CA3" w:rsidR="00944044" w:rsidRPr="009E2E15" w:rsidRDefault="002A60D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35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7F8A8C30" w14:textId="53C409D3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662</w:t>
            </w:r>
          </w:p>
        </w:tc>
      </w:tr>
      <w:tr w:rsidR="00A47431" w:rsidRPr="009E2E15" w14:paraId="0FAFEDC9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4DBB2A1F" w14:textId="229B472B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GMD14H09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04BD0EA" w14:textId="2141897E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6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179A58D5" w14:textId="2A2D4F3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8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174EA338" w14:textId="5905CDE4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45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5C84B595" w14:textId="2AA1F8A5" w:rsidR="00944044" w:rsidRPr="009E2E15" w:rsidRDefault="002A60D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00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3ED86BE4" w14:textId="49F52477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335</w:t>
            </w:r>
          </w:p>
        </w:tc>
      </w:tr>
      <w:tr w:rsidR="00A47431" w:rsidRPr="009E2E15" w14:paraId="14F0A3D6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5CBA6460" w14:textId="3A05F963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Anaerovibrio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75A9914F" w14:textId="6A44676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5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05388D1F" w14:textId="27440A5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9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658A96D5" w14:textId="4EB881DD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3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59018BB0" w14:textId="184A34DA" w:rsidR="00944044" w:rsidRPr="009E2E15" w:rsidRDefault="002A60D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42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10C9488B" w14:textId="6A36F27D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739</w:t>
            </w:r>
          </w:p>
        </w:tc>
      </w:tr>
      <w:tr w:rsidR="00A47431" w:rsidRPr="009E2E15" w14:paraId="3C31DDA9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57F18A17" w14:textId="123D30B8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Desulfovibrio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84B72B0" w14:textId="5D410429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317BBE14" w14:textId="784D183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3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7337CD92" w14:textId="175AD38E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5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055C5FFA" w14:textId="65108416" w:rsidR="00944044" w:rsidRPr="009E2E15" w:rsidRDefault="002A60D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22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3ED63EBE" w14:textId="2B58B67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385</w:t>
            </w:r>
          </w:p>
        </w:tc>
      </w:tr>
      <w:tr w:rsidR="00A47431" w:rsidRPr="009E2E15" w14:paraId="48E99227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60C2C951" w14:textId="5082CFF2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YRC22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BB223C2" w14:textId="1272A104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C12A290" w14:textId="335B9F5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21F36D65" w14:textId="173D84CE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390B9934" w14:textId="666FE53A" w:rsidR="00944044" w:rsidRPr="009E2E15" w:rsidRDefault="002A60D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38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12B87191" w14:textId="43DAB98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538</w:t>
            </w:r>
          </w:p>
        </w:tc>
      </w:tr>
      <w:tr w:rsidR="00A47431" w:rsidRPr="009E2E15" w14:paraId="4B2A6295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16E42C3E" w14:textId="45704D3B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BF31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4A82108D" w14:textId="5297D34B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0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7AC1DCBE" w14:textId="5CFBC7D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4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7A3E57F6" w14:textId="2E1C908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2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00110F24" w14:textId="053E2ACB" w:rsidR="00944044" w:rsidRPr="009E2E15" w:rsidRDefault="002A60D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40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44C16AC8" w14:textId="0D0125BA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736</w:t>
            </w:r>
          </w:p>
        </w:tc>
      </w:tr>
      <w:tr w:rsidR="00A47431" w:rsidRPr="009E2E15" w14:paraId="4A7F4A5E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1BE96B09" w14:textId="004FB3DE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WPS-2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4BC0033" w14:textId="2591D0F8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9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1B608CC1" w14:textId="422E1550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8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620494FD" w14:textId="18E06B26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74D6CE1D" w14:textId="4CC52F8E" w:rsidR="00944044" w:rsidRPr="009E2E15" w:rsidRDefault="002A60D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48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64D495AF" w14:textId="297E7EE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482</w:t>
            </w:r>
          </w:p>
        </w:tc>
      </w:tr>
      <w:tr w:rsidR="00A47431" w:rsidRPr="009E2E15" w14:paraId="4F7D1A92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21142811" w14:textId="0CB4008D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Blauti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1D51DD15" w14:textId="660A831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89B3E5A" w14:textId="7CF47D38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5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26B3E6BA" w14:textId="747B52D0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7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05611BB9" w14:textId="5B03B5A8" w:rsidR="00944044" w:rsidRPr="009E2E15" w:rsidRDefault="002A60D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55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5EA733DA" w14:textId="6FAE1B7A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81</w:t>
            </w:r>
          </w:p>
        </w:tc>
      </w:tr>
      <w:tr w:rsidR="00A47431" w:rsidRPr="009E2E15" w14:paraId="3B90661E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49F8E3BB" w14:textId="7085DDD7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Anaeroplasm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C45471C" w14:textId="3C534698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7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38C5F6A2" w14:textId="4A74C168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5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1D936943" w14:textId="3A24F6BD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7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07D1FCD6" w14:textId="01C68684" w:rsidR="00944044" w:rsidRPr="009E2E15" w:rsidRDefault="002A60D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30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3B3A02F6" w14:textId="79713A2E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94</w:t>
            </w:r>
          </w:p>
        </w:tc>
      </w:tr>
      <w:tr w:rsidR="00A47431" w:rsidRPr="009E2E15" w14:paraId="0228D923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7CA758AA" w14:textId="5A9C674C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Anaerostipes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3B017BA0" w14:textId="61C81520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3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42F08B5B" w14:textId="7C2C9A8E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211F00EC" w14:textId="371A903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9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4F5099B4" w14:textId="0BD55BF3" w:rsidR="00944044" w:rsidRPr="009E2E15" w:rsidRDefault="002A60D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25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3D730F90" w14:textId="1DDD569D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344</w:t>
            </w:r>
          </w:p>
        </w:tc>
      </w:tr>
      <w:tr w:rsidR="00A47431" w:rsidRPr="009E2E15" w14:paraId="113E655C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5DD1DD32" w14:textId="3D33B663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Shuttleworthi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571FAABE" w14:textId="53DF59A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8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74E62438" w14:textId="5632296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3C087972" w14:textId="111A9859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8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5192204B" w14:textId="03DD2322" w:rsidR="00944044" w:rsidRPr="009E2E15" w:rsidRDefault="002A60D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51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2C27E30E" w14:textId="622571F8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471</w:t>
            </w:r>
          </w:p>
        </w:tc>
      </w:tr>
      <w:tr w:rsidR="00A47431" w:rsidRPr="009E2E15" w14:paraId="0F82CC8B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561575A0" w14:textId="03E8BD66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lastRenderedPageBreak/>
              <w:t>Pseudobutyrivibrio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104E58DD" w14:textId="3A7EF3CC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6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8B3D2AE" w14:textId="5D6A4860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9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15A62020" w14:textId="44533B10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9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53B8171C" w14:textId="73C91B83" w:rsidR="00944044" w:rsidRPr="009E2E15" w:rsidRDefault="002A60D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9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212B26F8" w14:textId="6DEDB7FB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821</w:t>
            </w:r>
          </w:p>
        </w:tc>
      </w:tr>
      <w:tr w:rsidR="00A47431" w:rsidRPr="009E2E15" w14:paraId="208B848D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610C0C66" w14:textId="12B6A5D5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[Prevotella]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6447EAC" w14:textId="480DBF83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7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CBC4941" w14:textId="53219183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7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4E530201" w14:textId="2245DB7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49968134" w14:textId="67338A82" w:rsidR="00944044" w:rsidRPr="009E2E15" w:rsidRDefault="002A60D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7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6180AD76" w14:textId="585B81FC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517</w:t>
            </w:r>
          </w:p>
        </w:tc>
      </w:tr>
      <w:tr w:rsidR="00A47431" w:rsidRPr="009E2E15" w14:paraId="377F257F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07583C26" w14:textId="0404A391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Mogibacterium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5F083A6C" w14:textId="5278D13E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9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59B6190D" w14:textId="49D821A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39EBDD11" w14:textId="6D006513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273A5FA8" w14:textId="7DCC5B11" w:rsidR="00944044" w:rsidRPr="009E2E15" w:rsidRDefault="002A60D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6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288CAABF" w14:textId="2DE78DD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372</w:t>
            </w:r>
          </w:p>
        </w:tc>
      </w:tr>
      <w:tr w:rsidR="00A47431" w:rsidRPr="009E2E15" w14:paraId="09E50B78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3DF5EB1F" w14:textId="41039438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Prevotellaceae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1E49D8EF" w14:textId="00000A66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5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1214060B" w14:textId="0E5B0930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253896D6" w14:textId="1613BD8A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60789D19" w14:textId="333533E1" w:rsidR="00944044" w:rsidRPr="009E2E15" w:rsidRDefault="002A60D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39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06FF441F" w14:textId="057479FD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11</w:t>
            </w:r>
          </w:p>
        </w:tc>
      </w:tr>
      <w:tr w:rsidR="00A47431" w:rsidRPr="009E2E15" w14:paraId="001E1039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14690E21" w14:textId="4159F811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Oxalobacteraceae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1D4FCFD9" w14:textId="1C9B9A7D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5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19E572BA" w14:textId="03912147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6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126F1A92" w14:textId="433280BD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6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58C4B9F8" w14:textId="7BDF7DE0" w:rsidR="00944044" w:rsidRPr="009E2E15" w:rsidRDefault="002A60D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7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4B5B1414" w14:textId="0E2FBF2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976</w:t>
            </w:r>
          </w:p>
        </w:tc>
      </w:tr>
      <w:tr w:rsidR="00A47431" w:rsidRPr="009E2E15" w14:paraId="11FD3DB2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4FCC30E1" w14:textId="338E8835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Ruminobacter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77C10A3" w14:textId="1882601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1D972272" w14:textId="71B64714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5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4A11321A" w14:textId="0381AFCD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0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5F61F449" w14:textId="10935F45" w:rsidR="00944044" w:rsidRPr="009E2E15" w:rsidRDefault="002A60D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20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10BBDC40" w14:textId="0E1F3C88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11</w:t>
            </w:r>
          </w:p>
        </w:tc>
      </w:tr>
      <w:tr w:rsidR="00A47431" w:rsidRPr="009E2E15" w14:paraId="669732B7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6D664EBE" w14:textId="7351B8D6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Streptophyt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08E7C018" w14:textId="5CAC2558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5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3DC10FF1" w14:textId="78D1C37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9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Ab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328D655F" w14:textId="0283139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Bc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40901A00" w14:textId="67423725" w:rsidR="00944044" w:rsidRPr="009E2E15" w:rsidRDefault="002A60D1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2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7576B8A9" w14:textId="4BE58E47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2</w:t>
            </w:r>
          </w:p>
        </w:tc>
      </w:tr>
      <w:tr w:rsidR="00A47431" w:rsidRPr="009E2E15" w14:paraId="0C91F42B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6E03C85B" w14:textId="3222B325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Succinivibrio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22A34A2" w14:textId="2C8DE5F7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48320225" w14:textId="2141F67C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4189105F" w14:textId="7A99B08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3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52B1B9C6" w14:textId="3E6BCE8A" w:rsidR="00944044" w:rsidRPr="009E2E15" w:rsidRDefault="00C31105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29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4245D890" w14:textId="73425487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61</w:t>
            </w:r>
          </w:p>
        </w:tc>
      </w:tr>
      <w:tr w:rsidR="00A47431" w:rsidRPr="009E2E15" w14:paraId="00770232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72D5660C" w14:textId="783F6D54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p-75-a5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7FB8C847" w14:textId="413513A3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EE8379D" w14:textId="1A1445E6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5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5DAA6A8F" w14:textId="7517630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7687C60F" w14:textId="1D0E8285" w:rsidR="00944044" w:rsidRPr="009E2E15" w:rsidRDefault="00C31105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7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6DC6D8C5" w14:textId="0730CF27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43</w:t>
            </w:r>
          </w:p>
        </w:tc>
      </w:tr>
      <w:tr w:rsidR="00A47431" w:rsidRPr="009E2E15" w14:paraId="6FE818A1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176D127A" w14:textId="34521605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Clostridiaceae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4E6A8F03" w14:textId="2C3F365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5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8FD44DF" w14:textId="16CA4FD0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57481699" w14:textId="1D3EA770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397F00AD" w14:textId="40C0AD7D" w:rsidR="00944044" w:rsidRPr="009E2E15" w:rsidRDefault="00C31105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7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0397C187" w14:textId="51C624C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11</w:t>
            </w:r>
          </w:p>
        </w:tc>
      </w:tr>
      <w:tr w:rsidR="00A47431" w:rsidRPr="009E2E15" w14:paraId="6192684B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53AD3FD2" w14:textId="4C2383E0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Victivallaceae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387645EA" w14:textId="7986E294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C64E7B1" w14:textId="6A64AE6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3619484B" w14:textId="07AA2777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207509D4" w14:textId="36E1F82D" w:rsidR="00944044" w:rsidRPr="009E2E15" w:rsidRDefault="00C31105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5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02F73AAB" w14:textId="5849C0C4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979</w:t>
            </w:r>
          </w:p>
        </w:tc>
      </w:tr>
      <w:tr w:rsidR="00A47431" w:rsidRPr="009E2E15" w14:paraId="385C8394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52D64212" w14:textId="0986FBD9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Pyramidobacter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00B17F30" w14:textId="46AF38C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5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34691554" w14:textId="3384CA4B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3E63F688" w14:textId="25B8C76A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315ADD05" w14:textId="2E767622" w:rsidR="00944044" w:rsidRPr="009E2E15" w:rsidRDefault="00C31105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8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1BF59B88" w14:textId="4506CFB3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42</w:t>
            </w:r>
          </w:p>
        </w:tc>
      </w:tr>
      <w:tr w:rsidR="00A47431" w:rsidRPr="009E2E15" w14:paraId="17D09184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7213CB11" w14:textId="1A7874A6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SR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7C6244C8" w14:textId="4B21410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0F5A55D" w14:textId="08515D4A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4AD5D29A" w14:textId="3CC6F66A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2BA38056" w14:textId="7B4A2E10" w:rsidR="00944044" w:rsidRPr="009E2E15" w:rsidRDefault="00C31105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9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07FD346B" w14:textId="05DDDE3D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857</w:t>
            </w:r>
          </w:p>
        </w:tc>
      </w:tr>
      <w:tr w:rsidR="00A47431" w:rsidRPr="009E2E15" w14:paraId="0EE90CEF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23F54167" w14:textId="1A1FBC5B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Rickettsiales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12DADD32" w14:textId="55C82EC9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7164734B" w14:textId="3474A2A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35A803ED" w14:textId="37E8103B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3A776CEB" w14:textId="4A8E9C1C" w:rsidR="00944044" w:rsidRPr="009E2E15" w:rsidRDefault="00C31105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1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09AB625C" w14:textId="3A7F233B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731</w:t>
            </w:r>
          </w:p>
        </w:tc>
      </w:tr>
      <w:tr w:rsidR="00A47431" w:rsidRPr="009E2E15" w14:paraId="4AFB4881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69C45200" w14:textId="4E899D70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Dialister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B8AB320" w14:textId="04FC7AC0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0306A666" w14:textId="799067B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7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312A4D61" w14:textId="5CC38B76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44D8BF0E" w14:textId="4B2FC262" w:rsidR="00944044" w:rsidRPr="009E2E15" w:rsidRDefault="00C31105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24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3EE7502B" w14:textId="129A4F16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469</w:t>
            </w:r>
          </w:p>
        </w:tc>
      </w:tr>
      <w:tr w:rsidR="00A47431" w:rsidRPr="009E2E15" w14:paraId="044A328B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5728D42F" w14:textId="1069BC3D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Acidaminococcus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5460F19B" w14:textId="46F89966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6219BAE" w14:textId="33E78DCE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725E29EA" w14:textId="54CA1A83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6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3D78C2B9" w14:textId="75BF935A" w:rsidR="00944044" w:rsidRPr="009E2E15" w:rsidRDefault="00C31105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4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217AEFB2" w14:textId="4A26618A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304</w:t>
            </w:r>
          </w:p>
        </w:tc>
      </w:tr>
      <w:tr w:rsidR="00A47431" w:rsidRPr="009E2E15" w14:paraId="1751140D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6580F903" w14:textId="43672EE0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L7A E1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1FDDD9AF" w14:textId="7BB7CA47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1CF4D024" w14:textId="5537E5D6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76E1A614" w14:textId="6867FBF6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2999A0A9" w14:textId="4AFEAF70" w:rsidR="00944044" w:rsidRPr="009E2E15" w:rsidRDefault="00C31105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7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49AD4586" w14:textId="5CD31A0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396</w:t>
            </w:r>
          </w:p>
        </w:tc>
      </w:tr>
      <w:tr w:rsidR="00A47431" w:rsidRPr="009E2E15" w14:paraId="16FCAD24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35AAB358" w14:textId="687E227C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lastRenderedPageBreak/>
              <w:t>Mitsuokell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70AEF8C1" w14:textId="3B937A36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0389F064" w14:textId="5C791FF4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5DD7CB92" w14:textId="783A0D8A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13F40FEB" w14:textId="32A4721F" w:rsidR="00944044" w:rsidRPr="009E2E15" w:rsidRDefault="00C31105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0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3AA9966D" w14:textId="05B5366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94</w:t>
            </w:r>
          </w:p>
        </w:tc>
      </w:tr>
      <w:tr w:rsidR="00A47431" w:rsidRPr="009E2E15" w14:paraId="38921B45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4BBAC240" w14:textId="49FDEA74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RF32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56BADE0D" w14:textId="54D8104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59E57987" w14:textId="2DCBABFC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537423F5" w14:textId="66266D07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21970FEE" w14:textId="58F7023A" w:rsidR="00944044" w:rsidRPr="009E2E15" w:rsidRDefault="00C31105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3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299447C5" w14:textId="1513545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618</w:t>
            </w:r>
          </w:p>
        </w:tc>
      </w:tr>
      <w:tr w:rsidR="00A47431" w:rsidRPr="009E2E15" w14:paraId="3AA54D79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51EF129E" w14:textId="2D184433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YS2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5BAA06AC" w14:textId="7FF4A796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4CED512" w14:textId="79919BF0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4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2DD0CC30" w14:textId="6B319628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43DECF16" w14:textId="166254A7" w:rsidR="00944044" w:rsidRPr="009E2E15" w:rsidRDefault="00C31105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8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3E360D34" w14:textId="3B4AE924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90</w:t>
            </w:r>
          </w:p>
        </w:tc>
      </w:tr>
      <w:tr w:rsidR="00A47431" w:rsidRPr="009E2E15" w14:paraId="61A3FE6E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13B3716D" w14:textId="531D7A67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Pseudoramibacter Eubacterium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6132C40" w14:textId="58D42DD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0895824C" w14:textId="62184BA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ab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6AB4586D" w14:textId="685A7CF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4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b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10F801C9" w14:textId="2E0C1B44" w:rsidR="00944044" w:rsidRPr="009E2E15" w:rsidRDefault="00C31105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7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23B13DFE" w14:textId="55BB63F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42</w:t>
            </w:r>
          </w:p>
        </w:tc>
      </w:tr>
      <w:tr w:rsidR="00A47431" w:rsidRPr="009E2E15" w14:paraId="4B861A87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117CCDD3" w14:textId="3227E7A0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Elusimicrobiaceae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7BF0CB46" w14:textId="67CE301C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5FB34266" w14:textId="591A730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7B073A90" w14:textId="7278A9BA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7F360DF8" w14:textId="3315CF56" w:rsidR="00944044" w:rsidRPr="009E2E15" w:rsidRDefault="00C31105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6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5F5E9BA6" w14:textId="15692ED3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388</w:t>
            </w:r>
          </w:p>
        </w:tc>
      </w:tr>
      <w:tr w:rsidR="00A47431" w:rsidRPr="009E2E15" w14:paraId="7516E5F8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123D0290" w14:textId="13B18A56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Lactobacillus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49980070" w14:textId="6C187D8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4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755B661" w14:textId="3E4E884C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b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5E42A471" w14:textId="261194C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b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6A548F41" w14:textId="7F7A3918" w:rsidR="00944044" w:rsidRPr="009E2E15" w:rsidRDefault="00C31105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8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3DAB70E5" w14:textId="57C2E19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43</w:t>
            </w:r>
          </w:p>
        </w:tc>
      </w:tr>
      <w:tr w:rsidR="00A47431" w:rsidRPr="009E2E15" w14:paraId="1D583BD6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1B9BD232" w14:textId="1D14B93F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Desulfobulbus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43DB805C" w14:textId="0293CE2E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56D82C1A" w14:textId="6534806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3E20C3C0" w14:textId="630CDC3A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6A57D76B" w14:textId="4187ADA4" w:rsidR="00944044" w:rsidRPr="009E2E15" w:rsidRDefault="00C31105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5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0A028295" w14:textId="49089C0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774</w:t>
            </w:r>
          </w:p>
        </w:tc>
      </w:tr>
      <w:tr w:rsidR="00A47431" w:rsidRPr="009E2E15" w14:paraId="0B35610C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5706A4FE" w14:textId="3F135B9C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Burkholderiales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34F47C04" w14:textId="7B596830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24673D5" w14:textId="2A2E2A7C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03D665B5" w14:textId="7F697CAD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042C2F85" w14:textId="6B0AA4F2" w:rsidR="00944044" w:rsidRPr="009E2E15" w:rsidRDefault="00C31105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4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5308947D" w14:textId="46F01A4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423</w:t>
            </w:r>
          </w:p>
        </w:tc>
      </w:tr>
      <w:tr w:rsidR="00A47431" w:rsidRPr="009E2E15" w14:paraId="265A1A6E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748824D3" w14:textId="64AE5293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Roseburi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5F9B94D" w14:textId="275BCC69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7846822E" w14:textId="4820ACB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3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43FD1C4A" w14:textId="0CE0F05D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44A8BD69" w14:textId="3457991C" w:rsidR="00944044" w:rsidRPr="009E2E15" w:rsidRDefault="00C31105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7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60332D34" w14:textId="2E27B71E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88</w:t>
            </w:r>
          </w:p>
        </w:tc>
      </w:tr>
      <w:tr w:rsidR="00A47431" w:rsidRPr="009E2E15" w14:paraId="7B328A26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483F7D90" w14:textId="0EA2C89E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Sphaerochaetaceae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46C0D102" w14:textId="43BC6234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E1F0F71" w14:textId="288DCD6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38A05A76" w14:textId="2C71C879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2FC111DA" w14:textId="4625F69E" w:rsidR="00944044" w:rsidRPr="009E2E15" w:rsidRDefault="0094067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7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7ABB36CF" w14:textId="187731E0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369</w:t>
            </w:r>
          </w:p>
        </w:tc>
      </w:tr>
      <w:tr w:rsidR="00A47431" w:rsidRPr="009E2E15" w14:paraId="36F17DFC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35673E69" w14:textId="15F70881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Mycoplasmataceae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54D203EE" w14:textId="242495A3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17EDADBC" w14:textId="0B5BDDDB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142ECAD5" w14:textId="73FBDB8E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723F8309" w14:textId="235A6A83" w:rsidR="00944044" w:rsidRPr="009E2E15" w:rsidRDefault="0094067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4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6228166F" w14:textId="1CD6A9D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311</w:t>
            </w:r>
          </w:p>
        </w:tc>
      </w:tr>
      <w:tr w:rsidR="00A47431" w:rsidRPr="009E2E15" w14:paraId="535B8C8C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711CC323" w14:textId="410DEBB2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Fusobacterium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7776FC10" w14:textId="2A8D533A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AB0F6D0" w14:textId="5E5AD93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2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b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61F94CEC" w14:textId="7204AB68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a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636297AC" w14:textId="5867E471" w:rsidR="00944044" w:rsidRPr="009E2E15" w:rsidRDefault="0094067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4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3408DEE3" w14:textId="0992E4DD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40</w:t>
            </w:r>
          </w:p>
        </w:tc>
      </w:tr>
      <w:tr w:rsidR="00A47431" w:rsidRPr="009E2E15" w14:paraId="5DEF8EEA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77D08416" w14:textId="4E17D34C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WCHB1-4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15683781" w14:textId="0ABE96B7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5A261EE9" w14:textId="0FEF8573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037CC2B0" w14:textId="56AF257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3270E689" w14:textId="1B313D42" w:rsidR="00944044" w:rsidRPr="009E2E15" w:rsidRDefault="0094067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5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64459EF2" w14:textId="586193D3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53</w:t>
            </w:r>
          </w:p>
        </w:tc>
      </w:tr>
      <w:tr w:rsidR="00A47431" w:rsidRPr="009E2E15" w14:paraId="71E110A6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2C231E1F" w14:textId="0311D6F7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Dore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5A474495" w14:textId="4CA89843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7B1EE03E" w14:textId="71E695EB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6A8D9BBD" w14:textId="183C4A14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7850EE86" w14:textId="70C2B8AC" w:rsidR="00944044" w:rsidRPr="009E2E15" w:rsidRDefault="0094067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5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559C8D2E" w14:textId="3048EA4A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429</w:t>
            </w:r>
          </w:p>
        </w:tc>
      </w:tr>
      <w:tr w:rsidR="00A47431" w:rsidRPr="009E2E15" w14:paraId="7B328B1D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17919508" w14:textId="5E7078BA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Desulfovibrionaceae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470F0D27" w14:textId="7AE61B80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7786251" w14:textId="5E4B4DAC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50608C66" w14:textId="4B996C7D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26358B67" w14:textId="632E2898" w:rsidR="00944044" w:rsidRPr="009E2E15" w:rsidRDefault="0094067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4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22F71021" w14:textId="53DB7C1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67</w:t>
            </w:r>
          </w:p>
        </w:tc>
      </w:tr>
      <w:tr w:rsidR="00A47431" w:rsidRPr="009E2E15" w14:paraId="56EC02DA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45722CC9" w14:textId="1BD45DDA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Leuconostoc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482CE965" w14:textId="008131A8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7E02A161" w14:textId="09EF98A7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2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Bb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45F5F056" w14:textId="21DB43F6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  <w:r w:rsidRPr="009E2E15">
              <w:rPr>
                <w:rFonts w:ascii="Arial" w:hAnsi="Arial" w:cs="Arial"/>
                <w:color w:val="000000"/>
                <w:vertAlign w:val="superscript"/>
              </w:rPr>
              <w:t>a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61109DD9" w14:textId="593827A9" w:rsidR="00944044" w:rsidRPr="009E2E15" w:rsidRDefault="0094067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3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0711F4E1" w14:textId="6F31B599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20</w:t>
            </w:r>
          </w:p>
        </w:tc>
      </w:tr>
      <w:tr w:rsidR="00A47431" w:rsidRPr="009E2E15" w14:paraId="39F4A542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360EDA19" w14:textId="3D213C5A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Suttonell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72D1CE37" w14:textId="55F5358A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75E10BB7" w14:textId="47BFF7FD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558B4F82" w14:textId="003FF393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57C89245" w14:textId="70C7541C" w:rsidR="00944044" w:rsidRPr="009E2E15" w:rsidRDefault="0094067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6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5C761AF2" w14:textId="558483FE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26</w:t>
            </w:r>
          </w:p>
        </w:tc>
      </w:tr>
      <w:tr w:rsidR="00A47431" w:rsidRPr="009E2E15" w14:paraId="036F642C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0BEA9F08" w14:textId="3F151F76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lastRenderedPageBreak/>
              <w:t>Unclassified p-2534-18B5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42E3BC90" w14:textId="68BA038B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35C5C52B" w14:textId="5CDDAD36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7F29C8D3" w14:textId="5BF29590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54340E9B" w14:textId="1ADE6129" w:rsidR="00944044" w:rsidRPr="009E2E15" w:rsidRDefault="0094067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5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010A4E6D" w14:textId="44A04997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385</w:t>
            </w:r>
          </w:p>
        </w:tc>
      </w:tr>
      <w:tr w:rsidR="00A47431" w:rsidRPr="009E2E15" w14:paraId="0BF0C313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5A5865DA" w14:textId="2864D8BF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Acholeplasmatales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0C484AF1" w14:textId="4326EA0D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2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4C6FC4DC" w14:textId="254D0E3C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76E0066F" w14:textId="4DEB825D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4EF909DF" w14:textId="5CFD6CE9" w:rsidR="00944044" w:rsidRPr="009E2E15" w:rsidRDefault="0094067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7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0B63BA5A" w14:textId="6C212799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97</w:t>
            </w:r>
          </w:p>
        </w:tc>
      </w:tr>
      <w:tr w:rsidR="00A47431" w:rsidRPr="009E2E15" w14:paraId="359E33FC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5B58741B" w14:textId="3FDBD9EC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Actinomycetaceae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B6B28E4" w14:textId="46EDC68B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090CA10D" w14:textId="2A997D07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448B2AB1" w14:textId="6C9182DA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70F01772" w14:textId="6672E2C4" w:rsidR="00944044" w:rsidRPr="009E2E15" w:rsidRDefault="0094067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3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29F1A045" w14:textId="42FCA26D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547</w:t>
            </w:r>
          </w:p>
        </w:tc>
      </w:tr>
      <w:tr w:rsidR="00A47431" w:rsidRPr="009E2E15" w14:paraId="0FE00C58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6FC9B13B" w14:textId="704417F6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Lactobacillales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7A121DE" w14:textId="69F55B5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B9CF7D2" w14:textId="5D5E406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7FDC19A3" w14:textId="0460AD47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0142FF72" w14:textId="074E439F" w:rsidR="00944044" w:rsidRPr="009E2E15" w:rsidRDefault="0094067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3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39D08737" w14:textId="45C0672D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467</w:t>
            </w:r>
          </w:p>
        </w:tc>
      </w:tr>
      <w:tr w:rsidR="00A47431" w:rsidRPr="009E2E15" w14:paraId="54FC7B76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20AED68F" w14:textId="1BA79F3A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Leptotrichiaceae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E69FCDF" w14:textId="2AE6A9D3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7316D771" w14:textId="03D94E24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4E540190" w14:textId="5415193E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13DBCF08" w14:textId="5F3414A7" w:rsidR="00944044" w:rsidRPr="009E2E15" w:rsidRDefault="0094067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5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07CCC05E" w14:textId="024E6094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630</w:t>
            </w:r>
          </w:p>
        </w:tc>
      </w:tr>
      <w:tr w:rsidR="00A47431" w:rsidRPr="009E2E15" w14:paraId="468D2D10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661B8E29" w14:textId="7306D2D2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Corynebacterium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4A29B567" w14:textId="6E0DC9A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3D210995" w14:textId="74FD97D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377978D0" w14:textId="493EF02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52A14D95" w14:textId="1A284648" w:rsidR="00944044" w:rsidRPr="009E2E15" w:rsidRDefault="00B70E1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3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4A1C9BAE" w14:textId="72A22CE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335</w:t>
            </w:r>
          </w:p>
        </w:tc>
      </w:tr>
      <w:tr w:rsidR="00A47431" w:rsidRPr="009E2E15" w14:paraId="304F04EE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67BE91F2" w14:textId="67D2B11B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Spirochaetaceae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14F1E74E" w14:textId="5CFCDB8D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1F434E84" w14:textId="429780B0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7427D3C0" w14:textId="0BE428DB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17AA5AD7" w14:textId="275E5660" w:rsidR="00944044" w:rsidRPr="009E2E15" w:rsidRDefault="00B70E1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3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36F356A0" w14:textId="112A1D1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391</w:t>
            </w:r>
          </w:p>
        </w:tc>
      </w:tr>
      <w:tr w:rsidR="00A47431" w:rsidRPr="009E2E15" w14:paraId="3CD0570C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6A9A09D4" w14:textId="18E14B87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Atopobium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32780A25" w14:textId="21FD3EB8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4229F825" w14:textId="4930AFF6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5F2180F3" w14:textId="7F5AA2D6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258063AE" w14:textId="4FE17B18" w:rsidR="00944044" w:rsidRPr="009E2E15" w:rsidRDefault="00B70E1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2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235CDE7E" w14:textId="7D6BA406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601</w:t>
            </w:r>
          </w:p>
        </w:tc>
      </w:tr>
      <w:tr w:rsidR="00A47431" w:rsidRPr="009E2E15" w14:paraId="41056421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15DCC790" w14:textId="161B310B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PSB-M-3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51E09F13" w14:textId="705AFA59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31438BD9" w14:textId="6BDB49E7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0758C58C" w14:textId="43DE887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55D5A8F2" w14:textId="0037C787" w:rsidR="00944044" w:rsidRPr="009E2E15" w:rsidRDefault="00B70E1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2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739F4ACC" w14:textId="497CDA7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280</w:t>
            </w:r>
          </w:p>
        </w:tc>
      </w:tr>
      <w:tr w:rsidR="00A47431" w:rsidRPr="009E2E15" w14:paraId="7C2240BB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3645772D" w14:textId="2C3532E9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Cetobacterium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1F9BF42" w14:textId="0C6372FB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052B0C84" w14:textId="2A3D9808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5F8BC6A5" w14:textId="3EE9CB4D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4456BDE6" w14:textId="784DA3F4" w:rsidR="00944044" w:rsidRPr="009E2E15" w:rsidRDefault="00B70E1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3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1050859B" w14:textId="00BF421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515</w:t>
            </w:r>
          </w:p>
        </w:tc>
      </w:tr>
      <w:tr w:rsidR="00A47431" w:rsidRPr="009E2E15" w14:paraId="4F36F682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0D2FFEDA" w14:textId="0FEEEC2A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[Ruminococcus]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0550A2CD" w14:textId="09F604ED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01824F65" w14:textId="5AE170D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7F2C7CA7" w14:textId="11728926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3829387B" w14:textId="525E56F2" w:rsidR="00944044" w:rsidRPr="009E2E15" w:rsidRDefault="00B70E1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2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68B6FDE4" w14:textId="4EC0091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516</w:t>
            </w:r>
          </w:p>
        </w:tc>
      </w:tr>
      <w:tr w:rsidR="00A47431" w:rsidRPr="009E2E15" w14:paraId="1E83265D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1376363D" w14:textId="5BE6C0BA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Streptococcus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390B6FDE" w14:textId="15B410E0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06CF69D9" w14:textId="0F490A13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5E1C6746" w14:textId="2104D3C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674DB896" w14:textId="45470BDF" w:rsidR="00944044" w:rsidRPr="009E2E15" w:rsidRDefault="00B70E1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3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02B2C02D" w14:textId="206895F6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734</w:t>
            </w:r>
          </w:p>
        </w:tc>
      </w:tr>
      <w:tr w:rsidR="00A47431" w:rsidRPr="009E2E15" w14:paraId="701DADA5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09F74047" w14:textId="3E7C85A0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[Eubacterium]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D6995FE" w14:textId="12682B37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06AC25F1" w14:textId="33267FB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15383AFC" w14:textId="7F4A9BB0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7B0AE1A0" w14:textId="13540836" w:rsidR="00944044" w:rsidRPr="009E2E15" w:rsidRDefault="00B70E1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3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293BA460" w14:textId="2BAF318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50</w:t>
            </w:r>
          </w:p>
        </w:tc>
      </w:tr>
      <w:tr w:rsidR="00A47431" w:rsidRPr="009E2E15" w14:paraId="426F36B8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1323F2E1" w14:textId="4A1F0DBC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TG5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5296805" w14:textId="6D9E49D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00887032" w14:textId="402060D6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0D44E29E" w14:textId="03BEFA88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74DC1F66" w14:textId="0AEAE168" w:rsidR="00944044" w:rsidRPr="009E2E15" w:rsidRDefault="00B70E1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1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26B68092" w14:textId="6B7EA71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815</w:t>
            </w:r>
          </w:p>
        </w:tc>
      </w:tr>
      <w:tr w:rsidR="00A47431" w:rsidRPr="009E2E15" w14:paraId="38089516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083CEFA5" w14:textId="245ED17F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0319-6G20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4C236AE" w14:textId="37F83080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49B86B5B" w14:textId="38F8A196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42FB5A19" w14:textId="1CBA0FBA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09FC27F9" w14:textId="51E20B28" w:rsidR="00944044" w:rsidRPr="009E2E15" w:rsidRDefault="00B70E1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3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3FBC5B55" w14:textId="3BAD7F5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80</w:t>
            </w:r>
          </w:p>
        </w:tc>
      </w:tr>
      <w:tr w:rsidR="00A47431" w:rsidRPr="009E2E15" w14:paraId="5A319892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522FAE9D" w14:textId="3B052642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Chitinophagaceae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0A4AAB2F" w14:textId="4769712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D95DDFF" w14:textId="2736ADB7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29727B1F" w14:textId="2C21C859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7F8B0FE7" w14:textId="0D884414" w:rsidR="00944044" w:rsidRPr="009E2E15" w:rsidRDefault="00B70E1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3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27EA14ED" w14:textId="2996215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503</w:t>
            </w:r>
          </w:p>
        </w:tc>
      </w:tr>
      <w:tr w:rsidR="00A47431" w:rsidRPr="009E2E15" w14:paraId="43E6D0F3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75092DFA" w14:textId="2AD5CD92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Lachnobacterium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7C35BBF0" w14:textId="22A906E7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3477EA96" w14:textId="66FD8EAD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776F54D4" w14:textId="00C89A1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08CF2992" w14:textId="2410A24F" w:rsidR="00944044" w:rsidRPr="009E2E15" w:rsidRDefault="00B70E1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3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05164F24" w14:textId="14EDFB5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427</w:t>
            </w:r>
          </w:p>
        </w:tc>
      </w:tr>
      <w:tr w:rsidR="00A47431" w:rsidRPr="009E2E15" w14:paraId="46185498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3311FD7F" w14:textId="673C10F6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lastRenderedPageBreak/>
              <w:t>Adlercreutzi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5436B3F9" w14:textId="3FDD7600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51A33232" w14:textId="02CECA28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7CC980BA" w14:textId="4CF34034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0D019E34" w14:textId="2D31F35A" w:rsidR="00944044" w:rsidRPr="009E2E15" w:rsidRDefault="00B70E1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2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595C543C" w14:textId="0E7A8309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579</w:t>
            </w:r>
          </w:p>
        </w:tc>
      </w:tr>
      <w:tr w:rsidR="00A47431" w:rsidRPr="009E2E15" w14:paraId="7AF58000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6A5DF521" w14:textId="06638CAE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Cupriavidus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3191EABA" w14:textId="41DEFB6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45E69F16" w14:textId="27609284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3B71EDB4" w14:textId="7191278A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482884EE" w14:textId="414190CF" w:rsidR="00944044" w:rsidRPr="009E2E15" w:rsidRDefault="00B70E1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1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1CB8DCA6" w14:textId="121EF1A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615</w:t>
            </w:r>
          </w:p>
        </w:tc>
      </w:tr>
      <w:tr w:rsidR="00A47431" w:rsidRPr="009E2E15" w14:paraId="4817AA90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28F7C6A7" w14:textId="3418A47C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Campylobacter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448CCAFC" w14:textId="5F7A3D33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85408F9" w14:textId="7168A066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7AE93A14" w14:textId="395703E0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3C6E9554" w14:textId="49940C62" w:rsidR="00944044" w:rsidRPr="009E2E15" w:rsidRDefault="00B70E1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1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60661A9C" w14:textId="55807753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81</w:t>
            </w:r>
          </w:p>
        </w:tc>
      </w:tr>
      <w:tr w:rsidR="00A47431" w:rsidRPr="009E2E15" w14:paraId="23919BEE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2FFB9247" w14:textId="306B0882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Comamonadaceae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12768C3" w14:textId="314E1A5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3FEAD8CE" w14:textId="55DE66E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2F8C3A1E" w14:textId="6D689EF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7842AA77" w14:textId="547CADC1" w:rsidR="00944044" w:rsidRPr="009E2E15" w:rsidRDefault="00B70E1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1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319E5E3A" w14:textId="796379C0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72</w:t>
            </w:r>
          </w:p>
        </w:tc>
      </w:tr>
      <w:tr w:rsidR="00A47431" w:rsidRPr="009E2E15" w14:paraId="551FBED0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40A7A76E" w14:textId="15322671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Paludibacter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7ACEFF60" w14:textId="4BBD5900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7227EC99" w14:textId="7E2BF9C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00ACAAFD" w14:textId="154C250C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01CB5A75" w14:textId="7E7C1BFF" w:rsidR="00944044" w:rsidRPr="009E2E15" w:rsidRDefault="00B70E1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1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7B2853B2" w14:textId="309290D7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321</w:t>
            </w:r>
          </w:p>
        </w:tc>
      </w:tr>
      <w:tr w:rsidR="00A47431" w:rsidRPr="009E2E15" w14:paraId="4B34D929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0A4F3CFD" w14:textId="3FF96DE8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R4-45B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1CE37920" w14:textId="21E38DBA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5DAA717A" w14:textId="4DE1E8B3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6ED03FA4" w14:textId="6630930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1FE0C0D2" w14:textId="28472135" w:rsidR="00944044" w:rsidRPr="009E2E15" w:rsidRDefault="00B70E1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1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46266D1D" w14:textId="7159DF84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427</w:t>
            </w:r>
          </w:p>
        </w:tc>
      </w:tr>
      <w:tr w:rsidR="00A47431" w:rsidRPr="009E2E15" w14:paraId="534BC622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3BAA3722" w14:textId="5EFA213D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Enterobacteriaceae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0C11D9CA" w14:textId="2466715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3DCC3F8" w14:textId="308B823C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6756D3AA" w14:textId="485F447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3FA5FAAA" w14:textId="7B1EBEFB" w:rsidR="00944044" w:rsidRPr="009E2E15" w:rsidRDefault="00B70E1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1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0903010B" w14:textId="0C51F80E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141</w:t>
            </w:r>
          </w:p>
        </w:tc>
      </w:tr>
      <w:tr w:rsidR="00A47431" w:rsidRPr="009E2E15" w14:paraId="71C1A968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2AC19A07" w14:textId="3CDA17B2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Acetobacteraceae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03ECE57" w14:textId="5DFA654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47ECA9A" w14:textId="541454A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6F2F5E78" w14:textId="7690956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336757AF" w14:textId="39982084" w:rsidR="00944044" w:rsidRPr="009E2E15" w:rsidRDefault="00B70E1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1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07480A59" w14:textId="5D8E33D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588</w:t>
            </w:r>
          </w:p>
        </w:tc>
      </w:tr>
      <w:tr w:rsidR="00A47431" w:rsidRPr="009E2E15" w14:paraId="302F0EA9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1460090E" w14:textId="15CBEF25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Microbacterium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434807E5" w14:textId="506145F6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3D63C3AB" w14:textId="4784098F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37564B0B" w14:textId="670B60F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5312061D" w14:textId="56D5E707" w:rsidR="00944044" w:rsidRPr="009E2E15" w:rsidRDefault="00B70E1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1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0489A942" w14:textId="1E9B9E3B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321</w:t>
            </w:r>
          </w:p>
        </w:tc>
      </w:tr>
      <w:tr w:rsidR="00A47431" w:rsidRPr="009E2E15" w14:paraId="5B93D33C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267CEB63" w14:textId="4BA20BFF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Peptostreptococcaceae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15EEB24" w14:textId="761BA13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516F8411" w14:textId="4D8FD5F1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3E2A5EA9" w14:textId="41266CDB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0074C7E1" w14:textId="321568F7" w:rsidR="00944044" w:rsidRPr="009E2E15" w:rsidRDefault="00B70E1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1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7A7E551B" w14:textId="758167B7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427</w:t>
            </w:r>
          </w:p>
        </w:tc>
      </w:tr>
      <w:tr w:rsidR="00A47431" w:rsidRPr="009E2E15" w14:paraId="1DBDCE22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289670B7" w14:textId="22B32043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Syntrophococcus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2E6ED8CD" w14:textId="1086CCE4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6D7FEC6A" w14:textId="2348CB37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5F9D8455" w14:textId="78745CE9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6755D158" w14:textId="6FB3CAF7" w:rsidR="00944044" w:rsidRPr="009E2E15" w:rsidRDefault="00B70E1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1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38EAAB63" w14:textId="1B24A189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427</w:t>
            </w:r>
          </w:p>
        </w:tc>
      </w:tr>
      <w:tr w:rsidR="00A47431" w:rsidRPr="009E2E15" w14:paraId="1EC6A200" w14:textId="77777777" w:rsidTr="00A47431">
        <w:tc>
          <w:tcPr>
            <w:tcW w:w="1238" w:type="pct"/>
            <w:tcBorders>
              <w:top w:val="nil"/>
              <w:left w:val="nil"/>
              <w:bottom w:val="nil"/>
              <w:right w:val="nil"/>
            </w:tcBorders>
          </w:tcPr>
          <w:p w14:paraId="42C2499A" w14:textId="4CE97006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color w:val="000000"/>
              </w:rPr>
            </w:pPr>
            <w:r w:rsidRPr="009E2E15">
              <w:rPr>
                <w:rFonts w:ascii="Arial" w:eastAsia="DengXian" w:hAnsi="Arial" w:cs="Arial"/>
                <w:color w:val="000000"/>
              </w:rPr>
              <w:t>Unclassified HA64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328E63CD" w14:textId="55CA0475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1B97748F" w14:textId="769F445A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800" w:type="pct"/>
            <w:tcBorders>
              <w:top w:val="nil"/>
              <w:left w:val="nil"/>
              <w:bottom w:val="nil"/>
              <w:right w:val="nil"/>
            </w:tcBorders>
          </w:tcPr>
          <w:p w14:paraId="1C5F578F" w14:textId="5291461A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</w:tcPr>
          <w:p w14:paraId="430786E6" w14:textId="51EEBB4B" w:rsidR="00944044" w:rsidRPr="009E2E15" w:rsidRDefault="00B70E1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1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10AED8FA" w14:textId="624D1ABC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427</w:t>
            </w:r>
          </w:p>
        </w:tc>
      </w:tr>
      <w:tr w:rsidR="00A47431" w:rsidRPr="009E2E15" w14:paraId="52123DF2" w14:textId="77777777" w:rsidTr="00A47431">
        <w:tc>
          <w:tcPr>
            <w:tcW w:w="12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366EFB" w14:textId="327B6D2C" w:rsidR="00944044" w:rsidRPr="009E2E15" w:rsidRDefault="00944044" w:rsidP="00A47431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eastAsia="DengXian" w:hAnsi="Arial" w:cs="Arial"/>
                <w:i/>
                <w:iCs/>
                <w:color w:val="000000"/>
              </w:rPr>
              <w:t>Akkermansi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4C8645" w14:textId="69F1C5F4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C80545" w14:textId="7E889C02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7EF9BD" w14:textId="02B57D73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&lt; 0.01</w:t>
            </w:r>
          </w:p>
        </w:tc>
        <w:tc>
          <w:tcPr>
            <w:tcW w:w="65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B033D1" w14:textId="44C1D760" w:rsidR="00944044" w:rsidRPr="009E2E15" w:rsidRDefault="00B70E1E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001</w:t>
            </w:r>
          </w:p>
        </w:tc>
        <w:tc>
          <w:tcPr>
            <w:tcW w:w="81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3FA10E" w14:textId="12CEEEEA" w:rsidR="00944044" w:rsidRPr="009E2E15" w:rsidRDefault="00944044" w:rsidP="00A47431">
            <w:pPr>
              <w:widowControl/>
              <w:spacing w:line="360" w:lineRule="auto"/>
              <w:jc w:val="center"/>
              <w:rPr>
                <w:rFonts w:ascii="Arial" w:hAnsi="Arial" w:cs="Arial"/>
                <w:color w:val="000000"/>
              </w:rPr>
            </w:pPr>
            <w:r w:rsidRPr="009E2E15">
              <w:rPr>
                <w:rFonts w:ascii="Arial" w:hAnsi="Arial" w:cs="Arial"/>
                <w:color w:val="000000"/>
              </w:rPr>
              <w:t>0.321</w:t>
            </w:r>
          </w:p>
        </w:tc>
      </w:tr>
    </w:tbl>
    <w:p w14:paraId="7D1AC698" w14:textId="2BD893DB" w:rsidR="00745DDE" w:rsidRPr="009E2E15" w:rsidRDefault="009E2E15" w:rsidP="00E9245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vertAlign w:val="superscript"/>
        </w:rPr>
        <w:t>1</w:t>
      </w:r>
      <w:r w:rsidR="00F61232" w:rsidRPr="009E2E15">
        <w:rPr>
          <w:rFonts w:ascii="Arial" w:hAnsi="Arial" w:cs="Arial"/>
          <w:sz w:val="20"/>
          <w:szCs w:val="20"/>
          <w:vertAlign w:val="superscript"/>
        </w:rPr>
        <w:t xml:space="preserve"> </w:t>
      </w:r>
      <w:r w:rsidR="007F18F2" w:rsidRPr="009E2E15">
        <w:rPr>
          <w:rFonts w:ascii="Arial" w:hAnsi="Arial" w:cs="Arial"/>
          <w:sz w:val="20"/>
          <w:szCs w:val="20"/>
        </w:rPr>
        <w:t>LCD, low-concentrate diet based on corn steeped in tap water for 48 h; HCD, high-concentrate diet based on corn steeped in tap water for 48 h; HCDT, high-concentrate diet based on corn steeped in 1% (wt/wt) hydrochloric acid for 48 h in combination and with subsequent sodium bicarbonate neutralization.</w:t>
      </w:r>
    </w:p>
    <w:p w14:paraId="7C449FB9" w14:textId="77777777" w:rsidR="00745DDE" w:rsidRPr="009E2E15" w:rsidRDefault="00F61232" w:rsidP="00E92451">
      <w:pPr>
        <w:rPr>
          <w:rFonts w:ascii="Arial" w:hAnsi="Arial" w:cs="Arial"/>
          <w:sz w:val="20"/>
          <w:szCs w:val="20"/>
        </w:rPr>
      </w:pPr>
      <w:r w:rsidRPr="009E2E15">
        <w:rPr>
          <w:rFonts w:ascii="Arial" w:hAnsi="Arial" w:cs="Arial"/>
          <w:sz w:val="20"/>
          <w:szCs w:val="20"/>
          <w:vertAlign w:val="superscript"/>
        </w:rPr>
        <w:t>A-B</w:t>
      </w:r>
      <w:r w:rsidRPr="009E2E15">
        <w:rPr>
          <w:rFonts w:ascii="Arial" w:hAnsi="Arial" w:cs="Arial"/>
          <w:sz w:val="20"/>
          <w:szCs w:val="20"/>
        </w:rPr>
        <w:t xml:space="preserve"> Means of the same row not sharing an uppercase letter differ (</w:t>
      </w:r>
      <w:r w:rsidRPr="009E2E15">
        <w:rPr>
          <w:rFonts w:ascii="Arial" w:hAnsi="Arial" w:cs="Arial"/>
          <w:i/>
          <w:iCs/>
          <w:sz w:val="20"/>
          <w:szCs w:val="20"/>
        </w:rPr>
        <w:t>P</w:t>
      </w:r>
      <w:r w:rsidRPr="009E2E15">
        <w:rPr>
          <w:rFonts w:ascii="Arial" w:hAnsi="Arial" w:cs="Arial"/>
          <w:sz w:val="20"/>
          <w:szCs w:val="20"/>
        </w:rPr>
        <w:t xml:space="preserve"> &lt; 0.01). </w:t>
      </w:r>
    </w:p>
    <w:p w14:paraId="520CF439" w14:textId="653F452C" w:rsidR="00E92451" w:rsidRPr="009E2E15" w:rsidRDefault="00F61232" w:rsidP="00E92451">
      <w:pPr>
        <w:rPr>
          <w:rFonts w:ascii="Arial" w:hAnsi="Arial" w:cs="Arial"/>
          <w:sz w:val="20"/>
          <w:szCs w:val="20"/>
        </w:rPr>
      </w:pPr>
      <w:r w:rsidRPr="009E2E15">
        <w:rPr>
          <w:rFonts w:ascii="Arial" w:hAnsi="Arial" w:cs="Arial"/>
          <w:sz w:val="20"/>
          <w:szCs w:val="20"/>
          <w:vertAlign w:val="superscript"/>
        </w:rPr>
        <w:t>a-</w:t>
      </w:r>
      <w:r w:rsidR="00D30AC3">
        <w:rPr>
          <w:rFonts w:ascii="Arial" w:hAnsi="Arial" w:cs="Arial" w:hint="eastAsia"/>
          <w:sz w:val="20"/>
          <w:szCs w:val="20"/>
          <w:vertAlign w:val="superscript"/>
        </w:rPr>
        <w:t>c</w:t>
      </w:r>
      <w:r w:rsidR="00D30AC3" w:rsidRPr="009E2E15">
        <w:rPr>
          <w:rFonts w:ascii="Arial" w:hAnsi="Arial" w:cs="Arial"/>
          <w:sz w:val="20"/>
          <w:szCs w:val="20"/>
        </w:rPr>
        <w:t xml:space="preserve"> </w:t>
      </w:r>
      <w:r w:rsidRPr="009E2E15">
        <w:rPr>
          <w:rFonts w:ascii="Arial" w:hAnsi="Arial" w:cs="Arial"/>
          <w:sz w:val="20"/>
          <w:szCs w:val="20"/>
        </w:rPr>
        <w:t>Means of the same row not sharing a lowercase letter differ (</w:t>
      </w:r>
      <w:r w:rsidRPr="009E2E15">
        <w:rPr>
          <w:rFonts w:ascii="Arial" w:hAnsi="Arial" w:cs="Arial"/>
          <w:i/>
          <w:iCs/>
          <w:sz w:val="20"/>
          <w:szCs w:val="20"/>
        </w:rPr>
        <w:t>P</w:t>
      </w:r>
      <w:r w:rsidRPr="009E2E15">
        <w:rPr>
          <w:rFonts w:ascii="Arial" w:hAnsi="Arial" w:cs="Arial"/>
          <w:sz w:val="20"/>
          <w:szCs w:val="20"/>
        </w:rPr>
        <w:t xml:space="preserve"> &lt; 0.05).</w:t>
      </w:r>
      <w:r w:rsidR="00E92451" w:rsidRPr="009E2E15">
        <w:rPr>
          <w:rFonts w:ascii="Arial" w:hAnsi="Arial" w:cs="Arial"/>
          <w:sz w:val="20"/>
          <w:szCs w:val="20"/>
          <w:vertAlign w:val="superscript"/>
        </w:rPr>
        <w:t xml:space="preserve"> </w:t>
      </w:r>
    </w:p>
    <w:p w14:paraId="3739C43A" w14:textId="77777777" w:rsidR="00E92451" w:rsidRPr="009E2E15" w:rsidRDefault="00E92451" w:rsidP="002523D1">
      <w:pPr>
        <w:rPr>
          <w:rFonts w:ascii="Arial" w:hAnsi="Arial" w:cs="Arial"/>
          <w:sz w:val="20"/>
          <w:szCs w:val="20"/>
        </w:rPr>
      </w:pPr>
      <w:bookmarkStart w:id="47" w:name="_GoBack"/>
      <w:bookmarkEnd w:id="47"/>
    </w:p>
    <w:sectPr w:rsidR="00E92451" w:rsidRPr="009E2E15" w:rsidSect="00F91D69">
      <w:pgSz w:w="16840" w:h="11900" w:orient="landscape" w:code="9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876DEB" w14:textId="77777777" w:rsidR="000F2E7D" w:rsidRDefault="000F2E7D" w:rsidP="00393AC6">
      <w:r>
        <w:separator/>
      </w:r>
    </w:p>
  </w:endnote>
  <w:endnote w:type="continuationSeparator" w:id="0">
    <w:p w14:paraId="4CB361B8" w14:textId="77777777" w:rsidR="000F2E7D" w:rsidRDefault="000F2E7D" w:rsidP="00393A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Microsoft YaHei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54DF4A" w14:textId="77777777" w:rsidR="000F2E7D" w:rsidRDefault="000F2E7D" w:rsidP="00393AC6">
      <w:r>
        <w:separator/>
      </w:r>
    </w:p>
  </w:footnote>
  <w:footnote w:type="continuationSeparator" w:id="0">
    <w:p w14:paraId="342E0CF7" w14:textId="77777777" w:rsidR="000F2E7D" w:rsidRDefault="000F2E7D" w:rsidP="00393A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NLQwMLc0NjA0MzdS0lEKTi0uzszPAykwrAUAiLgyRywAAAA="/>
  </w:docVars>
  <w:rsids>
    <w:rsidRoot w:val="00A92C5A"/>
    <w:rsid w:val="00011DBD"/>
    <w:rsid w:val="000210CD"/>
    <w:rsid w:val="00025615"/>
    <w:rsid w:val="00031EDE"/>
    <w:rsid w:val="00035CAF"/>
    <w:rsid w:val="00036420"/>
    <w:rsid w:val="000533FA"/>
    <w:rsid w:val="0006039A"/>
    <w:rsid w:val="00060CCD"/>
    <w:rsid w:val="00090421"/>
    <w:rsid w:val="000A1F83"/>
    <w:rsid w:val="000A7542"/>
    <w:rsid w:val="000B2A35"/>
    <w:rsid w:val="000B3F76"/>
    <w:rsid w:val="000B404F"/>
    <w:rsid w:val="000B5A6F"/>
    <w:rsid w:val="000C7C44"/>
    <w:rsid w:val="000E3CFF"/>
    <w:rsid w:val="000F2E7D"/>
    <w:rsid w:val="000F3A1D"/>
    <w:rsid w:val="000F5F21"/>
    <w:rsid w:val="000F79B9"/>
    <w:rsid w:val="001039E0"/>
    <w:rsid w:val="00103BC3"/>
    <w:rsid w:val="001105FA"/>
    <w:rsid w:val="00117440"/>
    <w:rsid w:val="001209AF"/>
    <w:rsid w:val="00140A42"/>
    <w:rsid w:val="0014289D"/>
    <w:rsid w:val="00144D49"/>
    <w:rsid w:val="00155C2A"/>
    <w:rsid w:val="0018198E"/>
    <w:rsid w:val="001838CC"/>
    <w:rsid w:val="001A3CD2"/>
    <w:rsid w:val="001B5E98"/>
    <w:rsid w:val="001C34AB"/>
    <w:rsid w:val="001C3F7A"/>
    <w:rsid w:val="001C70EA"/>
    <w:rsid w:val="001D6F7F"/>
    <w:rsid w:val="001E2336"/>
    <w:rsid w:val="00203763"/>
    <w:rsid w:val="0020385E"/>
    <w:rsid w:val="002066E5"/>
    <w:rsid w:val="00206D06"/>
    <w:rsid w:val="00214638"/>
    <w:rsid w:val="00230870"/>
    <w:rsid w:val="002308EA"/>
    <w:rsid w:val="0023158D"/>
    <w:rsid w:val="00232ACB"/>
    <w:rsid w:val="00251813"/>
    <w:rsid w:val="002523D1"/>
    <w:rsid w:val="00253C56"/>
    <w:rsid w:val="00254540"/>
    <w:rsid w:val="00274087"/>
    <w:rsid w:val="002822C2"/>
    <w:rsid w:val="00290608"/>
    <w:rsid w:val="002933A2"/>
    <w:rsid w:val="002971E1"/>
    <w:rsid w:val="002A308E"/>
    <w:rsid w:val="002A4B15"/>
    <w:rsid w:val="002A60D1"/>
    <w:rsid w:val="002B03F4"/>
    <w:rsid w:val="002B2BF1"/>
    <w:rsid w:val="002B37E6"/>
    <w:rsid w:val="002C637A"/>
    <w:rsid w:val="002E0AF7"/>
    <w:rsid w:val="00302D4C"/>
    <w:rsid w:val="00303482"/>
    <w:rsid w:val="00305056"/>
    <w:rsid w:val="00310F16"/>
    <w:rsid w:val="003124BA"/>
    <w:rsid w:val="003202B5"/>
    <w:rsid w:val="00323077"/>
    <w:rsid w:val="00326EDA"/>
    <w:rsid w:val="00327B73"/>
    <w:rsid w:val="00341670"/>
    <w:rsid w:val="00341AA8"/>
    <w:rsid w:val="003427B0"/>
    <w:rsid w:val="003454A5"/>
    <w:rsid w:val="0034582E"/>
    <w:rsid w:val="003553C6"/>
    <w:rsid w:val="00366A13"/>
    <w:rsid w:val="00370838"/>
    <w:rsid w:val="003723B7"/>
    <w:rsid w:val="003806DE"/>
    <w:rsid w:val="00384BCB"/>
    <w:rsid w:val="00393594"/>
    <w:rsid w:val="00393AC6"/>
    <w:rsid w:val="00397B1C"/>
    <w:rsid w:val="003A278D"/>
    <w:rsid w:val="003A49F1"/>
    <w:rsid w:val="003B529C"/>
    <w:rsid w:val="003B6F89"/>
    <w:rsid w:val="003C3D56"/>
    <w:rsid w:val="003E00C7"/>
    <w:rsid w:val="003E1FC4"/>
    <w:rsid w:val="003E7D24"/>
    <w:rsid w:val="003F2C6F"/>
    <w:rsid w:val="003F393A"/>
    <w:rsid w:val="00417024"/>
    <w:rsid w:val="00432115"/>
    <w:rsid w:val="004373C3"/>
    <w:rsid w:val="00437C20"/>
    <w:rsid w:val="00437CAB"/>
    <w:rsid w:val="004641AC"/>
    <w:rsid w:val="00476ACE"/>
    <w:rsid w:val="00482B03"/>
    <w:rsid w:val="00487A89"/>
    <w:rsid w:val="00491CC0"/>
    <w:rsid w:val="00496651"/>
    <w:rsid w:val="00496B01"/>
    <w:rsid w:val="00497726"/>
    <w:rsid w:val="004A74F9"/>
    <w:rsid w:val="004B0085"/>
    <w:rsid w:val="004B3E85"/>
    <w:rsid w:val="004C2392"/>
    <w:rsid w:val="004E4833"/>
    <w:rsid w:val="004E4C61"/>
    <w:rsid w:val="004F0234"/>
    <w:rsid w:val="004F0447"/>
    <w:rsid w:val="004F4A42"/>
    <w:rsid w:val="0050785A"/>
    <w:rsid w:val="005102EA"/>
    <w:rsid w:val="005274A0"/>
    <w:rsid w:val="005309D4"/>
    <w:rsid w:val="00531728"/>
    <w:rsid w:val="00531E65"/>
    <w:rsid w:val="00532074"/>
    <w:rsid w:val="005322D8"/>
    <w:rsid w:val="0054061C"/>
    <w:rsid w:val="005463A4"/>
    <w:rsid w:val="00555717"/>
    <w:rsid w:val="00555B50"/>
    <w:rsid w:val="005601AE"/>
    <w:rsid w:val="0056168C"/>
    <w:rsid w:val="00570F36"/>
    <w:rsid w:val="005743E2"/>
    <w:rsid w:val="00576C09"/>
    <w:rsid w:val="00577E95"/>
    <w:rsid w:val="00577F25"/>
    <w:rsid w:val="00582126"/>
    <w:rsid w:val="005849C9"/>
    <w:rsid w:val="00586964"/>
    <w:rsid w:val="00595C9C"/>
    <w:rsid w:val="005A29B3"/>
    <w:rsid w:val="005A5BF5"/>
    <w:rsid w:val="005A5F05"/>
    <w:rsid w:val="005B0EE1"/>
    <w:rsid w:val="005B6544"/>
    <w:rsid w:val="005B6D56"/>
    <w:rsid w:val="005B7760"/>
    <w:rsid w:val="005C281C"/>
    <w:rsid w:val="005C6A62"/>
    <w:rsid w:val="005D7F74"/>
    <w:rsid w:val="005E72C7"/>
    <w:rsid w:val="005F07FF"/>
    <w:rsid w:val="005F7EE0"/>
    <w:rsid w:val="00602273"/>
    <w:rsid w:val="00607B48"/>
    <w:rsid w:val="006119E6"/>
    <w:rsid w:val="006128A1"/>
    <w:rsid w:val="006154F3"/>
    <w:rsid w:val="006241A7"/>
    <w:rsid w:val="00624467"/>
    <w:rsid w:val="006248F8"/>
    <w:rsid w:val="006259A7"/>
    <w:rsid w:val="006269F9"/>
    <w:rsid w:val="00630A41"/>
    <w:rsid w:val="00645BFA"/>
    <w:rsid w:val="00646B62"/>
    <w:rsid w:val="006527F1"/>
    <w:rsid w:val="00656814"/>
    <w:rsid w:val="00656E84"/>
    <w:rsid w:val="00660639"/>
    <w:rsid w:val="0066162C"/>
    <w:rsid w:val="00667C53"/>
    <w:rsid w:val="006708AD"/>
    <w:rsid w:val="00671BA8"/>
    <w:rsid w:val="00672674"/>
    <w:rsid w:val="00682668"/>
    <w:rsid w:val="00687859"/>
    <w:rsid w:val="006909F4"/>
    <w:rsid w:val="00691421"/>
    <w:rsid w:val="0069533F"/>
    <w:rsid w:val="006A52ED"/>
    <w:rsid w:val="006A748B"/>
    <w:rsid w:val="006B1CE9"/>
    <w:rsid w:val="006B7383"/>
    <w:rsid w:val="006C21FA"/>
    <w:rsid w:val="006F1E4E"/>
    <w:rsid w:val="006F5168"/>
    <w:rsid w:val="00702AFA"/>
    <w:rsid w:val="00707EF0"/>
    <w:rsid w:val="007151F0"/>
    <w:rsid w:val="007205DC"/>
    <w:rsid w:val="00745DDE"/>
    <w:rsid w:val="00745E33"/>
    <w:rsid w:val="00747A69"/>
    <w:rsid w:val="00750E05"/>
    <w:rsid w:val="00752344"/>
    <w:rsid w:val="00754096"/>
    <w:rsid w:val="00772124"/>
    <w:rsid w:val="00772A58"/>
    <w:rsid w:val="007760EE"/>
    <w:rsid w:val="007765CB"/>
    <w:rsid w:val="0077741C"/>
    <w:rsid w:val="007A0D56"/>
    <w:rsid w:val="007A5560"/>
    <w:rsid w:val="007A7C8D"/>
    <w:rsid w:val="007A7CF6"/>
    <w:rsid w:val="007B2AFB"/>
    <w:rsid w:val="007B646D"/>
    <w:rsid w:val="007C0249"/>
    <w:rsid w:val="007D35D6"/>
    <w:rsid w:val="007D5EDC"/>
    <w:rsid w:val="007F18F2"/>
    <w:rsid w:val="007F1A13"/>
    <w:rsid w:val="007F249E"/>
    <w:rsid w:val="007F3A7D"/>
    <w:rsid w:val="00802C4A"/>
    <w:rsid w:val="008059E5"/>
    <w:rsid w:val="008070DC"/>
    <w:rsid w:val="00811FA3"/>
    <w:rsid w:val="00812217"/>
    <w:rsid w:val="008202A3"/>
    <w:rsid w:val="00820DC8"/>
    <w:rsid w:val="00832EE3"/>
    <w:rsid w:val="008347C1"/>
    <w:rsid w:val="00835974"/>
    <w:rsid w:val="00840D1C"/>
    <w:rsid w:val="008416A2"/>
    <w:rsid w:val="00857D33"/>
    <w:rsid w:val="00860A10"/>
    <w:rsid w:val="0086366A"/>
    <w:rsid w:val="00863887"/>
    <w:rsid w:val="00872C41"/>
    <w:rsid w:val="00877F8D"/>
    <w:rsid w:val="008947B0"/>
    <w:rsid w:val="0089716B"/>
    <w:rsid w:val="008A0D34"/>
    <w:rsid w:val="008A0F79"/>
    <w:rsid w:val="008B20D4"/>
    <w:rsid w:val="008C1E95"/>
    <w:rsid w:val="008C4637"/>
    <w:rsid w:val="008C5F16"/>
    <w:rsid w:val="008D7A8A"/>
    <w:rsid w:val="008F0791"/>
    <w:rsid w:val="008F18F2"/>
    <w:rsid w:val="008F1EDF"/>
    <w:rsid w:val="00913784"/>
    <w:rsid w:val="009175FB"/>
    <w:rsid w:val="009243E5"/>
    <w:rsid w:val="009254B3"/>
    <w:rsid w:val="00925DB3"/>
    <w:rsid w:val="00937AD6"/>
    <w:rsid w:val="0094067E"/>
    <w:rsid w:val="00941CA3"/>
    <w:rsid w:val="00944044"/>
    <w:rsid w:val="0095336F"/>
    <w:rsid w:val="00954115"/>
    <w:rsid w:val="0096017D"/>
    <w:rsid w:val="00966D76"/>
    <w:rsid w:val="009673A9"/>
    <w:rsid w:val="00975546"/>
    <w:rsid w:val="00984C1A"/>
    <w:rsid w:val="00994639"/>
    <w:rsid w:val="009A3C9D"/>
    <w:rsid w:val="009B1A6B"/>
    <w:rsid w:val="009B3C49"/>
    <w:rsid w:val="009B44E2"/>
    <w:rsid w:val="009B72C9"/>
    <w:rsid w:val="009D6AE3"/>
    <w:rsid w:val="009D730D"/>
    <w:rsid w:val="009E03FB"/>
    <w:rsid w:val="009E2E15"/>
    <w:rsid w:val="009E6561"/>
    <w:rsid w:val="009F42B3"/>
    <w:rsid w:val="00A02120"/>
    <w:rsid w:val="00A026A7"/>
    <w:rsid w:val="00A13981"/>
    <w:rsid w:val="00A14627"/>
    <w:rsid w:val="00A20AD6"/>
    <w:rsid w:val="00A22E4D"/>
    <w:rsid w:val="00A25989"/>
    <w:rsid w:val="00A27419"/>
    <w:rsid w:val="00A40EC1"/>
    <w:rsid w:val="00A47431"/>
    <w:rsid w:val="00A51FC8"/>
    <w:rsid w:val="00A540E5"/>
    <w:rsid w:val="00A6384E"/>
    <w:rsid w:val="00A65CEF"/>
    <w:rsid w:val="00A66C45"/>
    <w:rsid w:val="00A823AD"/>
    <w:rsid w:val="00A861A3"/>
    <w:rsid w:val="00A91597"/>
    <w:rsid w:val="00A92C5A"/>
    <w:rsid w:val="00A9472E"/>
    <w:rsid w:val="00A97FEC"/>
    <w:rsid w:val="00AA0A47"/>
    <w:rsid w:val="00AA1CF8"/>
    <w:rsid w:val="00AA786C"/>
    <w:rsid w:val="00AB76EB"/>
    <w:rsid w:val="00AB7A82"/>
    <w:rsid w:val="00AC354C"/>
    <w:rsid w:val="00AD126C"/>
    <w:rsid w:val="00AD6C2A"/>
    <w:rsid w:val="00AE4E27"/>
    <w:rsid w:val="00AF10C7"/>
    <w:rsid w:val="00B000AB"/>
    <w:rsid w:val="00B01366"/>
    <w:rsid w:val="00B07DA0"/>
    <w:rsid w:val="00B10C67"/>
    <w:rsid w:val="00B2103E"/>
    <w:rsid w:val="00B24011"/>
    <w:rsid w:val="00B324F7"/>
    <w:rsid w:val="00B325F1"/>
    <w:rsid w:val="00B44EF5"/>
    <w:rsid w:val="00B45CB3"/>
    <w:rsid w:val="00B479C6"/>
    <w:rsid w:val="00B528E9"/>
    <w:rsid w:val="00B53D54"/>
    <w:rsid w:val="00B61A40"/>
    <w:rsid w:val="00B63247"/>
    <w:rsid w:val="00B70E1E"/>
    <w:rsid w:val="00B9351D"/>
    <w:rsid w:val="00BA0164"/>
    <w:rsid w:val="00BA29D3"/>
    <w:rsid w:val="00BB07AA"/>
    <w:rsid w:val="00BB0D32"/>
    <w:rsid w:val="00BB5F9E"/>
    <w:rsid w:val="00BD0F05"/>
    <w:rsid w:val="00BD1AC9"/>
    <w:rsid w:val="00BD6E07"/>
    <w:rsid w:val="00BE501C"/>
    <w:rsid w:val="00BF6AEF"/>
    <w:rsid w:val="00C01D66"/>
    <w:rsid w:val="00C04562"/>
    <w:rsid w:val="00C159C6"/>
    <w:rsid w:val="00C247BE"/>
    <w:rsid w:val="00C24ED9"/>
    <w:rsid w:val="00C2586E"/>
    <w:rsid w:val="00C27804"/>
    <w:rsid w:val="00C31105"/>
    <w:rsid w:val="00C333AB"/>
    <w:rsid w:val="00C338A2"/>
    <w:rsid w:val="00C35D76"/>
    <w:rsid w:val="00C368E0"/>
    <w:rsid w:val="00C51C33"/>
    <w:rsid w:val="00C567A8"/>
    <w:rsid w:val="00C643E9"/>
    <w:rsid w:val="00C7099B"/>
    <w:rsid w:val="00C71DB9"/>
    <w:rsid w:val="00C730F8"/>
    <w:rsid w:val="00C74E72"/>
    <w:rsid w:val="00C924BC"/>
    <w:rsid w:val="00C928B5"/>
    <w:rsid w:val="00C97A51"/>
    <w:rsid w:val="00CA2D25"/>
    <w:rsid w:val="00CA7277"/>
    <w:rsid w:val="00CB1759"/>
    <w:rsid w:val="00CB1D00"/>
    <w:rsid w:val="00CB43A3"/>
    <w:rsid w:val="00CB5BA7"/>
    <w:rsid w:val="00CB61C7"/>
    <w:rsid w:val="00CC1A10"/>
    <w:rsid w:val="00CC26E7"/>
    <w:rsid w:val="00CC4609"/>
    <w:rsid w:val="00CC7B85"/>
    <w:rsid w:val="00CD561D"/>
    <w:rsid w:val="00CF5436"/>
    <w:rsid w:val="00CF71B5"/>
    <w:rsid w:val="00D00F2E"/>
    <w:rsid w:val="00D010A6"/>
    <w:rsid w:val="00D06F5C"/>
    <w:rsid w:val="00D06FEF"/>
    <w:rsid w:val="00D114D3"/>
    <w:rsid w:val="00D12CEC"/>
    <w:rsid w:val="00D30AC3"/>
    <w:rsid w:val="00D567A6"/>
    <w:rsid w:val="00D71D32"/>
    <w:rsid w:val="00D72217"/>
    <w:rsid w:val="00D76E20"/>
    <w:rsid w:val="00D77425"/>
    <w:rsid w:val="00D84C88"/>
    <w:rsid w:val="00D85248"/>
    <w:rsid w:val="00D86584"/>
    <w:rsid w:val="00D94420"/>
    <w:rsid w:val="00D947C8"/>
    <w:rsid w:val="00DB7CB5"/>
    <w:rsid w:val="00DC02A9"/>
    <w:rsid w:val="00DD35FD"/>
    <w:rsid w:val="00DD4401"/>
    <w:rsid w:val="00DE283E"/>
    <w:rsid w:val="00DF0979"/>
    <w:rsid w:val="00DF4D2F"/>
    <w:rsid w:val="00DF721B"/>
    <w:rsid w:val="00DF7C0B"/>
    <w:rsid w:val="00E00896"/>
    <w:rsid w:val="00E0108B"/>
    <w:rsid w:val="00E05DEE"/>
    <w:rsid w:val="00E070E8"/>
    <w:rsid w:val="00E16AAC"/>
    <w:rsid w:val="00E20195"/>
    <w:rsid w:val="00E23664"/>
    <w:rsid w:val="00E243B6"/>
    <w:rsid w:val="00E32369"/>
    <w:rsid w:val="00E43BC0"/>
    <w:rsid w:val="00E45E2C"/>
    <w:rsid w:val="00E5060C"/>
    <w:rsid w:val="00E600B9"/>
    <w:rsid w:val="00E618BD"/>
    <w:rsid w:val="00E61A69"/>
    <w:rsid w:val="00E62713"/>
    <w:rsid w:val="00E62AA9"/>
    <w:rsid w:val="00E65131"/>
    <w:rsid w:val="00E738B2"/>
    <w:rsid w:val="00E765A6"/>
    <w:rsid w:val="00E77501"/>
    <w:rsid w:val="00E809E8"/>
    <w:rsid w:val="00E820EC"/>
    <w:rsid w:val="00E855FF"/>
    <w:rsid w:val="00E92451"/>
    <w:rsid w:val="00E92841"/>
    <w:rsid w:val="00E969B9"/>
    <w:rsid w:val="00EA2E35"/>
    <w:rsid w:val="00EB4B96"/>
    <w:rsid w:val="00EB6837"/>
    <w:rsid w:val="00ED0333"/>
    <w:rsid w:val="00ED09A5"/>
    <w:rsid w:val="00EF3148"/>
    <w:rsid w:val="00F02837"/>
    <w:rsid w:val="00F03644"/>
    <w:rsid w:val="00F2024B"/>
    <w:rsid w:val="00F22A82"/>
    <w:rsid w:val="00F26FEB"/>
    <w:rsid w:val="00F31982"/>
    <w:rsid w:val="00F34422"/>
    <w:rsid w:val="00F35F90"/>
    <w:rsid w:val="00F5487C"/>
    <w:rsid w:val="00F61232"/>
    <w:rsid w:val="00F623A4"/>
    <w:rsid w:val="00F62DE0"/>
    <w:rsid w:val="00F671AE"/>
    <w:rsid w:val="00F72278"/>
    <w:rsid w:val="00F80A91"/>
    <w:rsid w:val="00F80AB2"/>
    <w:rsid w:val="00F81155"/>
    <w:rsid w:val="00F822DC"/>
    <w:rsid w:val="00F91D69"/>
    <w:rsid w:val="00F92C26"/>
    <w:rsid w:val="00F93603"/>
    <w:rsid w:val="00F978A8"/>
    <w:rsid w:val="00FA12C7"/>
    <w:rsid w:val="00FA2651"/>
    <w:rsid w:val="00FA2E0F"/>
    <w:rsid w:val="00FB2784"/>
    <w:rsid w:val="00FB6327"/>
    <w:rsid w:val="00FC0B6A"/>
    <w:rsid w:val="00FC295A"/>
    <w:rsid w:val="00FC3142"/>
    <w:rsid w:val="00FC334D"/>
    <w:rsid w:val="00FC5198"/>
    <w:rsid w:val="00FD07D1"/>
    <w:rsid w:val="00FE5A44"/>
    <w:rsid w:val="00FE5E00"/>
    <w:rsid w:val="00FF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D06285"/>
  <w15:docId w15:val="{F211B010-2BB1-416C-92AA-D6EFEF1D2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2C5A"/>
    <w:pPr>
      <w:widowControl w:val="0"/>
      <w:jc w:val="both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qFormat/>
    <w:rsid w:val="002E0AF7"/>
    <w:rPr>
      <w:rFonts w:ascii="Times New Roman" w:eastAsia="SimSu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9D6AE3"/>
    <w:rPr>
      <w:rFonts w:ascii="SimSun" w:eastAsia="SimSun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D6AE3"/>
    <w:rPr>
      <w:rFonts w:ascii="SimSun" w:eastAsia="SimSun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393AC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En-tteCar">
    <w:name w:val="En-tête Car"/>
    <w:basedOn w:val="Policepardfaut"/>
    <w:link w:val="En-tte"/>
    <w:uiPriority w:val="99"/>
    <w:rsid w:val="00393AC6"/>
    <w:rPr>
      <w:sz w:val="18"/>
      <w:szCs w:val="18"/>
    </w:rPr>
  </w:style>
  <w:style w:type="paragraph" w:styleId="Pieddepage">
    <w:name w:val="footer"/>
    <w:basedOn w:val="Normal"/>
    <w:link w:val="PieddepageCar"/>
    <w:uiPriority w:val="99"/>
    <w:unhideWhenUsed/>
    <w:rsid w:val="00393AC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PieddepageCar">
    <w:name w:val="Pied de page Car"/>
    <w:basedOn w:val="Policepardfaut"/>
    <w:link w:val="Pieddepage"/>
    <w:uiPriority w:val="99"/>
    <w:rsid w:val="00393AC6"/>
    <w:rPr>
      <w:sz w:val="18"/>
      <w:szCs w:val="18"/>
    </w:rPr>
  </w:style>
  <w:style w:type="character" w:styleId="Marquedecommentaire">
    <w:name w:val="annotation reference"/>
    <w:basedOn w:val="Policepardfaut"/>
    <w:uiPriority w:val="99"/>
    <w:semiHidden/>
    <w:unhideWhenUsed/>
    <w:rsid w:val="00FB2784"/>
    <w:rPr>
      <w:sz w:val="21"/>
      <w:szCs w:val="21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FB2784"/>
    <w:pPr>
      <w:jc w:val="left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FB2784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B2784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B278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71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8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3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16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68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896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45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BC6275F-EDFD-4C66-BD29-483264C5D9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1726</Words>
  <Characters>9840</Characters>
  <Application>Microsoft Office Word</Application>
  <DocSecurity>0</DocSecurity>
  <Lines>82</Lines>
  <Paragraphs>2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ppy</dc:creator>
  <cp:lastModifiedBy>ANM</cp:lastModifiedBy>
  <cp:revision>3</cp:revision>
  <dcterms:created xsi:type="dcterms:W3CDTF">2020-03-17T09:45:00Z</dcterms:created>
  <dcterms:modified xsi:type="dcterms:W3CDTF">2020-03-17T09:46:00Z</dcterms:modified>
</cp:coreProperties>
</file>